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C0945" w14:textId="527290FD" w:rsidR="00195E68" w:rsidRDefault="00B759D4" w:rsidP="00195E68">
      <w:pPr>
        <w:pStyle w:val="Heading1"/>
      </w:pPr>
      <w:r w:rsidRPr="002030BE">
        <w:t>Vocational Placement Time Log</w:t>
      </w:r>
    </w:p>
    <w:p w14:paraId="103123F0" w14:textId="23D6BDEA" w:rsidR="00575E14" w:rsidRPr="00575E14" w:rsidRDefault="00575E14" w:rsidP="00575E14">
      <w:pPr>
        <w:pStyle w:val="Heading2"/>
        <w:tabs>
          <w:tab w:val="left" w:pos="180"/>
        </w:tabs>
        <w:ind w:right="0"/>
        <w:rPr>
          <w:color w:val="7F7F7F" w:themeColor="text1" w:themeTint="80"/>
          <w:sz w:val="32"/>
          <w:szCs w:val="32"/>
          <w:lang w:val="en-AU"/>
        </w:rPr>
      </w:pPr>
      <w:bookmarkStart w:id="0" w:name="_Toc83705963"/>
      <w:r w:rsidRPr="002E12BF">
        <w:rPr>
          <w:color w:val="7F7F7F" w:themeColor="text1" w:themeTint="80"/>
          <w:sz w:val="32"/>
          <w:szCs w:val="32"/>
          <w:lang w:val="en-AU"/>
        </w:rPr>
        <w:t>Overview</w:t>
      </w:r>
      <w:bookmarkEnd w:id="0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195E68" w:rsidRPr="00870C94" w14:paraId="58157920" w14:textId="77777777" w:rsidTr="00575E14">
        <w:trPr>
          <w:cantSplit/>
          <w:trHeight w:val="1260"/>
          <w:jc w:val="center"/>
        </w:trPr>
        <w:tc>
          <w:tcPr>
            <w:tcW w:w="4152" w:type="pct"/>
            <w:tcBorders>
              <w:top w:val="nil"/>
              <w:left w:val="nil"/>
              <w:bottom w:val="nil"/>
              <w:right w:val="nil"/>
            </w:tcBorders>
            <w:shd w:val="clear" w:color="auto" w:fill="C8EA92"/>
            <w:vAlign w:val="center"/>
          </w:tcPr>
          <w:p w14:paraId="6C68ACF5" w14:textId="6BEAE1FD" w:rsidR="00195E68" w:rsidRDefault="00195E68" w:rsidP="00D13A59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color w:val="404040" w:themeColor="text1" w:themeTint="BF"/>
              </w:rPr>
            </w:pPr>
            <w:r w:rsidRPr="002030BE">
              <w:rPr>
                <w:color w:val="404040" w:themeColor="text1" w:themeTint="BF"/>
              </w:rPr>
              <w:t xml:space="preserve">The </w:t>
            </w:r>
            <w:r w:rsidR="001D72BA">
              <w:rPr>
                <w:color w:val="404040" w:themeColor="text1" w:themeTint="BF"/>
              </w:rPr>
              <w:t>unit</w:t>
            </w:r>
            <w:r>
              <w:rPr>
                <w:color w:val="404040" w:themeColor="text1" w:themeTint="BF"/>
              </w:rPr>
              <w:t xml:space="preserve"> </w:t>
            </w:r>
            <w:r w:rsidR="003A7711" w:rsidRPr="003A7711">
              <w:rPr>
                <w:b/>
                <w:bCs/>
                <w:color w:val="404040" w:themeColor="text1" w:themeTint="BF"/>
              </w:rPr>
              <w:t>CHCCCS040 - Support independence and wellbeing (Release 1)</w:t>
            </w:r>
            <w:r w:rsidRPr="00FF5705">
              <w:rPr>
                <w:color w:val="404040" w:themeColor="text1" w:themeTint="BF"/>
              </w:rPr>
              <w:t xml:space="preserve"> </w:t>
            </w:r>
            <w:r w:rsidRPr="002030BE">
              <w:rPr>
                <w:color w:val="404040" w:themeColor="text1" w:themeTint="BF"/>
              </w:rPr>
              <w:t xml:space="preserve">requires you to complete a minimum of </w:t>
            </w:r>
            <w:r w:rsidR="003A7711">
              <w:rPr>
                <w:color w:val="404040" w:themeColor="text1" w:themeTint="BF"/>
              </w:rPr>
              <w:t>120</w:t>
            </w:r>
            <w:r w:rsidRPr="002030BE">
              <w:rPr>
                <w:color w:val="404040" w:themeColor="text1" w:themeTint="BF"/>
              </w:rPr>
              <w:t xml:space="preserve"> hours of Vocational Placement </w:t>
            </w:r>
            <w:r w:rsidRPr="00864CE4">
              <w:rPr>
                <w:color w:val="404040" w:themeColor="text1" w:themeTint="BF"/>
              </w:rPr>
              <w:t xml:space="preserve">in </w:t>
            </w:r>
            <w:r w:rsidR="006B5842" w:rsidRPr="00295574">
              <w:rPr>
                <w:color w:val="404040" w:themeColor="text1" w:themeTint="BF"/>
              </w:rPr>
              <w:t xml:space="preserve">at least one aged care, home and community, disability or community </w:t>
            </w:r>
            <w:r w:rsidR="006B5842" w:rsidRPr="00EC7371">
              <w:rPr>
                <w:color w:val="404040" w:themeColor="text1" w:themeTint="BF"/>
                <w:szCs w:val="24"/>
              </w:rPr>
              <w:t xml:space="preserve">service </w:t>
            </w:r>
            <w:r w:rsidR="006B5842" w:rsidRPr="00295574">
              <w:rPr>
                <w:color w:val="404040" w:themeColor="text1" w:themeTint="BF"/>
              </w:rPr>
              <w:t>organisation</w:t>
            </w:r>
            <w:r w:rsidR="006B5842" w:rsidRPr="00864CE4">
              <w:rPr>
                <w:color w:val="404040" w:themeColor="text1" w:themeTint="BF"/>
              </w:rPr>
              <w:t xml:space="preserve"> as detailed in the Assessment Requirements of </w:t>
            </w:r>
            <w:r w:rsidR="006B5842">
              <w:rPr>
                <w:color w:val="404040" w:themeColor="text1" w:themeTint="BF"/>
              </w:rPr>
              <w:t xml:space="preserve">the relevant </w:t>
            </w:r>
            <w:r w:rsidR="006B5842" w:rsidRPr="00864CE4">
              <w:rPr>
                <w:color w:val="404040" w:themeColor="text1" w:themeTint="BF"/>
              </w:rPr>
              <w:t>unit of competency.</w:t>
            </w:r>
          </w:p>
          <w:p w14:paraId="1B809151" w14:textId="12D5A53F" w:rsidR="00365B9E" w:rsidRPr="00E756D0" w:rsidRDefault="00365B9E" w:rsidP="000D1282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color w:val="404040" w:themeColor="text1" w:themeTint="BF"/>
                <w:szCs w:val="24"/>
              </w:rPr>
            </w:pPr>
            <w:r>
              <w:rPr>
                <w:color w:val="404040" w:themeColor="text1" w:themeTint="BF"/>
                <w:szCs w:val="24"/>
              </w:rPr>
              <w:t>The total number of hours may be applied collectively across all units of competency in the qualification you are completing which include the requirement for workplace hours.</w:t>
            </w:r>
          </w:p>
          <w:p w14:paraId="6A1CD22C" w14:textId="2DADE00C" w:rsidR="00575E14" w:rsidRPr="002030BE" w:rsidRDefault="00575E14" w:rsidP="00575E14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color w:val="404040" w:themeColor="text1" w:themeTint="BF"/>
              </w:rPr>
            </w:pPr>
            <w:r w:rsidRPr="002030BE">
              <w:rPr>
                <w:color w:val="404040" w:themeColor="text1" w:themeTint="BF"/>
              </w:rPr>
              <w:t>As evidence of your successful completion of this, you are required to log the time you spend in vocational placement</w:t>
            </w:r>
            <w:r>
              <w:rPr>
                <w:color w:val="404040" w:themeColor="text1" w:themeTint="BF"/>
              </w:rPr>
              <w:t xml:space="preserve"> </w:t>
            </w:r>
            <w:r w:rsidR="00365B9E">
              <w:rPr>
                <w:color w:val="404040" w:themeColor="text1" w:themeTint="BF"/>
              </w:rPr>
              <w:t xml:space="preserve">for this unit </w:t>
            </w:r>
            <w:r>
              <w:rPr>
                <w:color w:val="404040" w:themeColor="text1" w:themeTint="BF"/>
              </w:rPr>
              <w:t xml:space="preserve">through the </w:t>
            </w:r>
            <w:r w:rsidRPr="00575E14">
              <w:rPr>
                <w:b/>
                <w:bCs/>
                <w:color w:val="404040" w:themeColor="text1" w:themeTint="BF"/>
              </w:rPr>
              <w:t>Vocational Placement Time Log.</w:t>
            </w:r>
          </w:p>
          <w:p w14:paraId="3FF2939B" w14:textId="6302D2F9" w:rsidR="00575E14" w:rsidRPr="00575E14" w:rsidRDefault="00575E14" w:rsidP="00575E14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Instructions for completing this Vocational Placement Time Log are provided </w:t>
            </w:r>
            <w:r w:rsidR="00577EF2">
              <w:rPr>
                <w:color w:val="404040" w:themeColor="text1" w:themeTint="BF"/>
              </w:rPr>
              <w:t>o</w:t>
            </w:r>
            <w:r>
              <w:rPr>
                <w:color w:val="404040" w:themeColor="text1" w:themeTint="BF"/>
              </w:rPr>
              <w:t xml:space="preserve">n the following pages. </w:t>
            </w:r>
          </w:p>
        </w:tc>
      </w:tr>
    </w:tbl>
    <w:p w14:paraId="5F2D572A" w14:textId="22962A6E" w:rsidR="00195E68" w:rsidRPr="00195E68" w:rsidRDefault="00575E14" w:rsidP="00575E14">
      <w:pPr>
        <w:spacing w:before="0" w:after="160" w:line="259" w:lineRule="auto"/>
        <w:ind w:left="0" w:right="0" w:firstLine="0"/>
        <w:rPr>
          <w:lang w:bidi="en-US"/>
        </w:rPr>
      </w:pPr>
      <w:r>
        <w:rPr>
          <w:lang w:bidi="en-US"/>
        </w:rPr>
        <w:br w:type="page"/>
      </w:r>
    </w:p>
    <w:p w14:paraId="58D521FA" w14:textId="4CC50084" w:rsidR="00575E14" w:rsidRDefault="00575E14" w:rsidP="00575E14">
      <w:pPr>
        <w:pStyle w:val="Heading2"/>
        <w:tabs>
          <w:tab w:val="left" w:pos="180"/>
        </w:tabs>
        <w:ind w:right="0"/>
        <w:rPr>
          <w:color w:val="7F7F7F" w:themeColor="text1" w:themeTint="80"/>
          <w:sz w:val="32"/>
          <w:szCs w:val="32"/>
          <w:lang w:val="en-AU"/>
        </w:rPr>
      </w:pPr>
      <w:r>
        <w:rPr>
          <w:color w:val="7F7F7F" w:themeColor="text1" w:themeTint="80"/>
          <w:sz w:val="32"/>
          <w:szCs w:val="32"/>
          <w:lang w:val="en-AU"/>
        </w:rPr>
        <w:lastRenderedPageBreak/>
        <w:t xml:space="preserve">Instructions for Completing the </w:t>
      </w:r>
      <w:r w:rsidR="0067226B">
        <w:rPr>
          <w:color w:val="7F7F7F" w:themeColor="text1" w:themeTint="80"/>
          <w:sz w:val="32"/>
          <w:szCs w:val="32"/>
          <w:lang w:val="en-AU"/>
        </w:rPr>
        <w:t>VP</w:t>
      </w:r>
      <w:r>
        <w:rPr>
          <w:color w:val="7F7F7F" w:themeColor="text1" w:themeTint="80"/>
          <w:sz w:val="32"/>
          <w:szCs w:val="32"/>
          <w:lang w:val="en-AU"/>
        </w:rPr>
        <w:t xml:space="preserve"> Time Log</w:t>
      </w:r>
    </w:p>
    <w:tbl>
      <w:tblPr>
        <w:tblStyle w:val="TableGrid"/>
        <w:tblW w:w="4997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1528"/>
        <w:gridCol w:w="7493"/>
      </w:tblGrid>
      <w:tr w:rsidR="00B4456B" w:rsidRPr="00B4456B" w14:paraId="5D778620" w14:textId="77777777" w:rsidTr="0067226B">
        <w:trPr>
          <w:trHeight w:val="1260"/>
          <w:jc w:val="center"/>
        </w:trPr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FE5B6B" w14:textId="77777777" w:rsidR="00575E14" w:rsidRPr="003372EA" w:rsidRDefault="00575E14" w:rsidP="00D13A59">
            <w:pPr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Cs w:val="24"/>
              </w:rPr>
            </w:pPr>
            <w:r w:rsidRPr="00301F77">
              <w:rPr>
                <w:rFonts w:cstheme="minorHAnsi"/>
                <w:noProof/>
                <w:color w:val="404040" w:themeColor="text1" w:themeTint="BF"/>
                <w:szCs w:val="24"/>
              </w:rPr>
              <w:drawing>
                <wp:inline distT="0" distB="0" distL="0" distR="0" wp14:anchorId="4D6170B0" wp14:editId="0D85F278">
                  <wp:extent cx="682388" cy="712561"/>
                  <wp:effectExtent l="0" t="0" r="3810" b="0"/>
                  <wp:docPr id="1" name="Picture 1" descr="Applicatio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pplication&#10;&#10;Description automatically generated with low confidenc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72" t="53132" r="78319" b="30151"/>
                          <a:stretch/>
                        </pic:blipFill>
                        <pic:spPr bwMode="auto">
                          <a:xfrm>
                            <a:off x="0" y="0"/>
                            <a:ext cx="683973" cy="7142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53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vAlign w:val="center"/>
          </w:tcPr>
          <w:p w14:paraId="1205DA09" w14:textId="7AC3B30D" w:rsidR="00575E14" w:rsidRPr="00B4456B" w:rsidRDefault="0055728E" w:rsidP="00D13A59">
            <w:pPr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bCs/>
                <w:color w:val="404040" w:themeColor="text1" w:themeTint="BF"/>
                <w:szCs w:val="24"/>
              </w:rPr>
            </w:pPr>
            <w:r w:rsidRPr="00B4456B">
              <w:rPr>
                <w:rFonts w:cstheme="minorHAnsi"/>
                <w:b/>
                <w:bCs/>
                <w:color w:val="404040" w:themeColor="text1" w:themeTint="BF"/>
                <w:szCs w:val="24"/>
              </w:rPr>
              <w:t>Steps to take</w:t>
            </w:r>
          </w:p>
          <w:p w14:paraId="7520CE90" w14:textId="77777777" w:rsidR="00B4456B" w:rsidRPr="00B4456B" w:rsidRDefault="00B4456B" w:rsidP="00B4456B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404040" w:themeColor="text1" w:themeTint="BF"/>
              </w:rPr>
            </w:pPr>
            <w:r w:rsidRPr="00B4456B">
              <w:rPr>
                <w:rFonts w:cstheme="minorHAnsi"/>
                <w:color w:val="404040" w:themeColor="text1" w:themeTint="BF"/>
              </w:rPr>
              <w:t xml:space="preserve">Locate the </w:t>
            </w:r>
            <w:r w:rsidRPr="00B4456B">
              <w:rPr>
                <w:rFonts w:cstheme="minorHAnsi"/>
                <w:i/>
                <w:iCs/>
                <w:color w:val="404040" w:themeColor="text1" w:themeTint="BF"/>
              </w:rPr>
              <w:t>Vocational Placement Time Log</w:t>
            </w:r>
            <w:r w:rsidRPr="00B4456B">
              <w:rPr>
                <w:rFonts w:cstheme="minorHAnsi"/>
                <w:color w:val="404040" w:themeColor="text1" w:themeTint="BF"/>
              </w:rPr>
              <w:t xml:space="preserve"> provided on the following pages.</w:t>
            </w:r>
          </w:p>
          <w:p w14:paraId="36FE51F3" w14:textId="77777777" w:rsidR="00B4456B" w:rsidRPr="00B4456B" w:rsidRDefault="00B4456B" w:rsidP="00B4456B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404040" w:themeColor="text1" w:themeTint="BF"/>
              </w:rPr>
            </w:pPr>
            <w:r w:rsidRPr="00B4456B">
              <w:rPr>
                <w:rFonts w:cstheme="minorHAnsi"/>
                <w:bCs/>
                <w:color w:val="404040" w:themeColor="text1" w:themeTint="BF"/>
              </w:rPr>
              <w:t>Complete all the preliminary fields in the template. For your reference, a sample of a partially completed log is provided in the following pages.</w:t>
            </w:r>
          </w:p>
          <w:p w14:paraId="3F2A7EE4" w14:textId="145A1563" w:rsidR="006E1925" w:rsidRDefault="00B4456B" w:rsidP="00B4456B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404040" w:themeColor="text1" w:themeTint="BF"/>
              </w:rPr>
            </w:pP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After </w:t>
            </w:r>
            <w:r w:rsidR="00577EF2">
              <w:rPr>
                <w:rFonts w:cstheme="minorHAnsi"/>
                <w:bCs/>
                <w:color w:val="404040" w:themeColor="text1" w:themeTint="BF"/>
              </w:rPr>
              <w:t>each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 shift </w:t>
            </w:r>
            <w:r w:rsidR="00577EF2">
              <w:rPr>
                <w:rFonts w:cstheme="minorHAnsi"/>
                <w:bCs/>
                <w:color w:val="404040" w:themeColor="text1" w:themeTint="BF"/>
              </w:rPr>
              <w:t>you complete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, log the </w:t>
            </w:r>
            <w:r>
              <w:rPr>
                <w:rFonts w:cstheme="minorHAnsi"/>
                <w:bCs/>
                <w:color w:val="404040" w:themeColor="text1" w:themeTint="BF"/>
              </w:rPr>
              <w:t xml:space="preserve">total 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hours you </w:t>
            </w:r>
            <w:r>
              <w:rPr>
                <w:rFonts w:cstheme="minorHAnsi"/>
                <w:bCs/>
                <w:color w:val="404040" w:themeColor="text1" w:themeTint="BF"/>
              </w:rPr>
              <w:t xml:space="preserve">worked 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>for that shift, and</w:t>
            </w:r>
            <w:r w:rsidR="006E1925">
              <w:rPr>
                <w:rFonts w:cstheme="minorHAnsi"/>
                <w:bCs/>
                <w:color w:val="404040" w:themeColor="text1" w:themeTint="BF"/>
              </w:rPr>
              <w:t>:</w:t>
            </w:r>
          </w:p>
          <w:p w14:paraId="559AAD4B" w14:textId="2575B1D6" w:rsidR="00B4456B" w:rsidRDefault="006E1925" w:rsidP="006E1925">
            <w:pPr>
              <w:pStyle w:val="ListParagraph"/>
              <w:numPr>
                <w:ilvl w:val="1"/>
                <w:numId w:val="1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404040" w:themeColor="text1" w:themeTint="BF"/>
              </w:rPr>
            </w:pPr>
            <w:r>
              <w:rPr>
                <w:rFonts w:cstheme="minorHAnsi"/>
                <w:bCs/>
                <w:color w:val="404040" w:themeColor="text1" w:themeTint="BF"/>
              </w:rPr>
              <w:t>H</w:t>
            </w:r>
            <w:r w:rsidR="00B4456B" w:rsidRPr="00B4456B">
              <w:rPr>
                <w:rFonts w:cstheme="minorHAnsi"/>
                <w:bCs/>
                <w:color w:val="404040" w:themeColor="text1" w:themeTint="BF"/>
              </w:rPr>
              <w:t>ave your supervisor sign their initials on the entry.</w:t>
            </w:r>
          </w:p>
          <w:p w14:paraId="7FADF1D8" w14:textId="5360AB67" w:rsidR="006E1925" w:rsidRPr="00B4456B" w:rsidRDefault="006E1925" w:rsidP="006E1925">
            <w:pPr>
              <w:pStyle w:val="ListParagraph"/>
              <w:numPr>
                <w:ilvl w:val="1"/>
                <w:numId w:val="1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404040" w:themeColor="text1" w:themeTint="BF"/>
              </w:rPr>
            </w:pPr>
            <w:r>
              <w:rPr>
                <w:rFonts w:cstheme="minorHAnsi"/>
                <w:bCs/>
                <w:color w:val="404040" w:themeColor="text1" w:themeTint="BF"/>
              </w:rPr>
              <w:t>H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ave </w:t>
            </w:r>
            <w:r>
              <w:rPr>
                <w:rFonts w:cstheme="minorHAnsi"/>
                <w:bCs/>
                <w:color w:val="404040" w:themeColor="text1" w:themeTint="BF"/>
              </w:rPr>
              <w:t xml:space="preserve">your assessor 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>sign their initials on the entry.</w:t>
            </w:r>
          </w:p>
          <w:p w14:paraId="2F342CF8" w14:textId="00C93DFF" w:rsidR="006E1925" w:rsidRPr="006E1925" w:rsidRDefault="006E1925" w:rsidP="006E1925">
            <w:pPr>
              <w:pStyle w:val="ListParagraph"/>
              <w:spacing w:after="120" w:line="276" w:lineRule="auto"/>
              <w:ind w:firstLine="0"/>
              <w:contextualSpacing w:val="0"/>
              <w:jc w:val="both"/>
              <w:rPr>
                <w:rFonts w:cstheme="minorHAnsi"/>
                <w:bCs/>
                <w:color w:val="404040" w:themeColor="text1" w:themeTint="BF"/>
              </w:rPr>
            </w:pPr>
            <w:r>
              <w:rPr>
                <w:rFonts w:cstheme="minorHAnsi"/>
                <w:bCs/>
                <w:color w:val="404040" w:themeColor="text1" w:themeTint="BF"/>
              </w:rPr>
              <w:t>Their signatures must be handwritten.</w:t>
            </w:r>
          </w:p>
          <w:p w14:paraId="0467AB02" w14:textId="3ABF35DD" w:rsidR="00B4456B" w:rsidRPr="00B4456B" w:rsidRDefault="00B4456B" w:rsidP="00B4456B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404040" w:themeColor="text1" w:themeTint="BF"/>
              </w:rPr>
            </w:pP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Upon completing the </w:t>
            </w:r>
            <w:r>
              <w:rPr>
                <w:rFonts w:cstheme="minorHAnsi"/>
                <w:bCs/>
                <w:color w:val="404040" w:themeColor="text1" w:themeTint="BF"/>
              </w:rPr>
              <w:t xml:space="preserve">required </w:t>
            </w:r>
            <w:r w:rsidR="006B5842">
              <w:rPr>
                <w:rFonts w:cstheme="minorHAnsi"/>
                <w:bCs/>
                <w:color w:val="404040" w:themeColor="text1" w:themeTint="BF"/>
              </w:rPr>
              <w:t>120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 hours as well as the practical assessments </w:t>
            </w:r>
            <w:r>
              <w:rPr>
                <w:rFonts w:cstheme="minorHAnsi"/>
                <w:bCs/>
                <w:color w:val="404040" w:themeColor="text1" w:themeTint="BF"/>
              </w:rPr>
              <w:t xml:space="preserve">contained in the </w:t>
            </w:r>
            <w:r w:rsidR="006B5842">
              <w:rPr>
                <w:rFonts w:cstheme="minorHAnsi"/>
                <w:bCs/>
                <w:color w:val="404040" w:themeColor="text1" w:themeTint="BF"/>
              </w:rPr>
              <w:t>CHCCCS040</w:t>
            </w:r>
            <w:r>
              <w:rPr>
                <w:rFonts w:cstheme="minorHAnsi"/>
                <w:bCs/>
                <w:color w:val="404040" w:themeColor="text1" w:themeTint="BF"/>
              </w:rPr>
              <w:t xml:space="preserve"> Skills Workbook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>:</w:t>
            </w:r>
          </w:p>
          <w:p w14:paraId="181826D9" w14:textId="77777777" w:rsidR="00B4456B" w:rsidRPr="00B4456B" w:rsidRDefault="00B4456B" w:rsidP="00B4456B">
            <w:pPr>
              <w:pStyle w:val="ListParagraph"/>
              <w:numPr>
                <w:ilvl w:val="2"/>
                <w:numId w:val="12"/>
              </w:numPr>
              <w:spacing w:after="120" w:line="276" w:lineRule="auto"/>
              <w:ind w:left="1157" w:hanging="283"/>
              <w:contextualSpacing w:val="0"/>
              <w:jc w:val="both"/>
              <w:rPr>
                <w:rFonts w:cstheme="minorHAnsi"/>
                <w:bCs/>
                <w:color w:val="404040" w:themeColor="text1" w:themeTint="BF"/>
              </w:rPr>
            </w:pP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Complete and sign the </w:t>
            </w:r>
            <w:r w:rsidRPr="00B4456B">
              <w:rPr>
                <w:rFonts w:cstheme="minorHAnsi"/>
                <w:bCs/>
                <w:i/>
                <w:iCs/>
                <w:color w:val="404040" w:themeColor="text1" w:themeTint="BF"/>
              </w:rPr>
              <w:t>Candidate Declaration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 section of the log. Your signature must be handwritten.</w:t>
            </w:r>
          </w:p>
          <w:p w14:paraId="7197125E" w14:textId="77777777" w:rsidR="00B4456B" w:rsidRPr="00B4456B" w:rsidRDefault="00B4456B" w:rsidP="00B4456B">
            <w:pPr>
              <w:pStyle w:val="ListParagraph"/>
              <w:numPr>
                <w:ilvl w:val="2"/>
                <w:numId w:val="12"/>
              </w:numPr>
              <w:spacing w:after="120" w:line="276" w:lineRule="auto"/>
              <w:ind w:left="1157" w:hanging="283"/>
              <w:contextualSpacing w:val="0"/>
              <w:jc w:val="both"/>
              <w:rPr>
                <w:rFonts w:cstheme="minorHAnsi"/>
                <w:bCs/>
                <w:color w:val="404040" w:themeColor="text1" w:themeTint="BF"/>
              </w:rPr>
            </w:pP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Have your supervisor and assessor complete and sign the </w:t>
            </w:r>
            <w:r w:rsidRPr="00B4456B">
              <w:rPr>
                <w:rFonts w:cstheme="minorHAnsi"/>
                <w:bCs/>
                <w:i/>
                <w:iCs/>
                <w:color w:val="404040" w:themeColor="text1" w:themeTint="BF"/>
              </w:rPr>
              <w:t>Supervisor Declaration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 and </w:t>
            </w:r>
            <w:r w:rsidRPr="00B4456B">
              <w:rPr>
                <w:rFonts w:cstheme="minorHAnsi"/>
                <w:bCs/>
                <w:i/>
                <w:iCs/>
                <w:color w:val="404040" w:themeColor="text1" w:themeTint="BF"/>
              </w:rPr>
              <w:t>Assessor Declaration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 sections of the log, respectively. Their signatures must be handwritten.</w:t>
            </w:r>
          </w:p>
          <w:p w14:paraId="4BA8A18D" w14:textId="45100B73" w:rsidR="00B4456B" w:rsidRPr="00B4456B" w:rsidRDefault="00B4456B" w:rsidP="00B4456B">
            <w:pPr>
              <w:pStyle w:val="ListParagraph"/>
              <w:numPr>
                <w:ilvl w:val="0"/>
                <w:numId w:val="1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404040" w:themeColor="text1" w:themeTint="BF"/>
              </w:rPr>
            </w:pPr>
            <w:r w:rsidRPr="00B4456B">
              <w:rPr>
                <w:rFonts w:cstheme="minorHAnsi"/>
                <w:bCs/>
                <w:color w:val="404040" w:themeColor="text1" w:themeTint="BF"/>
              </w:rPr>
              <w:t>For</w:t>
            </w:r>
            <w:r w:rsidR="00C63D0E">
              <w:rPr>
                <w:rFonts w:cstheme="minorHAnsi"/>
                <w:bCs/>
                <w:color w:val="404040" w:themeColor="text1" w:themeTint="BF"/>
              </w:rPr>
              <w:t xml:space="preserve"> a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 satisfactory performance, ensure that your submission meets all criteria listed in the </w:t>
            </w:r>
            <w:r w:rsidRPr="00B4456B">
              <w:rPr>
                <w:rFonts w:cstheme="minorHAnsi"/>
                <w:bCs/>
                <w:i/>
                <w:iCs/>
                <w:color w:val="404040" w:themeColor="text1" w:themeTint="BF"/>
              </w:rPr>
              <w:t>Vocational Placement Time Log – Assessor’s Checklist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 provided below. </w:t>
            </w:r>
          </w:p>
          <w:p w14:paraId="48BB88AF" w14:textId="1F4A6C60" w:rsidR="00575E14" w:rsidRPr="00B4456B" w:rsidRDefault="00B4456B" w:rsidP="00B4456B">
            <w:pPr>
              <w:pStyle w:val="ListParagraph"/>
              <w:numPr>
                <w:ilvl w:val="0"/>
                <w:numId w:val="1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jc w:val="both"/>
              <w:rPr>
                <w:rFonts w:cstheme="minorHAnsi"/>
                <w:color w:val="404040" w:themeColor="text1" w:themeTint="BF"/>
              </w:rPr>
            </w:pP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Save and submit the completed and signed </w:t>
            </w:r>
            <w:r w:rsidRPr="00B4456B">
              <w:rPr>
                <w:rFonts w:cstheme="minorHAnsi"/>
                <w:bCs/>
                <w:i/>
                <w:iCs/>
                <w:color w:val="404040" w:themeColor="text1" w:themeTint="BF"/>
              </w:rPr>
              <w:t>Vocational Placement Time Log</w:t>
            </w:r>
            <w:r w:rsidRPr="00B4456B">
              <w:rPr>
                <w:rFonts w:cstheme="minorHAnsi"/>
                <w:bCs/>
                <w:color w:val="404040" w:themeColor="text1" w:themeTint="BF"/>
              </w:rPr>
              <w:t xml:space="preserve"> to your assessor.</w:t>
            </w:r>
          </w:p>
        </w:tc>
      </w:tr>
    </w:tbl>
    <w:p w14:paraId="16175B34" w14:textId="474F5A59" w:rsidR="0067226B" w:rsidRDefault="0067226B" w:rsidP="00B25046">
      <w:pPr>
        <w:spacing w:before="0" w:line="259" w:lineRule="auto"/>
        <w:ind w:left="0" w:right="0" w:firstLine="0"/>
      </w:pPr>
    </w:p>
    <w:tbl>
      <w:tblPr>
        <w:tblStyle w:val="TableGrid"/>
        <w:tblW w:w="5000" w:type="pct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B759D4" w:rsidRPr="002030BE" w14:paraId="5753DD02" w14:textId="77777777" w:rsidTr="0067226B">
        <w:trPr>
          <w:cantSplit/>
        </w:trPr>
        <w:tc>
          <w:tcPr>
            <w:tcW w:w="5000" w:type="pct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</w:tcPr>
          <w:p w14:paraId="2BDDC9F9" w14:textId="44DACA87" w:rsidR="00B4456B" w:rsidRPr="006B5842" w:rsidRDefault="00B759D4" w:rsidP="006C13BE">
            <w:pPr>
              <w:pStyle w:val="CLRMapping"/>
            </w:pPr>
            <w:r w:rsidRPr="006B5842">
              <w:t xml:space="preserve">Mapping: </w:t>
            </w:r>
            <w:r w:rsidR="006B5842">
              <w:t>CHCCCS040 PE2.0</w:t>
            </w:r>
          </w:p>
          <w:p w14:paraId="342A48DB" w14:textId="77777777" w:rsidR="00B4456B" w:rsidRPr="006B5842" w:rsidRDefault="00B4456B" w:rsidP="00B4456B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b/>
                <w:bCs/>
                <w:color w:val="D73329"/>
                <w:sz w:val="22"/>
              </w:rPr>
            </w:pPr>
            <w:r w:rsidRPr="006B5842">
              <w:rPr>
                <w:b/>
                <w:bCs/>
                <w:color w:val="D73329"/>
                <w:sz w:val="22"/>
              </w:rPr>
              <w:t>Marking guide</w:t>
            </w:r>
          </w:p>
          <w:p w14:paraId="5539C1B7" w14:textId="77777777" w:rsidR="00B4456B" w:rsidRPr="006B5842" w:rsidRDefault="00B4456B" w:rsidP="00B4456B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b/>
                <w:bCs/>
                <w:color w:val="D73329"/>
                <w:sz w:val="22"/>
              </w:rPr>
            </w:pPr>
            <w:r w:rsidRPr="006B5842">
              <w:rPr>
                <w:b/>
                <w:bCs/>
                <w:color w:val="D73329"/>
                <w:sz w:val="22"/>
              </w:rPr>
              <w:t>Vocational Placement Time Log</w:t>
            </w:r>
          </w:p>
          <w:p w14:paraId="23C96040" w14:textId="58A111A6" w:rsidR="00B4456B" w:rsidRPr="006B5842" w:rsidRDefault="00B4456B" w:rsidP="00B4456B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color w:val="D73329"/>
                <w:sz w:val="22"/>
              </w:rPr>
            </w:pPr>
            <w:r w:rsidRPr="006B5842">
              <w:rPr>
                <w:color w:val="D73329"/>
                <w:sz w:val="22"/>
              </w:rPr>
              <w:t xml:space="preserve">The candidate must submit a completed and signed Vocational Placement Time Log documenting at least </w:t>
            </w:r>
            <w:r w:rsidR="006B5842" w:rsidRPr="006B5842">
              <w:rPr>
                <w:color w:val="D73329"/>
                <w:sz w:val="22"/>
              </w:rPr>
              <w:t>120</w:t>
            </w:r>
            <w:r w:rsidRPr="006B5842">
              <w:rPr>
                <w:color w:val="D73329"/>
                <w:sz w:val="22"/>
              </w:rPr>
              <w:t xml:space="preserve"> hours they rendered at their nominated Vocational Placement Provider’s workplace.</w:t>
            </w:r>
          </w:p>
          <w:p w14:paraId="04DE1838" w14:textId="0C643061" w:rsidR="002212D6" w:rsidRPr="002212D6" w:rsidRDefault="00B4456B" w:rsidP="002212D6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color w:val="D73329"/>
                <w:sz w:val="22"/>
              </w:rPr>
            </w:pPr>
            <w:r w:rsidRPr="006B5842">
              <w:rPr>
                <w:color w:val="D73329"/>
                <w:sz w:val="22"/>
              </w:rPr>
              <w:t>For satisfactory performance, the candidate’s submission must meet all benchmarks listed in the Assessor’s Checklist below.</w:t>
            </w:r>
          </w:p>
        </w:tc>
      </w:tr>
    </w:tbl>
    <w:p w14:paraId="65994435" w14:textId="77777777" w:rsidR="00B11A01" w:rsidRPr="00B11A01" w:rsidRDefault="00B11A01" w:rsidP="00B11A01">
      <w:pPr>
        <w:ind w:left="0" w:firstLine="0"/>
      </w:pPr>
    </w:p>
    <w:p w14:paraId="1767D488" w14:textId="446158D2" w:rsidR="002212D6" w:rsidRDefault="002212D6" w:rsidP="00F16543">
      <w:pPr>
        <w:pStyle w:val="Heading3"/>
        <w:ind w:left="0" w:firstLine="0"/>
        <w:rPr>
          <w:i/>
          <w:iCs/>
        </w:rPr>
      </w:pPr>
      <w:r>
        <w:lastRenderedPageBreak/>
        <w:t>Assessor’s Checklist</w:t>
      </w:r>
    </w:p>
    <w:p w14:paraId="3C691966" w14:textId="3265DE91" w:rsidR="002212D6" w:rsidRDefault="002212D6" w:rsidP="002212D6">
      <w:pPr>
        <w:spacing w:after="120" w:line="276" w:lineRule="auto"/>
        <w:ind w:left="0" w:right="31" w:firstLine="0"/>
        <w:jc w:val="both"/>
        <w:rPr>
          <w:rFonts w:eastAsia="Arial Unicode MS" w:cs="Calibri"/>
          <w:color w:val="262626" w:themeColor="text1" w:themeTint="D9"/>
          <w:sz w:val="20"/>
          <w:szCs w:val="20"/>
          <w:lang w:val="en-GB"/>
        </w:rPr>
      </w:pPr>
      <w:r w:rsidRPr="00302332">
        <w:rPr>
          <w:rFonts w:eastAsia="Arial Unicode MS" w:cs="Calibri"/>
          <w:b/>
          <w:bCs/>
          <w:color w:val="262626" w:themeColor="text1" w:themeTint="D9"/>
          <w:sz w:val="20"/>
          <w:szCs w:val="20"/>
          <w:lang w:val="en-GB"/>
        </w:rPr>
        <w:t>To the candidate:</w:t>
      </w:r>
      <w:r w:rsidRPr="00302332">
        <w:rPr>
          <w:rFonts w:eastAsia="Arial Unicode MS" w:cs="Calibri"/>
          <w:color w:val="262626" w:themeColor="text1" w:themeTint="D9"/>
          <w:sz w:val="20"/>
          <w:szCs w:val="20"/>
          <w:lang w:val="en-GB"/>
        </w:rPr>
        <w:t xml:space="preserve"> You will not be the one to fill this checklist. This checklist is only for your reference. Ensure that your </w:t>
      </w:r>
      <w:r>
        <w:rPr>
          <w:rFonts w:eastAsia="Arial Unicode MS" w:cs="Calibri"/>
          <w:color w:val="262626" w:themeColor="text1" w:themeTint="D9"/>
          <w:sz w:val="20"/>
          <w:szCs w:val="20"/>
          <w:lang w:val="en-GB"/>
        </w:rPr>
        <w:t>submission</w:t>
      </w:r>
      <w:r w:rsidRPr="00302332">
        <w:rPr>
          <w:rFonts w:eastAsia="Arial Unicode MS" w:cs="Calibri"/>
          <w:color w:val="262626" w:themeColor="text1" w:themeTint="D9"/>
          <w:sz w:val="20"/>
          <w:szCs w:val="20"/>
          <w:lang w:val="en-GB"/>
        </w:rPr>
        <w:t xml:space="preserve"> meets all criteria below before submitting it to your assessor. You will be marked satisfactory only if your submission meets all items below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7"/>
        <w:gridCol w:w="5859"/>
      </w:tblGrid>
      <w:tr w:rsidR="0041086C" w:rsidRPr="003F2B9E" w14:paraId="45F04833" w14:textId="77777777" w:rsidTr="0041086C">
        <w:trPr>
          <w:jc w:val="center"/>
        </w:trPr>
        <w:tc>
          <w:tcPr>
            <w:tcW w:w="1751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2C39C9CC" w14:textId="77777777" w:rsidR="0041086C" w:rsidRPr="00036D51" w:rsidRDefault="0041086C" w:rsidP="00D13A59">
            <w:pPr>
              <w:tabs>
                <w:tab w:val="left" w:pos="180"/>
              </w:tabs>
              <w:spacing w:after="120" w:line="276" w:lineRule="auto"/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Candidate name</w:t>
            </w:r>
          </w:p>
        </w:tc>
        <w:tc>
          <w:tcPr>
            <w:tcW w:w="3249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FFF731F" w14:textId="16A0FA79" w:rsidR="0041086C" w:rsidRPr="003F2B9E" w:rsidRDefault="008C325D" w:rsidP="00D13A59">
            <w:pPr>
              <w:tabs>
                <w:tab w:val="left" w:pos="180"/>
              </w:tabs>
              <w:spacing w:after="120" w:line="276" w:lineRule="auto"/>
              <w:ind w:left="0" w:right="29" w:firstLine="0"/>
              <w:rPr>
                <w:rFonts w:cstheme="minorHAnsi"/>
                <w:color w:val="2E74B5" w:themeColor="accent5" w:themeShade="BF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7A3B" w:rsidRPr="003F2B9E" w14:paraId="170825FB" w14:textId="77777777" w:rsidTr="0041086C">
        <w:trPr>
          <w:jc w:val="center"/>
        </w:trPr>
        <w:tc>
          <w:tcPr>
            <w:tcW w:w="1751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2CB90246" w14:textId="000DBADB" w:rsidR="00837A3B" w:rsidRDefault="00837A3B" w:rsidP="00D13A59">
            <w:pPr>
              <w:tabs>
                <w:tab w:val="left" w:pos="180"/>
              </w:tabs>
              <w:spacing w:after="120" w:line="276" w:lineRule="auto"/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ssessor’s name</w:t>
            </w:r>
          </w:p>
        </w:tc>
        <w:tc>
          <w:tcPr>
            <w:tcW w:w="3249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098F552" w14:textId="30181E50" w:rsidR="00837A3B" w:rsidRPr="00DC68B5" w:rsidRDefault="00837A3B" w:rsidP="00D13A59">
            <w:pPr>
              <w:tabs>
                <w:tab w:val="left" w:pos="180"/>
              </w:tabs>
              <w:spacing w:after="120" w:line="276" w:lineRule="auto"/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519074D" w14:textId="77777777" w:rsidR="0041086C" w:rsidRPr="00302332" w:rsidRDefault="0041086C" w:rsidP="0041086C">
      <w:pPr>
        <w:spacing w:before="0" w:line="276" w:lineRule="auto"/>
        <w:ind w:left="0" w:right="31" w:firstLine="0"/>
        <w:jc w:val="both"/>
        <w:rPr>
          <w:rFonts w:eastAsia="Arial Unicode MS" w:cs="Calibri"/>
          <w:color w:val="262626" w:themeColor="text1" w:themeTint="D9"/>
          <w:sz w:val="20"/>
          <w:szCs w:val="20"/>
          <w:lang w:val="en-GB"/>
        </w:rPr>
      </w:pP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6974"/>
        <w:gridCol w:w="1021"/>
        <w:gridCol w:w="1021"/>
      </w:tblGrid>
      <w:tr w:rsidR="002212D6" w:rsidRPr="00801B67" w14:paraId="2F075AF4" w14:textId="77777777" w:rsidTr="009541F8">
        <w:trPr>
          <w:cantSplit/>
          <w:tblHeader/>
        </w:trPr>
        <w:tc>
          <w:tcPr>
            <w:tcW w:w="3868" w:type="pct"/>
            <w:shd w:val="clear" w:color="auto" w:fill="E7E6E6" w:themeFill="background2"/>
          </w:tcPr>
          <w:p w14:paraId="39958054" w14:textId="77777777" w:rsidR="002212D6" w:rsidRPr="009B13BF" w:rsidRDefault="002212D6" w:rsidP="00D13A59">
            <w:pPr>
              <w:spacing w:after="120" w:line="276" w:lineRule="auto"/>
              <w:ind w:left="0" w:right="31" w:firstLine="0"/>
              <w:jc w:val="both"/>
              <w:rPr>
                <w:rFonts w:eastAsia="Arial Unicode MS" w:cs="Calibri"/>
                <w:b/>
                <w:bCs/>
                <w:color w:val="262626" w:themeColor="text1" w:themeTint="D9"/>
                <w:sz w:val="20"/>
                <w:szCs w:val="20"/>
                <w:lang w:val="en-GB"/>
              </w:rPr>
            </w:pPr>
            <w:r>
              <w:rPr>
                <w:rFonts w:eastAsia="Arial Unicode MS" w:cs="Calibri"/>
                <w:b/>
                <w:bCs/>
                <w:color w:val="262626" w:themeColor="text1" w:themeTint="D9"/>
                <w:sz w:val="20"/>
                <w:szCs w:val="20"/>
                <w:lang w:val="en-GB"/>
              </w:rPr>
              <w:t>For satisfactory performance in this assessment:</w:t>
            </w:r>
          </w:p>
        </w:tc>
        <w:tc>
          <w:tcPr>
            <w:tcW w:w="566" w:type="pct"/>
            <w:shd w:val="clear" w:color="auto" w:fill="E7E6E6" w:themeFill="background2"/>
          </w:tcPr>
          <w:p w14:paraId="3768DC0D" w14:textId="77777777" w:rsidR="002212D6" w:rsidRPr="00DA320F" w:rsidRDefault="002212D6" w:rsidP="00D13A59">
            <w:pPr>
              <w:spacing w:after="120" w:line="276" w:lineRule="auto"/>
              <w:ind w:left="0" w:right="31" w:firstLine="0"/>
              <w:jc w:val="center"/>
              <w:rPr>
                <w:rFonts w:eastAsia="Arial Unicode MS" w:cs="Calibri"/>
                <w:b/>
                <w:bCs/>
                <w:color w:val="262626" w:themeColor="text1" w:themeTint="D9"/>
                <w:sz w:val="22"/>
                <w:lang w:val="en-GB"/>
              </w:rPr>
            </w:pPr>
            <w:r w:rsidRPr="00DA320F">
              <w:rPr>
                <w:rFonts w:eastAsia="Arial Unicode MS" w:cs="Calibri"/>
                <w:b/>
                <w:bCs/>
                <w:color w:val="262626" w:themeColor="text1" w:themeTint="D9"/>
                <w:sz w:val="22"/>
                <w:lang w:val="en-GB"/>
              </w:rPr>
              <w:t>YES</w:t>
            </w:r>
          </w:p>
        </w:tc>
        <w:tc>
          <w:tcPr>
            <w:tcW w:w="566" w:type="pct"/>
            <w:shd w:val="clear" w:color="auto" w:fill="E7E6E6" w:themeFill="background2"/>
          </w:tcPr>
          <w:p w14:paraId="4CCEA7C7" w14:textId="77777777" w:rsidR="002212D6" w:rsidRPr="00DA320F" w:rsidRDefault="002212D6" w:rsidP="00D13A59">
            <w:pPr>
              <w:spacing w:after="120" w:line="276" w:lineRule="auto"/>
              <w:ind w:left="0" w:right="31" w:firstLine="0"/>
              <w:jc w:val="center"/>
              <w:rPr>
                <w:rFonts w:eastAsia="Arial Unicode MS" w:cs="Calibri"/>
                <w:b/>
                <w:bCs/>
                <w:color w:val="262626" w:themeColor="text1" w:themeTint="D9"/>
                <w:sz w:val="22"/>
                <w:lang w:val="en-GB"/>
              </w:rPr>
            </w:pPr>
            <w:r w:rsidRPr="00DA320F">
              <w:rPr>
                <w:rFonts w:eastAsia="Arial Unicode MS" w:cs="Calibri"/>
                <w:b/>
                <w:bCs/>
                <w:color w:val="262626" w:themeColor="text1" w:themeTint="D9"/>
                <w:sz w:val="22"/>
                <w:lang w:val="en-GB"/>
              </w:rPr>
              <w:t>NO</w:t>
            </w:r>
          </w:p>
        </w:tc>
      </w:tr>
      <w:tr w:rsidR="000D3FF6" w:rsidRPr="00801B67" w14:paraId="70AC0746" w14:textId="77777777" w:rsidTr="006268B5">
        <w:tc>
          <w:tcPr>
            <w:tcW w:w="3868" w:type="pct"/>
          </w:tcPr>
          <w:p w14:paraId="48391E6D" w14:textId="77777777" w:rsidR="000D3FF6" w:rsidRPr="009B13BF" w:rsidRDefault="000D3FF6" w:rsidP="000D3FF6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Fields under the </w:t>
            </w:r>
            <w:r w:rsidRPr="009B13BF">
              <w:rPr>
                <w:rFonts w:eastAsia="Arial Unicode MS" w:cs="Calibri"/>
                <w:i/>
                <w:iCs/>
                <w:color w:val="262626" w:themeColor="text1" w:themeTint="D9"/>
                <w:sz w:val="20"/>
                <w:szCs w:val="20"/>
                <w:lang w:val="en-GB"/>
              </w:rPr>
              <w:t>Candidate Information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section are filled in and with the correct information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18054650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525128FE" w14:textId="418A026A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7611454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0E9E799C" w14:textId="34A06C1A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0D3FF6" w:rsidRPr="00801B67" w14:paraId="64C77263" w14:textId="77777777" w:rsidTr="006268B5">
        <w:tc>
          <w:tcPr>
            <w:tcW w:w="3868" w:type="pct"/>
          </w:tcPr>
          <w:p w14:paraId="129FEBB6" w14:textId="77777777" w:rsidR="000D3FF6" w:rsidRPr="009B13BF" w:rsidRDefault="000D3FF6" w:rsidP="000D3FF6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Fields under the </w:t>
            </w:r>
            <w:r w:rsidRPr="009B13BF">
              <w:rPr>
                <w:rFonts w:eastAsia="Arial Unicode MS" w:cs="Calibri"/>
                <w:i/>
                <w:iCs/>
                <w:color w:val="262626" w:themeColor="text1" w:themeTint="D9"/>
                <w:sz w:val="20"/>
                <w:szCs w:val="20"/>
                <w:lang w:val="en-GB"/>
              </w:rPr>
              <w:t>RTO Information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section are filled in and with the correct information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7179479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1C227285" w14:textId="390ABE13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3145400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70902424" w14:textId="0943ABA0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0D3FF6" w:rsidRPr="00801B67" w14:paraId="577934CF" w14:textId="77777777" w:rsidTr="006268B5">
        <w:tc>
          <w:tcPr>
            <w:tcW w:w="3868" w:type="pct"/>
          </w:tcPr>
          <w:p w14:paraId="527C1CCD" w14:textId="77777777" w:rsidR="000D3FF6" w:rsidRPr="009B13BF" w:rsidRDefault="000D3FF6" w:rsidP="000D3FF6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Fields under the </w:t>
            </w:r>
            <w:r w:rsidRPr="009B13BF">
              <w:rPr>
                <w:rFonts w:eastAsia="Arial Unicode MS" w:cs="Calibri"/>
                <w:i/>
                <w:iCs/>
                <w:color w:val="262626" w:themeColor="text1" w:themeTint="D9"/>
                <w:sz w:val="20"/>
                <w:szCs w:val="20"/>
                <w:lang w:val="en-GB"/>
              </w:rPr>
              <w:t>VP Provider Information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section are filled in and with the correct information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665551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7E69C055" w14:textId="107A6957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137851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3A04713E" w14:textId="6E13F9EC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0D3FF6" w:rsidRPr="00DA320F" w14:paraId="722E2324" w14:textId="77777777" w:rsidTr="006268B5">
        <w:tc>
          <w:tcPr>
            <w:tcW w:w="3868" w:type="pct"/>
          </w:tcPr>
          <w:p w14:paraId="1FBB5C60" w14:textId="79C1D386" w:rsidR="000D3FF6" w:rsidRPr="009B13BF" w:rsidRDefault="000D3FF6" w:rsidP="000D3FF6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The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 w:rsidRPr="009B13BF">
              <w:rPr>
                <w:rFonts w:eastAsia="Arial Unicode MS" w:cs="Calibri"/>
                <w:i/>
                <w:iCs/>
                <w:color w:val="262626" w:themeColor="text1" w:themeTint="D9"/>
                <w:sz w:val="20"/>
                <w:szCs w:val="20"/>
                <w:lang w:val="en-GB"/>
              </w:rPr>
              <w:t xml:space="preserve">VP Provider </w:t>
            </w:r>
            <w:r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stated in the </w:t>
            </w:r>
            <w:r w:rsidRPr="009B13BF">
              <w:rPr>
                <w:rFonts w:eastAsia="Arial Unicode MS" w:cs="Calibri"/>
                <w:i/>
                <w:iCs/>
                <w:color w:val="262626" w:themeColor="text1" w:themeTint="D9"/>
                <w:sz w:val="20"/>
                <w:szCs w:val="20"/>
                <w:lang w:val="en-GB"/>
              </w:rPr>
              <w:t>VP Provider Information</w:t>
            </w:r>
            <w:r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is a </w:t>
            </w:r>
            <w:r w:rsidR="00DE6BB5" w:rsidRPr="00DE6BB5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service that provides support to people with disabilities</w:t>
            </w:r>
            <w:r w:rsidR="00DB7662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2041585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71D3A231" w14:textId="66DE21BB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5168961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5F023167" w14:textId="5BB154D4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0D3FF6" w:rsidRPr="00801B67" w14:paraId="1028B9C0" w14:textId="77777777" w:rsidTr="006268B5">
        <w:tc>
          <w:tcPr>
            <w:tcW w:w="3868" w:type="pct"/>
          </w:tcPr>
          <w:p w14:paraId="5FEBC882" w14:textId="5863E439" w:rsidR="000D3FF6" w:rsidRPr="009B13BF" w:rsidRDefault="000D3FF6" w:rsidP="000D3FF6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i/>
                <w:iCs/>
                <w:color w:val="262626" w:themeColor="text1" w:themeTint="D9"/>
                <w:sz w:val="20"/>
                <w:szCs w:val="20"/>
                <w:lang w:val="en-GB"/>
              </w:rPr>
            </w:pP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Each timesheet printed includes the candidate</w:t>
            </w:r>
            <w:r w:rsidR="00DE6BB5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’s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name, VP site, supervisor name, and assessor name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444472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7377FEDC" w14:textId="10673C42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2048878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5D7943BE" w14:textId="360B9516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0D3FF6" w:rsidRPr="00801B67" w14:paraId="0D31415B" w14:textId="77777777" w:rsidTr="006268B5">
        <w:tc>
          <w:tcPr>
            <w:tcW w:w="3868" w:type="pct"/>
          </w:tcPr>
          <w:p w14:paraId="056AB98B" w14:textId="4A1B640D" w:rsidR="000D3FF6" w:rsidRPr="009B13BF" w:rsidRDefault="000D3FF6" w:rsidP="000D3FF6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Each entry on the timesheet is dated, with </w:t>
            </w:r>
            <w:r w:rsidR="00577EF2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the 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start and end time</w:t>
            </w:r>
            <w:r w:rsidR="00577EF2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s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of </w:t>
            </w:r>
            <w:r w:rsidR="00577EF2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the 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shift. 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956477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6A5CC536" w14:textId="4B9E6C33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3561244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04069FE8" w14:textId="10F6DE65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0D3FF6" w:rsidRPr="00801B67" w14:paraId="64B35D8D" w14:textId="77777777" w:rsidTr="006268B5">
        <w:tc>
          <w:tcPr>
            <w:tcW w:w="3868" w:type="pct"/>
          </w:tcPr>
          <w:p w14:paraId="35A4EAC5" w14:textId="77777777" w:rsidR="000D3FF6" w:rsidRPr="009B13BF" w:rsidRDefault="000D3FF6" w:rsidP="000D3FF6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Each entry outlines the activities and responsibilities they have undertaken for that day. 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794021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12CF4F93" w14:textId="00FFABE4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7468101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362C833C" w14:textId="013CCE53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0D3FF6" w:rsidRPr="00801B67" w14:paraId="0EF566A5" w14:textId="77777777" w:rsidTr="006268B5">
        <w:tc>
          <w:tcPr>
            <w:tcW w:w="3868" w:type="pct"/>
          </w:tcPr>
          <w:p w14:paraId="5018D25F" w14:textId="676F1F27" w:rsidR="000D3FF6" w:rsidRPr="009B13BF" w:rsidRDefault="000D3FF6" w:rsidP="000D3FF6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Each entry indicates </w:t>
            </w:r>
            <w:r w:rsidR="00577EF2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the 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total hours rendered for that day (must be consistent with the start and end time of that entry)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6897591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634B72C8" w14:textId="0AFB25A0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696743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607F4E8D" w14:textId="27C8372B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0D3FF6" w:rsidRPr="00801B67" w14:paraId="292E16E7" w14:textId="77777777" w:rsidTr="006268B5">
        <w:tc>
          <w:tcPr>
            <w:tcW w:w="3868" w:type="pct"/>
          </w:tcPr>
          <w:p w14:paraId="776F7F3C" w14:textId="19409593" w:rsidR="000D3FF6" w:rsidRPr="009B13BF" w:rsidRDefault="000D3FF6" w:rsidP="000D3FF6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Each timesheet indicates </w:t>
            </w:r>
            <w:r w:rsidR="00577EF2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the 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total hours for all entries inputted on that sheet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10781261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0B7122F3" w14:textId="50138F1D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19135347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0E568B63" w14:textId="0094E51A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0D3FF6" w:rsidRPr="00801B67" w14:paraId="2231082C" w14:textId="77777777" w:rsidTr="006268B5">
        <w:tc>
          <w:tcPr>
            <w:tcW w:w="3868" w:type="pct"/>
          </w:tcPr>
          <w:p w14:paraId="68316FC3" w14:textId="32EFE45A" w:rsidR="000D3FF6" w:rsidRPr="009B13BF" w:rsidRDefault="000D3FF6" w:rsidP="000D3FF6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Hours recorded in all timesheets should total at least </w:t>
            </w:r>
            <w:r w:rsidR="003A7711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120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hours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852295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4B996F7E" w14:textId="6D4CDED7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699774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585724F1" w14:textId="0FB58F90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0D3FF6" w:rsidRPr="00801B67" w14:paraId="276FAA79" w14:textId="77777777" w:rsidTr="006268B5">
        <w:tc>
          <w:tcPr>
            <w:tcW w:w="3868" w:type="pct"/>
          </w:tcPr>
          <w:p w14:paraId="4E13328F" w14:textId="77777777" w:rsidR="000D3FF6" w:rsidRPr="009B13BF" w:rsidRDefault="000D3FF6" w:rsidP="000D3FF6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Each entry is initialled by the supervisor. Initials must be handwritten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19144230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51878917" w14:textId="52B21895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20362545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57A31BD5" w14:textId="4EB01C2C" w:rsidR="000D3FF6" w:rsidRPr="00DA320F" w:rsidRDefault="000D3FF6" w:rsidP="007633D3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365B9E" w:rsidRPr="00801B67" w14:paraId="1CA5697F" w14:textId="77777777" w:rsidTr="006268B5">
        <w:tc>
          <w:tcPr>
            <w:tcW w:w="3868" w:type="pct"/>
          </w:tcPr>
          <w:p w14:paraId="58C1EC05" w14:textId="2317B291" w:rsidR="00365B9E" w:rsidRPr="002C316B" w:rsidRDefault="003A7711" w:rsidP="00365B9E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CHCCCS040</w:t>
            </w:r>
            <w:r w:rsidR="00365B9E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Skills Workbook Assessment Tasks</w:t>
            </w:r>
            <w:r w:rsidR="00365B9E" w:rsidRPr="002C316B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must be included, signed, and dated</w:t>
            </w:r>
            <w:r w:rsidR="00365B9E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2999723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22886A6A" w14:textId="77DFEEA2" w:rsidR="00365B9E" w:rsidRPr="002C316B" w:rsidRDefault="00365B9E" w:rsidP="00365B9E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4468589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66671BE1" w14:textId="64D2AD2B" w:rsidR="00365B9E" w:rsidRPr="002C316B" w:rsidRDefault="00365B9E" w:rsidP="00365B9E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365B9E" w:rsidRPr="00801B67" w14:paraId="2140EC7B" w14:textId="77777777" w:rsidTr="006268B5">
        <w:tc>
          <w:tcPr>
            <w:tcW w:w="3868" w:type="pct"/>
          </w:tcPr>
          <w:p w14:paraId="480AE5AF" w14:textId="489351B6" w:rsidR="00365B9E" w:rsidRPr="009B13BF" w:rsidRDefault="00365B9E" w:rsidP="00365B9E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The dates in the entries listed above match the dates indicated on </w:t>
            </w:r>
            <w:r w:rsidR="003A7711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CHCCCS040</w:t>
            </w:r>
            <w:r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Observation Forms, Assessor’s Checklists, and Evidence Submissions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432650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651A4B01" w14:textId="1F9BDBC8" w:rsidR="00365B9E" w:rsidRPr="00DA320F" w:rsidRDefault="00365B9E" w:rsidP="00365B9E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19224455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3CBC5CCD" w14:textId="18B87F08" w:rsidR="00365B9E" w:rsidRPr="00DA320F" w:rsidRDefault="00365B9E" w:rsidP="00365B9E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D150BB" w:rsidRPr="00801B67" w14:paraId="127F3080" w14:textId="77777777" w:rsidTr="006268B5">
        <w:tc>
          <w:tcPr>
            <w:tcW w:w="3868" w:type="pct"/>
          </w:tcPr>
          <w:p w14:paraId="4B28DD5F" w14:textId="77777777" w:rsidR="00D150BB" w:rsidRPr="009B13BF" w:rsidRDefault="00D150BB" w:rsidP="00D150BB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lastRenderedPageBreak/>
              <w:t xml:space="preserve">The </w:t>
            </w:r>
            <w:r w:rsidRPr="009B13BF">
              <w:rPr>
                <w:rFonts w:eastAsia="Arial Unicode MS" w:cs="Calibri"/>
                <w:i/>
                <w:iCs/>
                <w:color w:val="262626" w:themeColor="text1" w:themeTint="D9"/>
                <w:sz w:val="20"/>
                <w:szCs w:val="20"/>
                <w:lang w:val="en-GB"/>
              </w:rPr>
              <w:t xml:space="preserve">Candidate Declaration 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must be completed and signed by the candidate</w:t>
            </w:r>
            <w:r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– all fields correctly filled in and signature must be handwritten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5629121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79C15741" w14:textId="4B83AF6D" w:rsidR="00D150BB" w:rsidRPr="00DA320F" w:rsidRDefault="00D150BB" w:rsidP="00D150BB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723796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093D5F57" w14:textId="60820F3E" w:rsidR="00D150BB" w:rsidRPr="00DA320F" w:rsidRDefault="00D150BB" w:rsidP="00D150BB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D150BB" w:rsidRPr="00801B67" w14:paraId="0F711618" w14:textId="77777777" w:rsidTr="006268B5">
        <w:tc>
          <w:tcPr>
            <w:tcW w:w="3868" w:type="pct"/>
          </w:tcPr>
          <w:p w14:paraId="34745234" w14:textId="77777777" w:rsidR="00D150BB" w:rsidRPr="009B13BF" w:rsidRDefault="00D150BB" w:rsidP="00D150BB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The </w:t>
            </w:r>
            <w:r>
              <w:rPr>
                <w:rFonts w:eastAsia="Arial Unicode MS" w:cs="Calibri"/>
                <w:i/>
                <w:iCs/>
                <w:color w:val="262626" w:themeColor="text1" w:themeTint="D9"/>
                <w:sz w:val="20"/>
                <w:szCs w:val="20"/>
                <w:lang w:val="en-GB"/>
              </w:rPr>
              <w:t xml:space="preserve">Assessor </w:t>
            </w:r>
            <w:r w:rsidRPr="009B13BF">
              <w:rPr>
                <w:rFonts w:eastAsia="Arial Unicode MS" w:cs="Calibri"/>
                <w:i/>
                <w:iCs/>
                <w:color w:val="262626" w:themeColor="text1" w:themeTint="D9"/>
                <w:sz w:val="20"/>
                <w:szCs w:val="20"/>
                <w:lang w:val="en-GB"/>
              </w:rPr>
              <w:t xml:space="preserve">Declaration 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must be completed and signed by the </w:t>
            </w:r>
            <w:r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assessor – all fields correctly filled in and signature must be handwritten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19352758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6D82551A" w14:textId="389771FB" w:rsidR="00D150BB" w:rsidRPr="00DA320F" w:rsidRDefault="00D150BB" w:rsidP="00D150BB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17772177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3C07B9D6" w14:textId="080B18B7" w:rsidR="00D150BB" w:rsidRPr="00DA320F" w:rsidRDefault="00D150BB" w:rsidP="00D150BB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  <w:tr w:rsidR="00D150BB" w:rsidRPr="00801B67" w14:paraId="74F62211" w14:textId="77777777" w:rsidTr="006268B5">
        <w:tc>
          <w:tcPr>
            <w:tcW w:w="3868" w:type="pct"/>
          </w:tcPr>
          <w:p w14:paraId="006957E9" w14:textId="5DB6D522" w:rsidR="00D150BB" w:rsidRPr="009B13BF" w:rsidRDefault="00D150BB" w:rsidP="00D150BB">
            <w:pPr>
              <w:pStyle w:val="ListParagraph"/>
              <w:numPr>
                <w:ilvl w:val="0"/>
                <w:numId w:val="13"/>
              </w:numPr>
              <w:spacing w:after="120" w:line="276" w:lineRule="auto"/>
              <w:ind w:left="692" w:right="158" w:hanging="450"/>
              <w:jc w:val="both"/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</w:pPr>
            <w:r w:rsidRPr="00980B02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The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</w:t>
            </w:r>
            <w:r>
              <w:rPr>
                <w:rFonts w:eastAsia="Arial Unicode MS" w:cs="Calibri"/>
                <w:i/>
                <w:iCs/>
                <w:color w:val="262626" w:themeColor="text1" w:themeTint="D9"/>
                <w:sz w:val="20"/>
                <w:szCs w:val="20"/>
                <w:lang w:val="en-GB"/>
              </w:rPr>
              <w:t>Supervisor</w:t>
            </w:r>
            <w:r w:rsidRPr="009B13BF">
              <w:rPr>
                <w:rFonts w:eastAsia="Arial Unicode MS" w:cs="Calibri"/>
                <w:i/>
                <w:iCs/>
                <w:color w:val="262626" w:themeColor="text1" w:themeTint="D9"/>
                <w:sz w:val="20"/>
                <w:szCs w:val="20"/>
                <w:lang w:val="en-GB"/>
              </w:rPr>
              <w:t xml:space="preserve"> Declaration </w:t>
            </w:r>
            <w:r w:rsidRPr="009B13BF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must be completed and signed by the </w:t>
            </w:r>
            <w:r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supervisor – all fields correctly filled in</w:t>
            </w:r>
            <w:r w:rsidR="00577EF2"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>,</w:t>
            </w:r>
            <w:r>
              <w:rPr>
                <w:rFonts w:eastAsia="Arial Unicode MS" w:cs="Calibri"/>
                <w:color w:val="262626" w:themeColor="text1" w:themeTint="D9"/>
                <w:sz w:val="20"/>
                <w:szCs w:val="20"/>
                <w:lang w:val="en-GB"/>
              </w:rPr>
              <w:t xml:space="preserve"> and signature must be handwritten.</w:t>
            </w:r>
          </w:p>
        </w:tc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-13651372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645E3A2B" w14:textId="294944B7" w:rsidR="00D150BB" w:rsidRPr="00DA320F" w:rsidRDefault="00D150BB" w:rsidP="00D150BB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B80A9B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  <w:sdt>
          <w:sdtPr>
            <w:rPr>
              <w:rFonts w:eastAsia="Arial Unicode MS" w:cs="Calibri"/>
              <w:color w:val="262626" w:themeColor="text1" w:themeTint="D9"/>
              <w:lang w:val="en-GB"/>
            </w:rPr>
            <w:id w:val="15252797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66" w:type="pct"/>
                <w:vAlign w:val="center"/>
              </w:tcPr>
              <w:p w14:paraId="0DEA6A21" w14:textId="6DA291F7" w:rsidR="00D150BB" w:rsidRPr="00DA320F" w:rsidRDefault="00D150BB" w:rsidP="00D150BB">
                <w:pPr>
                  <w:spacing w:after="120" w:line="276" w:lineRule="auto"/>
                  <w:ind w:left="0" w:right="31" w:firstLine="0"/>
                  <w:jc w:val="center"/>
                  <w:rPr>
                    <w:rFonts w:eastAsia="Arial Unicode MS" w:cs="Calibri"/>
                    <w:color w:val="262626" w:themeColor="text1" w:themeTint="D9"/>
                    <w:sz w:val="22"/>
                    <w:lang w:val="en-GB"/>
                  </w:rPr>
                </w:pPr>
                <w:r w:rsidRPr="004D000D">
                  <w:rPr>
                    <w:rFonts w:ascii="MS Gothic" w:eastAsia="MS Gothic" w:hAnsi="MS Gothic" w:cs="Calibri" w:hint="eastAsia"/>
                    <w:color w:val="262626" w:themeColor="text1" w:themeTint="D9"/>
                    <w:sz w:val="22"/>
                    <w:lang w:val="en-GB"/>
                  </w:rPr>
                  <w:t>☐</w:t>
                </w:r>
              </w:p>
            </w:tc>
          </w:sdtContent>
        </w:sdt>
      </w:tr>
    </w:tbl>
    <w:p w14:paraId="3C9A5204" w14:textId="2A4B6661" w:rsidR="002212D6" w:rsidRPr="00EF648F" w:rsidRDefault="002212D6" w:rsidP="00EF648F">
      <w:pPr>
        <w:spacing w:after="120" w:line="276" w:lineRule="auto"/>
        <w:ind w:left="0" w:firstLine="0"/>
        <w:jc w:val="center"/>
        <w:rPr>
          <w:color w:val="A6A6A6" w:themeColor="background1" w:themeShade="A6"/>
          <w:sz w:val="20"/>
          <w:szCs w:val="20"/>
          <w:lang w:val="en-GB" w:bidi="en-US"/>
        </w:rPr>
      </w:pPr>
      <w:r>
        <w:rPr>
          <w:color w:val="A6A6A6" w:themeColor="background1" w:themeShade="A6"/>
          <w:sz w:val="20"/>
          <w:szCs w:val="20"/>
          <w:lang w:val="en-GB" w:bidi="en-US"/>
        </w:rPr>
        <w:t>End of Assessor’s Checklist</w:t>
      </w:r>
    </w:p>
    <w:p w14:paraId="414EECBD" w14:textId="157ECD65" w:rsidR="002212D6" w:rsidRPr="002212D6" w:rsidRDefault="002212D6" w:rsidP="002212D6">
      <w:pPr>
        <w:sectPr w:rsidR="002212D6" w:rsidRPr="002212D6" w:rsidSect="00115C0D">
          <w:headerReference w:type="even" r:id="rId12"/>
          <w:headerReference w:type="default" r:id="rId13"/>
          <w:footerReference w:type="even" r:id="rId14"/>
          <w:footerReference w:type="default" r:id="rId15"/>
          <w:pgSz w:w="11906" w:h="16838" w:code="9"/>
          <w:pgMar w:top="1440" w:right="1440" w:bottom="1440" w:left="1440" w:header="706" w:footer="706" w:gutter="0"/>
          <w:cols w:space="708"/>
          <w:docGrid w:linePitch="360"/>
        </w:sectPr>
      </w:pPr>
    </w:p>
    <w:p w14:paraId="0BDCF77D" w14:textId="77777777" w:rsidR="00B759D4" w:rsidRPr="002030BE" w:rsidRDefault="00B759D4" w:rsidP="00B759D4">
      <w:pPr>
        <w:pStyle w:val="Heading2"/>
        <w:tabs>
          <w:tab w:val="left" w:pos="180"/>
        </w:tabs>
        <w:ind w:right="0"/>
        <w:rPr>
          <w:rFonts w:asciiTheme="minorHAnsi" w:hAnsiTheme="minorHAnsi" w:cstheme="minorHAnsi"/>
          <w:b w:val="0"/>
          <w:bCs/>
          <w:color w:val="404040" w:themeColor="text1" w:themeTint="BF"/>
          <w:sz w:val="22"/>
          <w:szCs w:val="22"/>
          <w:lang w:val="en-AU"/>
        </w:rPr>
      </w:pPr>
      <w:r w:rsidRPr="002030BE">
        <w:rPr>
          <w:rFonts w:asciiTheme="minorHAnsi" w:hAnsiTheme="minorHAnsi" w:cstheme="minorHAnsi"/>
          <w:b w:val="0"/>
          <w:bCs/>
          <w:color w:val="404040" w:themeColor="text1" w:themeTint="BF"/>
          <w:sz w:val="22"/>
          <w:szCs w:val="22"/>
          <w:lang w:val="en-AU"/>
        </w:rPr>
        <w:lastRenderedPageBreak/>
        <w:t>Vocational Placement Time 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4"/>
      </w:tblGrid>
      <w:tr w:rsidR="00B759D4" w:rsidRPr="002030BE" w14:paraId="5C705381" w14:textId="77777777" w:rsidTr="006E1925">
        <w:tc>
          <w:tcPr>
            <w:tcW w:w="1394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7B5AAF"/>
          </w:tcPr>
          <w:p w14:paraId="370F2E4F" w14:textId="77777777" w:rsidR="00B759D4" w:rsidRPr="002030BE" w:rsidRDefault="00B759D4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caps/>
                <w:color w:val="FFFFFF" w:themeColor="background1"/>
                <w:szCs w:val="24"/>
              </w:rPr>
            </w:pPr>
            <w:r w:rsidRPr="002030BE">
              <w:rPr>
                <w:rFonts w:ascii="Arial" w:hAnsi="Arial" w:cs="Arial"/>
                <w:b/>
                <w:caps/>
                <w:color w:val="FFFFFF" w:themeColor="background1"/>
                <w:szCs w:val="24"/>
              </w:rPr>
              <w:t>Vocational Placement Time Log</w:t>
            </w:r>
          </w:p>
        </w:tc>
      </w:tr>
      <w:tr w:rsidR="006D5AD8" w:rsidRPr="006D5AD8" w14:paraId="7BD881A1" w14:textId="77777777" w:rsidTr="006D5AD8">
        <w:trPr>
          <w:trHeight w:val="7883"/>
        </w:trPr>
        <w:tc>
          <w:tcPr>
            <w:tcW w:w="13944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DDD5EB"/>
            <w:vAlign w:val="center"/>
          </w:tcPr>
          <w:p w14:paraId="2EE1E100" w14:textId="77777777" w:rsidR="00B759D4" w:rsidRPr="006D5AD8" w:rsidRDefault="00B759D4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2"/>
                <w:szCs w:val="20"/>
              </w:rPr>
            </w:pPr>
            <w:r w:rsidRPr="006D5AD8">
              <w:rPr>
                <w:rFonts w:ascii="Arial" w:hAnsi="Arial" w:cs="Arial"/>
                <w:b/>
                <w:bCs/>
                <w:color w:val="404040" w:themeColor="text1" w:themeTint="BF"/>
                <w:sz w:val="22"/>
                <w:szCs w:val="20"/>
              </w:rPr>
              <w:t>TO THE SUPERVISOR</w:t>
            </w:r>
          </w:p>
          <w:p w14:paraId="2A8178CB" w14:textId="77777777" w:rsidR="00B759D4" w:rsidRPr="006D5AD8" w:rsidRDefault="00B759D4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</w:pPr>
            <w:r w:rsidRPr="006D5AD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>Dear Supervisor,</w:t>
            </w:r>
          </w:p>
          <w:p w14:paraId="23F16D3D" w14:textId="6A32272A" w:rsidR="00B326DF" w:rsidRPr="006D5AD8" w:rsidRDefault="00B759D4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>Thank you for agreeing to act as the candidate’s supervisor in the duration of their vocational placement</w:t>
            </w:r>
            <w:r w:rsidR="00B326DF"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for the </w:t>
            </w:r>
            <w:r w:rsidR="00365B9E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>unit</w:t>
            </w:r>
            <w:r w:rsidR="00B326DF"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</w:t>
            </w:r>
            <w:r w:rsidR="003A7711" w:rsidRPr="003A771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>CHCCCS040 - Support independence and wellbeing (Release 1)</w:t>
            </w:r>
            <w:r w:rsidRPr="006D5AD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>.</w:t>
            </w:r>
          </w:p>
          <w:p w14:paraId="4403DBA3" w14:textId="17B8B481" w:rsidR="00B759D4" w:rsidRPr="006D5AD8" w:rsidRDefault="00B759D4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Please read through the information provided in this </w:t>
            </w:r>
            <w:r w:rsidRPr="006D5AD8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18"/>
              </w:rPr>
              <w:t>Vocational Placement Time Log</w:t>
            </w: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to guide you in fulfilling your role.</w:t>
            </w:r>
          </w:p>
          <w:p w14:paraId="51AB5AD8" w14:textId="77777777" w:rsidR="006E1925" w:rsidRPr="006D5AD8" w:rsidRDefault="006E1925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</w:pPr>
          </w:p>
          <w:p w14:paraId="630DD886" w14:textId="11BE6EBF" w:rsidR="00B759D4" w:rsidRPr="006D5AD8" w:rsidRDefault="00B759D4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</w:pPr>
            <w:r w:rsidRPr="006D5AD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18"/>
              </w:rPr>
              <w:t>Your Role as the Vocational Placement Supervisor</w:t>
            </w:r>
          </w:p>
          <w:p w14:paraId="2538847E" w14:textId="595BAF10" w:rsidR="00B759D4" w:rsidRPr="006D5AD8" w:rsidRDefault="00B759D4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Your role is to supervise and observe the candidate during their vocational placement at the </w:t>
            </w:r>
            <w:r w:rsidR="006957DE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>service</w:t>
            </w:r>
            <w:r w:rsidR="00B326DF"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and to confirm that they have performed the required assessment activities during their placement in your workplace/organisation.</w:t>
            </w:r>
          </w:p>
          <w:p w14:paraId="043F9A43" w14:textId="77777777" w:rsidR="00B759D4" w:rsidRPr="006D5AD8" w:rsidRDefault="00B759D4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>Before you complete this form, please:</w:t>
            </w:r>
          </w:p>
          <w:p w14:paraId="170DB091" w14:textId="1C7DB564" w:rsidR="00B759D4" w:rsidRPr="006D5AD8" w:rsidRDefault="00B759D4" w:rsidP="006D5AD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>Read through th</w:t>
            </w:r>
            <w:r w:rsidR="00F44ABD"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>is</w:t>
            </w: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</w:t>
            </w:r>
            <w:r w:rsidRPr="006D5AD8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18"/>
              </w:rPr>
              <w:t>Vocational Placement Time Log</w:t>
            </w: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>.</w:t>
            </w:r>
          </w:p>
          <w:p w14:paraId="033B754F" w14:textId="142D1D14" w:rsidR="00B759D4" w:rsidRPr="006D5AD8" w:rsidRDefault="00B759D4" w:rsidP="006D5AD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spacing w:after="120" w:line="276" w:lineRule="auto"/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>Discuss any queries you may have on this log with the candidate. If the candidate cannot answer your questions, contact the candidate’s training provider</w:t>
            </w:r>
            <w:r w:rsidR="00F44ABD"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or assessor.</w:t>
            </w:r>
          </w:p>
          <w:p w14:paraId="1D10D1D8" w14:textId="287F29D6" w:rsidR="006D5AD8" w:rsidRPr="006D5AD8" w:rsidRDefault="00B759D4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The candidate will </w:t>
            </w:r>
            <w:r w:rsidR="006D5AD8"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>log</w:t>
            </w: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each shift/day they complete at the </w:t>
            </w:r>
            <w:r w:rsidR="001D470E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>service</w:t>
            </w: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as an entry in the timesheets provided</w:t>
            </w:r>
            <w:r w:rsidR="006D5AD8"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in this </w:t>
            </w:r>
            <w:r w:rsidR="006D5AD8" w:rsidRPr="006D5AD8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18"/>
              </w:rPr>
              <w:t>Vocational Placement Time Log</w:t>
            </w: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. </w:t>
            </w:r>
          </w:p>
          <w:p w14:paraId="1B1007E1" w14:textId="11B6636C" w:rsidR="00B759D4" w:rsidRPr="006D5AD8" w:rsidRDefault="00B759D4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>You are asked to review each entry and confirm that this is true and accurate by affixing your initials on each. Your initials must be handwritten.</w:t>
            </w:r>
          </w:p>
          <w:p w14:paraId="510B14B6" w14:textId="77777777" w:rsidR="00B759D4" w:rsidRPr="006D5AD8" w:rsidRDefault="00B759D4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By affixing your initials on each entry, you are confirming you have sufficiently observed and supervised the candidate complete the shifts recorded in this log. </w:t>
            </w:r>
          </w:p>
          <w:p w14:paraId="31267005" w14:textId="77777777" w:rsidR="00B759D4" w:rsidRPr="006D5AD8" w:rsidRDefault="00B759D4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Complete all parts of the form, including the </w:t>
            </w:r>
            <w:r w:rsidRPr="006D5AD8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18"/>
              </w:rPr>
              <w:t>Supervisor Declaration</w:t>
            </w: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section. Once done, please return this form to the candidate.</w:t>
            </w:r>
          </w:p>
          <w:p w14:paraId="7A023126" w14:textId="77777777" w:rsidR="006E1925" w:rsidRPr="006D5AD8" w:rsidRDefault="006E1925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</w:p>
          <w:p w14:paraId="2AA44ADB" w14:textId="17DA1361" w:rsidR="00B759D4" w:rsidRPr="006D5AD8" w:rsidRDefault="00B759D4" w:rsidP="006D5AD8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</w:pP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Thank you very </w:t>
            </w:r>
            <w:proofErr w:type="gramStart"/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>much</w:t>
            </w:r>
            <w:r w:rsidR="00577EF2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>,</w:t>
            </w:r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and</w:t>
            </w:r>
            <w:proofErr w:type="gramEnd"/>
            <w:r w:rsidRPr="006D5AD8">
              <w:rPr>
                <w:rFonts w:ascii="Arial" w:hAnsi="Arial" w:cs="Arial"/>
                <w:color w:val="404040" w:themeColor="text1" w:themeTint="BF"/>
                <w:sz w:val="20"/>
                <w:szCs w:val="18"/>
              </w:rPr>
              <w:t xml:space="preserve"> have a good day!</w:t>
            </w:r>
          </w:p>
        </w:tc>
      </w:tr>
    </w:tbl>
    <w:p w14:paraId="4F2AEF33" w14:textId="77777777" w:rsidR="00B759D4" w:rsidRPr="000B51EF" w:rsidRDefault="00B759D4" w:rsidP="00B759D4">
      <w:pPr>
        <w:pStyle w:val="ListParagraph"/>
        <w:tabs>
          <w:tab w:val="left" w:pos="180"/>
        </w:tabs>
        <w:spacing w:after="120" w:line="276" w:lineRule="auto"/>
        <w:ind w:left="0" w:right="0" w:firstLine="0"/>
        <w:contextualSpacing w:val="0"/>
        <w:jc w:val="both"/>
        <w:rPr>
          <w:b/>
          <w:bCs/>
          <w:color w:val="FF595E"/>
          <w:sz w:val="24"/>
        </w:rPr>
      </w:pPr>
      <w:r w:rsidRPr="000B51EF">
        <w:rPr>
          <w:b/>
          <w:bCs/>
          <w:color w:val="FF595E"/>
          <w:sz w:val="24"/>
        </w:rPr>
        <w:lastRenderedPageBreak/>
        <w:t>Vocational Placement Detail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0"/>
        <w:gridCol w:w="10974"/>
      </w:tblGrid>
      <w:tr w:rsidR="00AC0534" w:rsidRPr="00DC68B5" w14:paraId="2A970C54" w14:textId="77777777" w:rsidTr="0051068C">
        <w:trPr>
          <w:trHeight w:val="567"/>
          <w:jc w:val="center"/>
        </w:trPr>
        <w:tc>
          <w:tcPr>
            <w:tcW w:w="1065" w:type="pct"/>
            <w:tcBorders>
              <w:right w:val="single" w:sz="4" w:space="0" w:color="A6A6A6" w:themeColor="background1" w:themeShade="A6"/>
            </w:tcBorders>
            <w:shd w:val="clear" w:color="auto" w:fill="DDD5EB"/>
            <w:vAlign w:val="center"/>
          </w:tcPr>
          <w:p w14:paraId="3D275EA1" w14:textId="77777777" w:rsidR="00AC0534" w:rsidRPr="00014824" w:rsidRDefault="00AC0534" w:rsidP="007C4C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1482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ocational placement provider</w:t>
            </w:r>
          </w:p>
        </w:tc>
        <w:tc>
          <w:tcPr>
            <w:tcW w:w="3935" w:type="pct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661DEE" w14:textId="77777777" w:rsidR="00AC0534" w:rsidRPr="00DC68B5" w:rsidRDefault="00AC0534" w:rsidP="00C612BD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>VP Provider</w:t>
            </w:r>
            <w:r>
              <w:rPr>
                <w:rFonts w:cstheme="minorHAnsi"/>
                <w:color w:val="D73329"/>
                <w:sz w:val="20"/>
                <w:szCs w:val="20"/>
              </w:rPr>
              <w:t xml:space="preserve"> name</w:t>
            </w:r>
          </w:p>
        </w:tc>
      </w:tr>
      <w:tr w:rsidR="00B759D4" w:rsidRPr="00DC68B5" w14:paraId="151B9379" w14:textId="77777777" w:rsidTr="0051068C">
        <w:trPr>
          <w:trHeight w:val="567"/>
          <w:jc w:val="center"/>
        </w:trPr>
        <w:tc>
          <w:tcPr>
            <w:tcW w:w="1065" w:type="pct"/>
            <w:tcBorders>
              <w:right w:val="single" w:sz="4" w:space="0" w:color="A6A6A6" w:themeColor="background1" w:themeShade="A6"/>
            </w:tcBorders>
            <w:shd w:val="clear" w:color="auto" w:fill="DDD5EB"/>
            <w:vAlign w:val="center"/>
          </w:tcPr>
          <w:p w14:paraId="7FC0B652" w14:textId="77777777" w:rsidR="00B759D4" w:rsidRPr="00014824" w:rsidRDefault="00B759D4" w:rsidP="007C4C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1482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ostal address</w:t>
            </w:r>
          </w:p>
        </w:tc>
        <w:tc>
          <w:tcPr>
            <w:tcW w:w="3935" w:type="pct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1F1F76C1" w14:textId="5613BF7C" w:rsidR="00B759D4" w:rsidRPr="00DC68B5" w:rsidRDefault="00B759D4" w:rsidP="00C612BD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>VP Provider postal address</w:t>
            </w:r>
            <w:r w:rsidR="007F1809">
              <w:rPr>
                <w:rFonts w:cstheme="minorHAnsi"/>
                <w:color w:val="D73329"/>
                <w:sz w:val="20"/>
                <w:szCs w:val="20"/>
              </w:rPr>
              <w:t xml:space="preserve"> (must be based or located in Australia)</w:t>
            </w:r>
          </w:p>
        </w:tc>
      </w:tr>
      <w:tr w:rsidR="00AC0534" w:rsidRPr="00DC68B5" w14:paraId="4227F319" w14:textId="77777777" w:rsidTr="0051068C">
        <w:trPr>
          <w:trHeight w:val="567"/>
          <w:jc w:val="center"/>
        </w:trPr>
        <w:tc>
          <w:tcPr>
            <w:tcW w:w="1065" w:type="pct"/>
            <w:tcBorders>
              <w:right w:val="single" w:sz="4" w:space="0" w:color="A6A6A6" w:themeColor="background1" w:themeShade="A6"/>
            </w:tcBorders>
            <w:shd w:val="clear" w:color="auto" w:fill="DDD5EB"/>
            <w:vAlign w:val="center"/>
          </w:tcPr>
          <w:p w14:paraId="5871F850" w14:textId="7C44D636" w:rsidR="00AC0534" w:rsidRPr="00014824" w:rsidRDefault="00AC0534" w:rsidP="007C4C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tate/territory</w:t>
            </w:r>
          </w:p>
        </w:tc>
        <w:tc>
          <w:tcPr>
            <w:tcW w:w="3935" w:type="pct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74FF99E" w14:textId="1F24A3AA" w:rsidR="00AC0534" w:rsidRPr="00DC68B5" w:rsidRDefault="00AC0534" w:rsidP="00C612BD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 xml:space="preserve"> </w:t>
            </w:r>
            <w:r>
              <w:rPr>
                <w:rFonts w:cstheme="minorHAnsi"/>
                <w:color w:val="D73329"/>
                <w:sz w:val="20"/>
                <w:szCs w:val="20"/>
              </w:rPr>
              <w:t xml:space="preserve">State/territory where </w:t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>VP Provider</w:t>
            </w:r>
            <w:r>
              <w:rPr>
                <w:rFonts w:cstheme="minorHAnsi"/>
                <w:color w:val="D73329"/>
                <w:sz w:val="20"/>
                <w:szCs w:val="20"/>
              </w:rPr>
              <w:t xml:space="preserve"> is based or located in.</w:t>
            </w:r>
          </w:p>
        </w:tc>
      </w:tr>
      <w:tr w:rsidR="00AC0534" w:rsidRPr="00DC68B5" w14:paraId="145522C3" w14:textId="77777777" w:rsidTr="0051068C">
        <w:trPr>
          <w:trHeight w:val="567"/>
          <w:jc w:val="center"/>
        </w:trPr>
        <w:tc>
          <w:tcPr>
            <w:tcW w:w="1065" w:type="pct"/>
            <w:tcBorders>
              <w:left w:val="single" w:sz="4" w:space="0" w:color="A6A6A6" w:themeColor="background1" w:themeShade="A6"/>
            </w:tcBorders>
            <w:shd w:val="clear" w:color="auto" w:fill="DDD5EB"/>
            <w:vAlign w:val="center"/>
          </w:tcPr>
          <w:p w14:paraId="5DF535C3" w14:textId="147CBD53" w:rsidR="00AC0534" w:rsidRPr="00014824" w:rsidRDefault="00AC0534" w:rsidP="007C4C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1482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act number</w:t>
            </w:r>
            <w:r w:rsidR="007C4C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(required)</w:t>
            </w:r>
          </w:p>
        </w:tc>
        <w:tc>
          <w:tcPr>
            <w:tcW w:w="3935" w:type="pct"/>
            <w:tcBorders>
              <w:left w:val="single" w:sz="4" w:space="0" w:color="A6A6A6" w:themeColor="background1" w:themeShade="A6"/>
            </w:tcBorders>
            <w:vAlign w:val="center"/>
          </w:tcPr>
          <w:p w14:paraId="231C6B82" w14:textId="77777777" w:rsidR="00AC0534" w:rsidRPr="00DC68B5" w:rsidRDefault="00AC0534" w:rsidP="00C612BD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>VP Provider contact number</w:t>
            </w:r>
          </w:p>
        </w:tc>
      </w:tr>
      <w:tr w:rsidR="00AC0534" w:rsidRPr="00DC68B5" w14:paraId="08AB2919" w14:textId="77777777" w:rsidTr="0051068C">
        <w:trPr>
          <w:trHeight w:val="567"/>
          <w:jc w:val="center"/>
        </w:trPr>
        <w:tc>
          <w:tcPr>
            <w:tcW w:w="1065" w:type="pct"/>
            <w:tcBorders>
              <w:left w:val="single" w:sz="4" w:space="0" w:color="A6A6A6" w:themeColor="background1" w:themeShade="A6"/>
            </w:tcBorders>
            <w:shd w:val="clear" w:color="auto" w:fill="DDD5EB"/>
            <w:vAlign w:val="center"/>
          </w:tcPr>
          <w:p w14:paraId="21233FB9" w14:textId="604AFEA4" w:rsidR="00AC0534" w:rsidRPr="00014824" w:rsidRDefault="00AC0534" w:rsidP="007C4C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1482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mail address</w:t>
            </w:r>
            <w:r w:rsidR="007C4C8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(required)</w:t>
            </w:r>
          </w:p>
        </w:tc>
        <w:tc>
          <w:tcPr>
            <w:tcW w:w="3935" w:type="pct"/>
            <w:tcBorders>
              <w:left w:val="single" w:sz="4" w:space="0" w:color="A6A6A6" w:themeColor="background1" w:themeShade="A6"/>
            </w:tcBorders>
            <w:vAlign w:val="center"/>
          </w:tcPr>
          <w:p w14:paraId="60506E7A" w14:textId="77777777" w:rsidR="00AC0534" w:rsidRPr="00DC68B5" w:rsidRDefault="00AC0534" w:rsidP="00C612BD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>VP Provider email address</w:t>
            </w:r>
          </w:p>
        </w:tc>
      </w:tr>
    </w:tbl>
    <w:p w14:paraId="4F022F12" w14:textId="77777777" w:rsidR="007F1809" w:rsidRDefault="007F1809">
      <w:pPr>
        <w:spacing w:before="0" w:after="160" w:line="259" w:lineRule="auto"/>
        <w:ind w:left="0" w:right="0" w:firstLine="0"/>
        <w:rPr>
          <w:b/>
          <w:bCs/>
          <w:color w:val="FF595E"/>
          <w:sz w:val="24"/>
        </w:rPr>
      </w:pPr>
      <w:r>
        <w:rPr>
          <w:b/>
          <w:bCs/>
          <w:color w:val="FF595E"/>
          <w:sz w:val="24"/>
        </w:rPr>
        <w:br w:type="page"/>
      </w:r>
    </w:p>
    <w:p w14:paraId="29545157" w14:textId="0E398078" w:rsidR="00B759D4" w:rsidRPr="006F4BFC" w:rsidRDefault="00B759D4" w:rsidP="00B759D4">
      <w:pPr>
        <w:pStyle w:val="ListParagraph"/>
        <w:tabs>
          <w:tab w:val="left" w:pos="180"/>
        </w:tabs>
        <w:spacing w:after="120" w:line="276" w:lineRule="auto"/>
        <w:ind w:left="0" w:right="0" w:firstLine="0"/>
        <w:contextualSpacing w:val="0"/>
        <w:jc w:val="both"/>
        <w:rPr>
          <w:b/>
          <w:bCs/>
          <w:color w:val="FF595E"/>
          <w:sz w:val="24"/>
        </w:rPr>
      </w:pPr>
      <w:r w:rsidRPr="006F4BFC">
        <w:rPr>
          <w:b/>
          <w:bCs/>
          <w:color w:val="FF595E"/>
          <w:sz w:val="24"/>
        </w:rPr>
        <w:lastRenderedPageBreak/>
        <w:t>Time Log Shee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70"/>
        <w:gridCol w:w="4111"/>
        <w:gridCol w:w="2861"/>
        <w:gridCol w:w="4002"/>
      </w:tblGrid>
      <w:tr w:rsidR="00B759D4" w:rsidRPr="00DC68B5" w14:paraId="69CB3706" w14:textId="77777777" w:rsidTr="006C13BE">
        <w:trPr>
          <w:trHeight w:val="60"/>
          <w:jc w:val="center"/>
        </w:trPr>
        <w:tc>
          <w:tcPr>
            <w:tcW w:w="1065" w:type="pct"/>
            <w:shd w:val="clear" w:color="auto" w:fill="DDD5EB"/>
            <w:vAlign w:val="center"/>
          </w:tcPr>
          <w:p w14:paraId="22C1455B" w14:textId="77777777" w:rsidR="00B759D4" w:rsidRPr="00D60BB1" w:rsidRDefault="00B759D4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60BB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1474" w:type="pct"/>
            <w:shd w:val="clear" w:color="auto" w:fill="auto"/>
            <w:vAlign w:val="center"/>
          </w:tcPr>
          <w:p w14:paraId="6B8E8A39" w14:textId="77777777" w:rsidR="00B759D4" w:rsidRPr="00DC68B5" w:rsidRDefault="00B759D4" w:rsidP="006C13BE">
            <w:pPr>
              <w:tabs>
                <w:tab w:val="left" w:pos="180"/>
              </w:tabs>
              <w:spacing w:after="120" w:line="276" w:lineRule="auto"/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DC68B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>Candidate name</w:t>
            </w:r>
          </w:p>
        </w:tc>
        <w:tc>
          <w:tcPr>
            <w:tcW w:w="1026" w:type="pct"/>
            <w:shd w:val="clear" w:color="auto" w:fill="DDD5EB"/>
            <w:vAlign w:val="center"/>
          </w:tcPr>
          <w:p w14:paraId="5659A890" w14:textId="687CBD56" w:rsidR="00B759D4" w:rsidRPr="00D60BB1" w:rsidRDefault="00B8522F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P Supervisor</w:t>
            </w:r>
          </w:p>
        </w:tc>
        <w:tc>
          <w:tcPr>
            <w:tcW w:w="1435" w:type="pct"/>
            <w:shd w:val="clear" w:color="auto" w:fill="auto"/>
            <w:vAlign w:val="center"/>
          </w:tcPr>
          <w:p w14:paraId="48A47FE4" w14:textId="484BE739" w:rsidR="00B759D4" w:rsidRPr="00DC68B5" w:rsidRDefault="00B759D4" w:rsidP="006C13BE">
            <w:pPr>
              <w:tabs>
                <w:tab w:val="left" w:pos="180"/>
              </w:tabs>
              <w:spacing w:after="120" w:line="276" w:lineRule="auto"/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DC68B5">
              <w:rPr>
                <w:rFonts w:cstheme="minorHAnsi"/>
                <w:color w:val="FF0000"/>
                <w:sz w:val="20"/>
                <w:szCs w:val="20"/>
              </w:rPr>
              <w:t xml:space="preserve"> </w:t>
            </w:r>
            <w:r w:rsidR="0060529D">
              <w:rPr>
                <w:rFonts w:cstheme="minorHAnsi"/>
                <w:color w:val="D73329"/>
                <w:sz w:val="20"/>
                <w:szCs w:val="20"/>
              </w:rPr>
              <w:t>Candidate’s VP supervisor</w:t>
            </w:r>
          </w:p>
        </w:tc>
      </w:tr>
      <w:tr w:rsidR="00B759D4" w:rsidRPr="00DC68B5" w14:paraId="5AAED622" w14:textId="77777777" w:rsidTr="006C13BE">
        <w:trPr>
          <w:trHeight w:val="60"/>
          <w:jc w:val="center"/>
        </w:trPr>
        <w:tc>
          <w:tcPr>
            <w:tcW w:w="1065" w:type="pct"/>
            <w:shd w:val="clear" w:color="auto" w:fill="DDD5EB"/>
            <w:vAlign w:val="center"/>
          </w:tcPr>
          <w:p w14:paraId="340AE248" w14:textId="77777777" w:rsidR="00B759D4" w:rsidRPr="00D60BB1" w:rsidRDefault="00B759D4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60BB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ocational placement site</w:t>
            </w:r>
          </w:p>
        </w:tc>
        <w:tc>
          <w:tcPr>
            <w:tcW w:w="1474" w:type="pct"/>
            <w:shd w:val="clear" w:color="auto" w:fill="auto"/>
            <w:vAlign w:val="center"/>
          </w:tcPr>
          <w:p w14:paraId="2097BCB9" w14:textId="77777777" w:rsidR="00B759D4" w:rsidRPr="00DC68B5" w:rsidRDefault="00B759D4" w:rsidP="006C13BE">
            <w:pPr>
              <w:tabs>
                <w:tab w:val="left" w:pos="180"/>
              </w:tabs>
              <w:spacing w:after="120" w:line="276" w:lineRule="auto"/>
              <w:ind w:left="0" w:right="28" w:firstLine="0"/>
              <w:rPr>
                <w:rFonts w:ascii="Arial" w:hAnsi="Arial" w:cs="Arial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DC68B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>VP Site</w:t>
            </w:r>
          </w:p>
        </w:tc>
        <w:tc>
          <w:tcPr>
            <w:tcW w:w="1026" w:type="pct"/>
            <w:shd w:val="clear" w:color="auto" w:fill="DDD5EB"/>
            <w:vAlign w:val="center"/>
          </w:tcPr>
          <w:p w14:paraId="782FD381" w14:textId="75D89864" w:rsidR="00B759D4" w:rsidRPr="00D60BB1" w:rsidRDefault="00B8522F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</w:t>
            </w:r>
          </w:p>
        </w:tc>
        <w:tc>
          <w:tcPr>
            <w:tcW w:w="1435" w:type="pct"/>
            <w:shd w:val="clear" w:color="auto" w:fill="auto"/>
            <w:vAlign w:val="center"/>
          </w:tcPr>
          <w:p w14:paraId="5DD1F4F2" w14:textId="49272B98" w:rsidR="00B759D4" w:rsidRPr="00DC68B5" w:rsidRDefault="00B759D4" w:rsidP="006C13BE">
            <w:pPr>
              <w:tabs>
                <w:tab w:val="left" w:pos="180"/>
              </w:tabs>
              <w:spacing w:after="120" w:line="276" w:lineRule="auto"/>
              <w:ind w:left="0" w:right="28" w:firstLine="0"/>
              <w:rPr>
                <w:rFonts w:ascii="Arial" w:hAnsi="Arial" w:cs="Arial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DC68B5">
              <w:rPr>
                <w:rFonts w:cstheme="minorHAnsi"/>
                <w:color w:val="FF0000"/>
                <w:sz w:val="20"/>
                <w:szCs w:val="20"/>
              </w:rPr>
              <w:t xml:space="preserve"> </w:t>
            </w:r>
            <w:r w:rsidR="0060529D">
              <w:rPr>
                <w:rFonts w:cstheme="minorHAnsi"/>
                <w:color w:val="D73329"/>
                <w:sz w:val="20"/>
                <w:szCs w:val="20"/>
              </w:rPr>
              <w:t>Assessor</w:t>
            </w:r>
          </w:p>
        </w:tc>
      </w:tr>
    </w:tbl>
    <w:p w14:paraId="0059B79D" w14:textId="77777777" w:rsidR="00B759D4" w:rsidRDefault="00B759D4" w:rsidP="00B759D4">
      <w:pPr>
        <w:pStyle w:val="ListParagraph"/>
        <w:tabs>
          <w:tab w:val="left" w:pos="180"/>
        </w:tabs>
        <w:spacing w:before="0" w:line="276" w:lineRule="auto"/>
        <w:ind w:left="0" w:right="0" w:firstLine="0"/>
        <w:contextualSpacing w:val="0"/>
        <w:jc w:val="both"/>
        <w:rPr>
          <w:color w:val="404040" w:themeColor="text1" w:themeTint="BF"/>
          <w:sz w:val="24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242"/>
        <w:gridCol w:w="5064"/>
        <w:gridCol w:w="1528"/>
        <w:gridCol w:w="1531"/>
        <w:gridCol w:w="1528"/>
        <w:gridCol w:w="1528"/>
        <w:gridCol w:w="1523"/>
      </w:tblGrid>
      <w:tr w:rsidR="003C2C38" w:rsidRPr="00CF09C1" w14:paraId="2DCB6DAA" w14:textId="44EFE734" w:rsidTr="003C2C38">
        <w:trPr>
          <w:trHeight w:val="60"/>
          <w:jc w:val="center"/>
        </w:trPr>
        <w:tc>
          <w:tcPr>
            <w:tcW w:w="445" w:type="pct"/>
            <w:shd w:val="clear" w:color="auto" w:fill="DDD5EB"/>
          </w:tcPr>
          <w:p w14:paraId="0CE5ACAC" w14:textId="77777777" w:rsidR="003C2C38" w:rsidRPr="00CF09C1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f entry</w:t>
            </w:r>
          </w:p>
        </w:tc>
        <w:tc>
          <w:tcPr>
            <w:tcW w:w="1816" w:type="pct"/>
            <w:shd w:val="clear" w:color="auto" w:fill="DDD5EB"/>
          </w:tcPr>
          <w:p w14:paraId="621E0386" w14:textId="77777777" w:rsidR="003C2C38" w:rsidRPr="00CF09C1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ctivities or responsibilities undertaken on this date</w:t>
            </w:r>
          </w:p>
        </w:tc>
        <w:tc>
          <w:tcPr>
            <w:tcW w:w="548" w:type="pct"/>
            <w:shd w:val="clear" w:color="auto" w:fill="DDD5EB"/>
          </w:tcPr>
          <w:p w14:paraId="347A0702" w14:textId="77777777" w:rsidR="003C2C38" w:rsidRPr="00CF09C1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tart time</w:t>
            </w:r>
          </w:p>
        </w:tc>
        <w:tc>
          <w:tcPr>
            <w:tcW w:w="549" w:type="pct"/>
            <w:shd w:val="clear" w:color="auto" w:fill="DDD5EB"/>
          </w:tcPr>
          <w:p w14:paraId="486BB264" w14:textId="77777777" w:rsidR="003C2C38" w:rsidRPr="00CF09C1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Finish time</w:t>
            </w:r>
          </w:p>
        </w:tc>
        <w:tc>
          <w:tcPr>
            <w:tcW w:w="548" w:type="pct"/>
            <w:shd w:val="clear" w:color="auto" w:fill="DDD5EB"/>
          </w:tcPr>
          <w:p w14:paraId="66A777EC" w14:textId="77777777" w:rsidR="003C2C38" w:rsidRPr="00CF09C1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otal hours (duration)</w:t>
            </w:r>
          </w:p>
        </w:tc>
        <w:tc>
          <w:tcPr>
            <w:tcW w:w="548" w:type="pct"/>
            <w:shd w:val="clear" w:color="auto" w:fill="DDD5EB"/>
          </w:tcPr>
          <w:p w14:paraId="41B09185" w14:textId="77777777" w:rsidR="003C2C38" w:rsidRPr="00CF09C1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Initials</w:t>
            </w:r>
          </w:p>
        </w:tc>
        <w:tc>
          <w:tcPr>
            <w:tcW w:w="546" w:type="pct"/>
            <w:shd w:val="clear" w:color="auto" w:fill="DDD5EB"/>
          </w:tcPr>
          <w:p w14:paraId="42858012" w14:textId="0F268BFA" w:rsidR="003C2C38" w:rsidRPr="00CF09C1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Initials</w:t>
            </w:r>
          </w:p>
        </w:tc>
      </w:tr>
      <w:tr w:rsidR="003C2C38" w:rsidRPr="00DC68B5" w14:paraId="20ADA4C4" w14:textId="168F05A3" w:rsidTr="003C2C38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703ADE22" w14:textId="77777777" w:rsidR="003C2C38" w:rsidRPr="00DC68B5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DC68B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D68B437" w14:textId="77777777" w:rsidR="003C2C38" w:rsidRPr="00DC68B5" w:rsidRDefault="003C2C38" w:rsidP="006E1925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D73329"/>
                <w:sz w:val="20"/>
                <w:szCs w:val="20"/>
              </w:rPr>
            </w:pPr>
            <w:r w:rsidRPr="00DC68B5">
              <w:rPr>
                <w:rFonts w:cstheme="minorHAnsi"/>
                <w:color w:val="D73329"/>
                <w:sz w:val="20"/>
                <w:szCs w:val="20"/>
              </w:rPr>
              <w:t>Date of entry</w:t>
            </w:r>
          </w:p>
          <w:p w14:paraId="54D6712E" w14:textId="77777777" w:rsidR="003C2C38" w:rsidRPr="00DC68B5" w:rsidRDefault="003C2C38" w:rsidP="006E1925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proofErr w:type="gramStart"/>
            <w:r>
              <w:rPr>
                <w:rFonts w:cstheme="minorHAnsi"/>
                <w:color w:val="D73329"/>
                <w:sz w:val="20"/>
                <w:szCs w:val="20"/>
              </w:rPr>
              <w:t>E</w:t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>.g.</w:t>
            </w:r>
            <w:proofErr w:type="gramEnd"/>
            <w:r w:rsidRPr="00DC68B5">
              <w:rPr>
                <w:rFonts w:cstheme="minorHAnsi"/>
                <w:color w:val="D73329"/>
                <w:sz w:val="20"/>
                <w:szCs w:val="20"/>
              </w:rPr>
              <w:t xml:space="preserve"> 3 Jan 20xx</w:t>
            </w:r>
          </w:p>
        </w:tc>
        <w:tc>
          <w:tcPr>
            <w:tcW w:w="1816" w:type="pct"/>
            <w:shd w:val="clear" w:color="auto" w:fill="auto"/>
          </w:tcPr>
          <w:p w14:paraId="41C0CB53" w14:textId="77777777" w:rsidR="003C2C38" w:rsidRPr="00DC68B5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DC68B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C451249" w14:textId="77777777" w:rsidR="003C2C38" w:rsidRPr="00DC68B5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D73329"/>
                <w:sz w:val="20"/>
                <w:szCs w:val="20"/>
              </w:rPr>
            </w:pPr>
            <w:r w:rsidRPr="00DC68B5">
              <w:rPr>
                <w:rFonts w:cstheme="minorHAnsi"/>
                <w:color w:val="D73329"/>
                <w:sz w:val="20"/>
                <w:szCs w:val="20"/>
              </w:rPr>
              <w:t>Outline of activities/responsibilities undertaken.</w:t>
            </w:r>
          </w:p>
          <w:p w14:paraId="20DB39E9" w14:textId="77777777" w:rsidR="003C2C38" w:rsidRPr="00DC68B5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D73329"/>
                <w:sz w:val="20"/>
                <w:szCs w:val="20"/>
              </w:rPr>
            </w:pPr>
            <w:r w:rsidRPr="00DC68B5">
              <w:rPr>
                <w:rFonts w:cstheme="minorHAnsi"/>
                <w:color w:val="D73329"/>
                <w:sz w:val="20"/>
                <w:szCs w:val="20"/>
              </w:rPr>
              <w:t>E.g.</w:t>
            </w:r>
          </w:p>
          <w:p w14:paraId="15496CC0" w14:textId="3902C18F" w:rsidR="003C2C38" w:rsidRPr="00DC68B5" w:rsidRDefault="003C2C38" w:rsidP="00B759D4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color w:val="D73329"/>
                <w:sz w:val="20"/>
                <w:szCs w:val="20"/>
              </w:rPr>
            </w:pPr>
            <w:r w:rsidRPr="00DC68B5">
              <w:rPr>
                <w:rFonts w:cstheme="minorHAnsi"/>
                <w:color w:val="D73329"/>
                <w:sz w:val="20"/>
                <w:szCs w:val="20"/>
              </w:rPr>
              <w:t xml:space="preserve">Induction to the </w:t>
            </w:r>
            <w:r w:rsidR="007A0B6C">
              <w:rPr>
                <w:rFonts w:cstheme="minorHAnsi"/>
                <w:color w:val="D73329"/>
                <w:sz w:val="20"/>
                <w:szCs w:val="20"/>
              </w:rPr>
              <w:t>organisation</w:t>
            </w:r>
            <w:r w:rsidR="00833D19">
              <w:rPr>
                <w:rFonts w:cstheme="minorHAnsi"/>
                <w:color w:val="D73329"/>
                <w:sz w:val="20"/>
                <w:szCs w:val="20"/>
              </w:rPr>
              <w:t>.</w:t>
            </w:r>
          </w:p>
          <w:p w14:paraId="3CDDB1B4" w14:textId="6A6E49E0" w:rsidR="003C2C38" w:rsidRPr="00DC68B5" w:rsidRDefault="003C2C38" w:rsidP="00B759D4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color w:val="D73329"/>
                <w:sz w:val="20"/>
                <w:szCs w:val="20"/>
              </w:rPr>
            </w:pPr>
            <w:r w:rsidRPr="00DC68B5">
              <w:rPr>
                <w:rFonts w:cstheme="minorHAnsi"/>
                <w:color w:val="D73329"/>
                <w:sz w:val="20"/>
                <w:szCs w:val="20"/>
              </w:rPr>
              <w:t xml:space="preserve">Orientation on </w:t>
            </w:r>
            <w:r w:rsidR="007A0B6C">
              <w:rPr>
                <w:rFonts w:cstheme="minorHAnsi"/>
                <w:color w:val="D73329"/>
                <w:sz w:val="20"/>
                <w:szCs w:val="20"/>
              </w:rPr>
              <w:t>organisational</w:t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 xml:space="preserve"> policies and procedures.</w:t>
            </w:r>
          </w:p>
          <w:p w14:paraId="1FF729D3" w14:textId="241515AE" w:rsidR="003C2C38" w:rsidRPr="00DC68B5" w:rsidRDefault="003C2C38" w:rsidP="00B759D4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</w:rPr>
            </w:pPr>
            <w:r w:rsidRPr="00DC68B5">
              <w:rPr>
                <w:rFonts w:cstheme="minorHAnsi"/>
                <w:color w:val="D73329"/>
                <w:sz w:val="20"/>
                <w:szCs w:val="20"/>
              </w:rPr>
              <w:t>Tour around the site and facilities</w:t>
            </w:r>
          </w:p>
        </w:tc>
        <w:tc>
          <w:tcPr>
            <w:tcW w:w="548" w:type="pct"/>
            <w:shd w:val="clear" w:color="auto" w:fill="auto"/>
          </w:tcPr>
          <w:p w14:paraId="680C388D" w14:textId="77777777" w:rsidR="003C2C38" w:rsidRPr="00691FB5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37E25C34" w14:textId="77777777" w:rsidR="003C2C38" w:rsidRPr="00DC68B5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D73329"/>
                <w:sz w:val="20"/>
                <w:szCs w:val="20"/>
              </w:rPr>
            </w:pPr>
            <w:r w:rsidRPr="00DC68B5">
              <w:rPr>
                <w:rFonts w:cstheme="minorHAnsi"/>
                <w:color w:val="D73329"/>
                <w:sz w:val="20"/>
                <w:szCs w:val="20"/>
              </w:rPr>
              <w:t>Start time</w:t>
            </w:r>
          </w:p>
          <w:p w14:paraId="01F80EB6" w14:textId="77777777" w:rsidR="003C2C38" w:rsidRPr="00DC68B5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D73329"/>
                <w:sz w:val="20"/>
                <w:szCs w:val="20"/>
              </w:rPr>
            </w:pPr>
            <w:proofErr w:type="gramStart"/>
            <w:r>
              <w:rPr>
                <w:rFonts w:cstheme="minorHAnsi"/>
                <w:color w:val="D73329"/>
                <w:sz w:val="20"/>
                <w:szCs w:val="20"/>
              </w:rPr>
              <w:t>E</w:t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>.g.</w:t>
            </w:r>
            <w:proofErr w:type="gramEnd"/>
            <w:r w:rsidRPr="00DC68B5">
              <w:rPr>
                <w:rFonts w:cstheme="minorHAnsi"/>
                <w:color w:val="D73329"/>
                <w:sz w:val="20"/>
                <w:szCs w:val="20"/>
              </w:rPr>
              <w:t xml:space="preserve"> 8:30 AM</w:t>
            </w:r>
          </w:p>
        </w:tc>
        <w:tc>
          <w:tcPr>
            <w:tcW w:w="549" w:type="pct"/>
            <w:shd w:val="clear" w:color="auto" w:fill="auto"/>
          </w:tcPr>
          <w:p w14:paraId="6F577601" w14:textId="77777777" w:rsidR="00691FB5" w:rsidRPr="00691FB5" w:rsidRDefault="00691FB5" w:rsidP="00691FB5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070B93A8" w14:textId="77777777" w:rsidR="003C2C38" w:rsidRPr="00DC68B5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D73329"/>
                <w:sz w:val="20"/>
                <w:szCs w:val="20"/>
              </w:rPr>
            </w:pPr>
            <w:r w:rsidRPr="00DC68B5">
              <w:rPr>
                <w:rFonts w:cstheme="minorHAnsi"/>
                <w:color w:val="D73329"/>
                <w:sz w:val="20"/>
                <w:szCs w:val="20"/>
              </w:rPr>
              <w:t>Finish time</w:t>
            </w:r>
          </w:p>
          <w:p w14:paraId="622C48C7" w14:textId="77777777" w:rsidR="003C2C38" w:rsidRPr="00DC68B5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D73329"/>
                <w:sz w:val="20"/>
                <w:szCs w:val="20"/>
              </w:rPr>
            </w:pPr>
            <w:proofErr w:type="gramStart"/>
            <w:r>
              <w:rPr>
                <w:rFonts w:cstheme="minorHAnsi"/>
                <w:color w:val="D73329"/>
                <w:sz w:val="20"/>
                <w:szCs w:val="20"/>
              </w:rPr>
              <w:t>E</w:t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>.g.</w:t>
            </w:r>
            <w:proofErr w:type="gramEnd"/>
            <w:r w:rsidRPr="00DC68B5">
              <w:rPr>
                <w:rFonts w:cstheme="minorHAnsi"/>
                <w:color w:val="D73329"/>
                <w:sz w:val="20"/>
                <w:szCs w:val="20"/>
              </w:rPr>
              <w:t xml:space="preserve"> 5:30 AM</w:t>
            </w:r>
          </w:p>
        </w:tc>
        <w:tc>
          <w:tcPr>
            <w:tcW w:w="548" w:type="pct"/>
            <w:shd w:val="clear" w:color="auto" w:fill="auto"/>
          </w:tcPr>
          <w:p w14:paraId="0957034C" w14:textId="77777777" w:rsidR="00691FB5" w:rsidRPr="00691FB5" w:rsidRDefault="00691FB5" w:rsidP="00691FB5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520EB416" w14:textId="77777777" w:rsidR="003C2C38" w:rsidRPr="00DC68B5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D73329"/>
                <w:sz w:val="20"/>
                <w:szCs w:val="20"/>
              </w:rPr>
            </w:pPr>
            <w:r w:rsidRPr="00DC68B5">
              <w:rPr>
                <w:rFonts w:cstheme="minorHAnsi"/>
                <w:color w:val="D73329"/>
                <w:sz w:val="20"/>
                <w:szCs w:val="20"/>
              </w:rPr>
              <w:t>Total hours (duration)</w:t>
            </w:r>
          </w:p>
          <w:p w14:paraId="191F8497" w14:textId="77777777" w:rsidR="003C2C38" w:rsidRPr="00DC68B5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D73329"/>
                <w:sz w:val="20"/>
                <w:szCs w:val="20"/>
              </w:rPr>
            </w:pPr>
            <w:proofErr w:type="gramStart"/>
            <w:r>
              <w:rPr>
                <w:rFonts w:cstheme="minorHAnsi"/>
                <w:color w:val="D73329"/>
                <w:sz w:val="20"/>
                <w:szCs w:val="20"/>
              </w:rPr>
              <w:t>E.g.</w:t>
            </w:r>
            <w:proofErr w:type="gramEnd"/>
            <w:r>
              <w:rPr>
                <w:rFonts w:cstheme="minorHAnsi"/>
                <w:color w:val="D73329"/>
                <w:sz w:val="20"/>
                <w:szCs w:val="20"/>
              </w:rPr>
              <w:t xml:space="preserve"> </w:t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>9 Hours</w:t>
            </w:r>
          </w:p>
        </w:tc>
        <w:tc>
          <w:tcPr>
            <w:tcW w:w="548" w:type="pct"/>
            <w:shd w:val="clear" w:color="auto" w:fill="auto"/>
          </w:tcPr>
          <w:p w14:paraId="6A2622B2" w14:textId="77777777" w:rsidR="00691FB5" w:rsidRPr="00691FB5" w:rsidRDefault="00691FB5" w:rsidP="00691FB5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300411C4" w14:textId="77777777" w:rsidR="003C2C38" w:rsidRPr="00DC68B5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D73329"/>
                <w:sz w:val="20"/>
                <w:szCs w:val="20"/>
              </w:rPr>
            </w:pPr>
            <w:r w:rsidRPr="00DC68B5">
              <w:rPr>
                <w:rFonts w:cstheme="minorHAnsi"/>
                <w:color w:val="D73329"/>
                <w:sz w:val="20"/>
                <w:szCs w:val="20"/>
              </w:rPr>
              <w:t>Supervisor Initials.</w:t>
            </w:r>
          </w:p>
          <w:p w14:paraId="272A6692" w14:textId="77777777" w:rsidR="003C2C38" w:rsidRPr="00DC68B5" w:rsidRDefault="003C2C38" w:rsidP="006C13BE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D73329"/>
                <w:sz w:val="20"/>
                <w:szCs w:val="20"/>
              </w:rPr>
            </w:pPr>
            <w:r w:rsidRPr="00DC68B5">
              <w:rPr>
                <w:rFonts w:cstheme="minorHAnsi"/>
                <w:color w:val="D73329"/>
                <w:sz w:val="20"/>
                <w:szCs w:val="20"/>
              </w:rPr>
              <w:t>Must be handwritten</w:t>
            </w:r>
            <w:r>
              <w:rPr>
                <w:rFonts w:cstheme="minorHAnsi"/>
                <w:color w:val="D73329"/>
                <w:sz w:val="20"/>
                <w:szCs w:val="20"/>
              </w:rPr>
              <w:t>.</w:t>
            </w:r>
          </w:p>
        </w:tc>
        <w:tc>
          <w:tcPr>
            <w:tcW w:w="546" w:type="pct"/>
          </w:tcPr>
          <w:p w14:paraId="540DE752" w14:textId="77777777" w:rsidR="00691FB5" w:rsidRPr="00691FB5" w:rsidRDefault="00691FB5" w:rsidP="00691FB5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691FB5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1CF0F61E" w14:textId="4485CB8A" w:rsidR="003C2C38" w:rsidRPr="00DC68B5" w:rsidRDefault="003C2C38" w:rsidP="003C2C38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D73329"/>
                <w:sz w:val="20"/>
                <w:szCs w:val="20"/>
              </w:rPr>
            </w:pPr>
            <w:r>
              <w:rPr>
                <w:rFonts w:cstheme="minorHAnsi"/>
                <w:color w:val="D73329"/>
                <w:sz w:val="20"/>
                <w:szCs w:val="20"/>
              </w:rPr>
              <w:t>Assessor’s initials</w:t>
            </w:r>
          </w:p>
          <w:p w14:paraId="07D8028E" w14:textId="631E93E5" w:rsidR="003C2C38" w:rsidRPr="00DC68B5" w:rsidRDefault="003C2C38" w:rsidP="003C2C38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C68B5">
              <w:rPr>
                <w:rFonts w:cstheme="minorHAnsi"/>
                <w:color w:val="D73329"/>
                <w:sz w:val="20"/>
                <w:szCs w:val="20"/>
              </w:rPr>
              <w:t>Must be handwritten</w:t>
            </w:r>
            <w:r>
              <w:rPr>
                <w:rFonts w:cstheme="minorHAnsi"/>
                <w:color w:val="D73329"/>
                <w:sz w:val="20"/>
                <w:szCs w:val="20"/>
              </w:rPr>
              <w:t>.</w:t>
            </w:r>
          </w:p>
        </w:tc>
      </w:tr>
      <w:tr w:rsidR="003C2C38" w:rsidRPr="0053604B" w14:paraId="4ED37EC4" w14:textId="04E6A7E1" w:rsidTr="003C2C38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1668B7F9" w14:textId="77777777" w:rsidR="003C2C38" w:rsidRPr="0053604B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0D4074D7" w14:textId="77777777" w:rsidR="003C2C38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2FE023A5" w14:textId="5A1F0E53" w:rsidR="00561BC8" w:rsidRDefault="00561BC8" w:rsidP="00561BC8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D73329"/>
                <w:sz w:val="20"/>
                <w:szCs w:val="20"/>
              </w:rPr>
            </w:pPr>
            <w:r>
              <w:rPr>
                <w:rFonts w:cstheme="minorHAnsi"/>
                <w:color w:val="D73329"/>
                <w:sz w:val="20"/>
                <w:szCs w:val="20"/>
              </w:rPr>
              <w:t xml:space="preserve">Practical assessment activities for </w:t>
            </w:r>
            <w:r w:rsidR="002101F0">
              <w:rPr>
                <w:rFonts w:cstheme="minorHAnsi"/>
                <w:color w:val="D73329"/>
                <w:sz w:val="20"/>
                <w:szCs w:val="20"/>
              </w:rPr>
              <w:t>CHCCCS040</w:t>
            </w:r>
            <w:r>
              <w:rPr>
                <w:rFonts w:cstheme="minorHAnsi"/>
                <w:color w:val="D73329"/>
                <w:sz w:val="20"/>
                <w:szCs w:val="20"/>
              </w:rPr>
              <w:t xml:space="preserve"> must be reflected here.</w:t>
            </w:r>
          </w:p>
          <w:p w14:paraId="4A668A8C" w14:textId="6529A12D" w:rsidR="00561BC8" w:rsidRPr="00561BC8" w:rsidRDefault="00577EF2" w:rsidP="00561BC8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D73329"/>
                <w:sz w:val="20"/>
                <w:szCs w:val="20"/>
              </w:rPr>
            </w:pPr>
            <w:r>
              <w:rPr>
                <w:rFonts w:cstheme="minorHAnsi"/>
                <w:color w:val="D73329"/>
                <w:sz w:val="20"/>
                <w:szCs w:val="20"/>
              </w:rPr>
              <w:t>The d</w:t>
            </w:r>
            <w:r w:rsidR="00561BC8">
              <w:rPr>
                <w:rFonts w:cstheme="minorHAnsi"/>
                <w:color w:val="D73329"/>
                <w:sz w:val="20"/>
                <w:szCs w:val="20"/>
              </w:rPr>
              <w:t>ates of these entries must match the dates in the Observation Forms, Assessor’s Checklists, and other evidence submissions for these two units.</w:t>
            </w:r>
          </w:p>
        </w:tc>
        <w:tc>
          <w:tcPr>
            <w:tcW w:w="548" w:type="pct"/>
            <w:shd w:val="clear" w:color="auto" w:fill="auto"/>
          </w:tcPr>
          <w:p w14:paraId="5ADDF473" w14:textId="77777777" w:rsidR="003C2C38" w:rsidRPr="0053604B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0FF7C695" w14:textId="77777777" w:rsidR="003C2C38" w:rsidRPr="0053604B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2F89FDB3" w14:textId="77777777" w:rsidR="003C2C38" w:rsidRPr="0053604B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5BD67F03" w14:textId="77777777" w:rsidR="003C2C38" w:rsidRPr="0053604B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1FC30F3F" w14:textId="77777777" w:rsidR="003C2C38" w:rsidRPr="0053604B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</w:p>
        </w:tc>
      </w:tr>
      <w:tr w:rsidR="003C2C38" w:rsidRPr="0053604B" w14:paraId="4A17C79D" w14:textId="4C839BA0" w:rsidTr="003C2C38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4B54723F" w14:textId="77777777" w:rsidR="003C2C38" w:rsidRPr="0053604B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01AFC4C4" w14:textId="77777777" w:rsidR="003C2C38" w:rsidRPr="0053604B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4F1C3991" w14:textId="77777777" w:rsidR="003C2C38" w:rsidRPr="0053604B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08D94985" w14:textId="77777777" w:rsidR="003C2C38" w:rsidRPr="0053604B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12E635A2" w14:textId="77777777" w:rsidR="003C2C38" w:rsidRPr="0053604B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24A431D0" w14:textId="77777777" w:rsidR="003C2C38" w:rsidRPr="0053604B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t> </w:t>
            </w:r>
            <w:r w:rsidRPr="0053604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6FF61540" w14:textId="77777777" w:rsidR="003C2C38" w:rsidRPr="0053604B" w:rsidRDefault="003C2C38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</w:p>
        </w:tc>
      </w:tr>
      <w:tr w:rsidR="00E3628F" w:rsidRPr="0053604B" w14:paraId="6DF03078" w14:textId="77777777" w:rsidTr="00E3628F">
        <w:trPr>
          <w:trHeight w:val="60"/>
          <w:jc w:val="center"/>
        </w:trPr>
        <w:tc>
          <w:tcPr>
            <w:tcW w:w="3358" w:type="pct"/>
            <w:gridSpan w:val="4"/>
            <w:shd w:val="clear" w:color="auto" w:fill="auto"/>
          </w:tcPr>
          <w:p w14:paraId="4C6B4AF1" w14:textId="6914C9BB" w:rsidR="00E3628F" w:rsidRPr="0053604B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right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4ED9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TOTAL HOURS</w:t>
            </w:r>
          </w:p>
        </w:tc>
        <w:tc>
          <w:tcPr>
            <w:tcW w:w="1642" w:type="pct"/>
            <w:gridSpan w:val="3"/>
            <w:shd w:val="clear" w:color="auto" w:fill="auto"/>
          </w:tcPr>
          <w:p w14:paraId="38DF69F2" w14:textId="57FF2241" w:rsidR="00E3628F" w:rsidRPr="0053604B" w:rsidRDefault="00E3628F" w:rsidP="00D13A59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Pr="00DC68B5">
              <w:rPr>
                <w:rFonts w:cstheme="minorHAnsi"/>
                <w:color w:val="D73329"/>
                <w:sz w:val="20"/>
                <w:szCs w:val="20"/>
              </w:rPr>
              <w:t>Total hours</w:t>
            </w:r>
          </w:p>
        </w:tc>
      </w:tr>
    </w:tbl>
    <w:p w14:paraId="23A63E83" w14:textId="77777777" w:rsidR="00E3628F" w:rsidRDefault="00E3628F">
      <w:pPr>
        <w:spacing w:before="0" w:after="160" w:line="259" w:lineRule="auto"/>
        <w:ind w:left="0" w:right="0" w:firstLine="0"/>
        <w:rPr>
          <w:b/>
          <w:bCs/>
          <w:color w:val="FF595E"/>
          <w:sz w:val="24"/>
        </w:rPr>
      </w:pPr>
      <w:r>
        <w:rPr>
          <w:b/>
          <w:bCs/>
          <w:color w:val="FF595E"/>
          <w:sz w:val="24"/>
        </w:rPr>
        <w:br w:type="page"/>
      </w:r>
    </w:p>
    <w:p w14:paraId="35345968" w14:textId="3D7A9B57" w:rsidR="007F1809" w:rsidRPr="006F4BFC" w:rsidRDefault="007F1809" w:rsidP="007F1809">
      <w:pPr>
        <w:pStyle w:val="ListParagraph"/>
        <w:tabs>
          <w:tab w:val="left" w:pos="180"/>
        </w:tabs>
        <w:spacing w:after="120" w:line="276" w:lineRule="auto"/>
        <w:ind w:left="0" w:right="0" w:firstLine="0"/>
        <w:contextualSpacing w:val="0"/>
        <w:jc w:val="both"/>
        <w:rPr>
          <w:b/>
          <w:bCs/>
          <w:color w:val="FF595E"/>
          <w:sz w:val="24"/>
        </w:rPr>
      </w:pPr>
      <w:r w:rsidRPr="006F4BFC">
        <w:rPr>
          <w:b/>
          <w:bCs/>
          <w:color w:val="FF595E"/>
          <w:sz w:val="24"/>
        </w:rPr>
        <w:lastRenderedPageBreak/>
        <w:t>Time Log Shee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70"/>
        <w:gridCol w:w="4111"/>
        <w:gridCol w:w="2861"/>
        <w:gridCol w:w="4002"/>
      </w:tblGrid>
      <w:tr w:rsidR="0081768D" w:rsidRPr="00DC68B5" w14:paraId="231E47F5" w14:textId="77777777" w:rsidTr="00C8358F">
        <w:trPr>
          <w:trHeight w:val="60"/>
          <w:jc w:val="center"/>
        </w:trPr>
        <w:tc>
          <w:tcPr>
            <w:tcW w:w="1065" w:type="pct"/>
            <w:shd w:val="clear" w:color="auto" w:fill="DDD5EB"/>
            <w:vAlign w:val="center"/>
          </w:tcPr>
          <w:p w14:paraId="3456C080" w14:textId="77777777" w:rsidR="0081768D" w:rsidRPr="00D60BB1" w:rsidRDefault="0081768D" w:rsidP="0081768D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60BB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1474" w:type="pct"/>
            <w:shd w:val="clear" w:color="auto" w:fill="auto"/>
          </w:tcPr>
          <w:p w14:paraId="7F23C08B" w14:textId="768E9EB5" w:rsidR="0081768D" w:rsidRPr="00DC68B5" w:rsidRDefault="0081768D" w:rsidP="0081768D">
            <w:pPr>
              <w:tabs>
                <w:tab w:val="left" w:pos="180"/>
              </w:tabs>
              <w:spacing w:after="120" w:line="276" w:lineRule="auto"/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026" w:type="pct"/>
            <w:shd w:val="clear" w:color="auto" w:fill="DDD5EB"/>
            <w:vAlign w:val="center"/>
          </w:tcPr>
          <w:p w14:paraId="199E90BB" w14:textId="3A459684" w:rsidR="0081768D" w:rsidRPr="00D60BB1" w:rsidRDefault="0081768D" w:rsidP="0081768D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P Supervisor</w:t>
            </w:r>
          </w:p>
        </w:tc>
        <w:tc>
          <w:tcPr>
            <w:tcW w:w="1435" w:type="pct"/>
            <w:shd w:val="clear" w:color="auto" w:fill="auto"/>
          </w:tcPr>
          <w:p w14:paraId="73230FB3" w14:textId="391CBF1B" w:rsidR="0081768D" w:rsidRPr="00DC68B5" w:rsidRDefault="0081768D" w:rsidP="0081768D">
            <w:pPr>
              <w:tabs>
                <w:tab w:val="left" w:pos="180"/>
              </w:tabs>
              <w:spacing w:after="120" w:line="276" w:lineRule="auto"/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1768D" w:rsidRPr="00DC68B5" w14:paraId="6181FF36" w14:textId="77777777" w:rsidTr="00C8358F">
        <w:trPr>
          <w:trHeight w:val="60"/>
          <w:jc w:val="center"/>
        </w:trPr>
        <w:tc>
          <w:tcPr>
            <w:tcW w:w="1065" w:type="pct"/>
            <w:shd w:val="clear" w:color="auto" w:fill="DDD5EB"/>
            <w:vAlign w:val="center"/>
          </w:tcPr>
          <w:p w14:paraId="5BBB3448" w14:textId="77777777" w:rsidR="0081768D" w:rsidRPr="00D60BB1" w:rsidRDefault="0081768D" w:rsidP="0081768D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60BB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ocational placement site</w:t>
            </w:r>
          </w:p>
        </w:tc>
        <w:tc>
          <w:tcPr>
            <w:tcW w:w="1474" w:type="pct"/>
            <w:shd w:val="clear" w:color="auto" w:fill="auto"/>
          </w:tcPr>
          <w:p w14:paraId="37D1836D" w14:textId="3154EA70" w:rsidR="0081768D" w:rsidRPr="00DC68B5" w:rsidRDefault="0081768D" w:rsidP="0081768D">
            <w:pPr>
              <w:tabs>
                <w:tab w:val="left" w:pos="180"/>
              </w:tabs>
              <w:spacing w:after="120" w:line="276" w:lineRule="auto"/>
              <w:ind w:left="0" w:right="28" w:firstLine="0"/>
              <w:rPr>
                <w:rFonts w:ascii="Arial" w:hAnsi="Arial" w:cs="Arial"/>
                <w:sz w:val="20"/>
                <w:szCs w:val="20"/>
              </w:rPr>
            </w:pP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026" w:type="pct"/>
            <w:shd w:val="clear" w:color="auto" w:fill="DDD5EB"/>
            <w:vAlign w:val="center"/>
          </w:tcPr>
          <w:p w14:paraId="7BABBB32" w14:textId="2D3721CF" w:rsidR="0081768D" w:rsidRPr="00D60BB1" w:rsidRDefault="0081768D" w:rsidP="0081768D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</w:t>
            </w:r>
          </w:p>
        </w:tc>
        <w:tc>
          <w:tcPr>
            <w:tcW w:w="1435" w:type="pct"/>
            <w:shd w:val="clear" w:color="auto" w:fill="auto"/>
          </w:tcPr>
          <w:p w14:paraId="06395BC3" w14:textId="01F60FD6" w:rsidR="0081768D" w:rsidRPr="00DC68B5" w:rsidRDefault="0081768D" w:rsidP="0081768D">
            <w:pPr>
              <w:tabs>
                <w:tab w:val="left" w:pos="180"/>
              </w:tabs>
              <w:spacing w:after="120" w:line="276" w:lineRule="auto"/>
              <w:ind w:left="0" w:right="28" w:firstLine="0"/>
              <w:rPr>
                <w:rFonts w:ascii="Arial" w:hAnsi="Arial" w:cs="Arial"/>
                <w:sz w:val="20"/>
                <w:szCs w:val="20"/>
              </w:rPr>
            </w:pP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3289D5F" w14:textId="77777777" w:rsidR="007F1809" w:rsidRDefault="007F1809" w:rsidP="007F1809">
      <w:pPr>
        <w:spacing w:before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242"/>
        <w:gridCol w:w="5064"/>
        <w:gridCol w:w="1528"/>
        <w:gridCol w:w="1531"/>
        <w:gridCol w:w="1528"/>
        <w:gridCol w:w="1528"/>
        <w:gridCol w:w="1523"/>
      </w:tblGrid>
      <w:tr w:rsidR="00E3628F" w:rsidRPr="00CF09C1" w14:paraId="2A797161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DDD5EB"/>
          </w:tcPr>
          <w:p w14:paraId="39B81938" w14:textId="77777777" w:rsidR="00E3628F" w:rsidRPr="00CF09C1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f entry</w:t>
            </w:r>
          </w:p>
        </w:tc>
        <w:tc>
          <w:tcPr>
            <w:tcW w:w="1816" w:type="pct"/>
            <w:shd w:val="clear" w:color="auto" w:fill="DDD5EB"/>
          </w:tcPr>
          <w:p w14:paraId="66AC4086" w14:textId="77777777" w:rsidR="00E3628F" w:rsidRPr="00CF09C1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ctivities or responsibilities undertaken on this date</w:t>
            </w:r>
          </w:p>
        </w:tc>
        <w:tc>
          <w:tcPr>
            <w:tcW w:w="548" w:type="pct"/>
            <w:shd w:val="clear" w:color="auto" w:fill="DDD5EB"/>
          </w:tcPr>
          <w:p w14:paraId="793443F2" w14:textId="77777777" w:rsidR="00E3628F" w:rsidRPr="00CF09C1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tart time</w:t>
            </w:r>
          </w:p>
        </w:tc>
        <w:tc>
          <w:tcPr>
            <w:tcW w:w="549" w:type="pct"/>
            <w:shd w:val="clear" w:color="auto" w:fill="DDD5EB"/>
          </w:tcPr>
          <w:p w14:paraId="651F9100" w14:textId="77777777" w:rsidR="00E3628F" w:rsidRPr="00CF09C1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Finish time</w:t>
            </w:r>
          </w:p>
        </w:tc>
        <w:tc>
          <w:tcPr>
            <w:tcW w:w="548" w:type="pct"/>
            <w:shd w:val="clear" w:color="auto" w:fill="DDD5EB"/>
          </w:tcPr>
          <w:p w14:paraId="070A9108" w14:textId="77777777" w:rsidR="00E3628F" w:rsidRPr="00CF09C1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otal hours (duration)</w:t>
            </w:r>
          </w:p>
        </w:tc>
        <w:tc>
          <w:tcPr>
            <w:tcW w:w="548" w:type="pct"/>
            <w:shd w:val="clear" w:color="auto" w:fill="DDD5EB"/>
          </w:tcPr>
          <w:p w14:paraId="3B6AA631" w14:textId="77777777" w:rsidR="00E3628F" w:rsidRPr="00CF09C1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Initials</w:t>
            </w:r>
          </w:p>
        </w:tc>
        <w:tc>
          <w:tcPr>
            <w:tcW w:w="546" w:type="pct"/>
            <w:shd w:val="clear" w:color="auto" w:fill="DDD5EB"/>
          </w:tcPr>
          <w:p w14:paraId="057667D1" w14:textId="77777777" w:rsidR="00E3628F" w:rsidRPr="00CF09C1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Initials</w:t>
            </w:r>
          </w:p>
        </w:tc>
      </w:tr>
      <w:tr w:rsidR="00E3628F" w:rsidRPr="00E3628F" w14:paraId="17011511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40A512E0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17D1FA16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6D73E83E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12A192F4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5B8F5B01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25A31054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7BB62D9F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3628F" w:rsidRPr="00E3628F" w14:paraId="12D51A43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1F91DAA9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397E42B0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3BD123BE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615506A4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15EC9A85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30F0AB19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1BE09C33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3628F" w:rsidRPr="00E3628F" w14:paraId="36C924E6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145D25A1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5479482F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4BD323D7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7E12D71A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33D30525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41792A4B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60584E85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3628F" w:rsidRPr="00E3628F" w14:paraId="7BD59596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5D996A90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6199FC70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6B7644A1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3333BC91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62D5C5B0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3E0DE7ED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368733A8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3628F" w:rsidRPr="00E3628F" w14:paraId="1B095B01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4BD8885D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4CF42EC7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4EB35DB6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521EEBA7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07434C06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3BC83A4D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0B7177B0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3628F" w:rsidRPr="00E3628F" w14:paraId="5EE232FE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50F4F474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6052DDBB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661135BC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3D474F3B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73B74D6B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5A21EA8B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622FCD41" w14:textId="77777777" w:rsidR="00E3628F" w:rsidRPr="00E3628F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3628F" w:rsidRPr="00E3628F" w14:paraId="059F1502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2E21F840" w14:textId="4AFC196F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68FDC126" w14:textId="6C97D2D9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0A42C3EA" w14:textId="2ACBDC7C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2892FE9F" w14:textId="4693E51C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513C8E7F" w14:textId="0311B7D5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5D5CC7B5" w14:textId="1908CC70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5A7996E7" w14:textId="40FF941C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3628F" w:rsidRPr="00E3628F" w14:paraId="01F138F9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42F58F38" w14:textId="7C1F9835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413AD0F4" w14:textId="42F5450E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086EED98" w14:textId="5C89A93E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229DA89A" w14:textId="6B64C2B6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1559E142" w14:textId="217B857C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34235521" w14:textId="302E0F80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4A8596A6" w14:textId="27E1D6E8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3628F" w:rsidRPr="00E3628F" w14:paraId="0FE7B7F4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1E2353B1" w14:textId="3F15CD5A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4C4E7FB9" w14:textId="487613A0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7A86C58E" w14:textId="1F272621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1F55C143" w14:textId="62F403E2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37E3F7BD" w14:textId="506BBA93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3FA3E3AE" w14:textId="3A273870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0D6251C5" w14:textId="1DFE48DE" w:rsidR="00E3628F" w:rsidRPr="00E3628F" w:rsidRDefault="00E3628F" w:rsidP="00E3628F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3628F" w:rsidRPr="0053604B" w14:paraId="12BBF247" w14:textId="77777777" w:rsidTr="003D5A67">
        <w:trPr>
          <w:trHeight w:val="60"/>
          <w:jc w:val="center"/>
        </w:trPr>
        <w:tc>
          <w:tcPr>
            <w:tcW w:w="3358" w:type="pct"/>
            <w:gridSpan w:val="4"/>
            <w:shd w:val="clear" w:color="auto" w:fill="auto"/>
          </w:tcPr>
          <w:p w14:paraId="4788C6C2" w14:textId="77777777" w:rsidR="00E3628F" w:rsidRPr="0053604B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right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4ED9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TOTAL HOURS</w:t>
            </w:r>
          </w:p>
        </w:tc>
        <w:tc>
          <w:tcPr>
            <w:tcW w:w="1642" w:type="pct"/>
            <w:gridSpan w:val="3"/>
            <w:shd w:val="clear" w:color="auto" w:fill="auto"/>
          </w:tcPr>
          <w:p w14:paraId="653DE661" w14:textId="6C031644" w:rsidR="00E3628F" w:rsidRPr="0053604B" w:rsidRDefault="00E3628F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</w:tbl>
    <w:p w14:paraId="465FA34D" w14:textId="614F686C" w:rsidR="005E5C20" w:rsidRDefault="00B759D4" w:rsidP="00E3628F">
      <w:pPr>
        <w:spacing w:after="120" w:line="276" w:lineRule="auto"/>
        <w:ind w:left="0" w:firstLine="0"/>
        <w:jc w:val="center"/>
        <w:rPr>
          <w:i/>
          <w:iCs/>
          <w:color w:val="A6A6A6" w:themeColor="background1" w:themeShade="A6"/>
          <w:sz w:val="20"/>
          <w:szCs w:val="20"/>
          <w:lang w:bidi="en-US"/>
        </w:rPr>
      </w:pPr>
      <w:r>
        <w:rPr>
          <w:i/>
          <w:iCs/>
          <w:color w:val="A6A6A6" w:themeColor="background1" w:themeShade="A6"/>
          <w:sz w:val="20"/>
          <w:szCs w:val="20"/>
          <w:lang w:bidi="en-US"/>
        </w:rPr>
        <w:t>Print more sheets as needed</w:t>
      </w:r>
      <w:r w:rsidR="00DC29F7">
        <w:rPr>
          <w:i/>
          <w:iCs/>
          <w:color w:val="A6A6A6" w:themeColor="background1" w:themeShade="A6"/>
          <w:sz w:val="20"/>
          <w:szCs w:val="20"/>
          <w:lang w:bidi="en-US"/>
        </w:rPr>
        <w:t>.</w:t>
      </w:r>
    </w:p>
    <w:p w14:paraId="3E65D62B" w14:textId="77777777" w:rsidR="005E5C20" w:rsidRDefault="005E5C20">
      <w:pPr>
        <w:spacing w:before="0" w:after="160" w:line="259" w:lineRule="auto"/>
        <w:ind w:left="0" w:right="0" w:firstLine="0"/>
        <w:rPr>
          <w:i/>
          <w:iCs/>
          <w:color w:val="A6A6A6" w:themeColor="background1" w:themeShade="A6"/>
          <w:sz w:val="20"/>
          <w:szCs w:val="20"/>
          <w:lang w:bidi="en-US"/>
        </w:rPr>
      </w:pPr>
      <w:r>
        <w:rPr>
          <w:i/>
          <w:iCs/>
          <w:color w:val="A6A6A6" w:themeColor="background1" w:themeShade="A6"/>
          <w:sz w:val="20"/>
          <w:szCs w:val="20"/>
          <w:lang w:bidi="en-US"/>
        </w:rPr>
        <w:br w:type="page"/>
      </w:r>
    </w:p>
    <w:p w14:paraId="35CEADEE" w14:textId="77777777" w:rsidR="005E5C20" w:rsidRPr="006F4BFC" w:rsidRDefault="005E5C20" w:rsidP="005E5C20">
      <w:pPr>
        <w:pStyle w:val="ListParagraph"/>
        <w:tabs>
          <w:tab w:val="left" w:pos="180"/>
        </w:tabs>
        <w:spacing w:after="120" w:line="276" w:lineRule="auto"/>
        <w:ind w:left="0" w:right="0" w:firstLine="0"/>
        <w:contextualSpacing w:val="0"/>
        <w:jc w:val="both"/>
        <w:rPr>
          <w:b/>
          <w:bCs/>
          <w:color w:val="FF595E"/>
          <w:sz w:val="24"/>
        </w:rPr>
      </w:pPr>
      <w:r w:rsidRPr="006F4BFC">
        <w:rPr>
          <w:b/>
          <w:bCs/>
          <w:color w:val="FF595E"/>
          <w:sz w:val="24"/>
        </w:rPr>
        <w:lastRenderedPageBreak/>
        <w:t>Time Log Shee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970"/>
        <w:gridCol w:w="4111"/>
        <w:gridCol w:w="2861"/>
        <w:gridCol w:w="4002"/>
      </w:tblGrid>
      <w:tr w:rsidR="005E5C20" w:rsidRPr="00DC68B5" w14:paraId="230106E6" w14:textId="77777777" w:rsidTr="003D5A67">
        <w:trPr>
          <w:trHeight w:val="60"/>
          <w:jc w:val="center"/>
        </w:trPr>
        <w:tc>
          <w:tcPr>
            <w:tcW w:w="1065" w:type="pct"/>
            <w:shd w:val="clear" w:color="auto" w:fill="DDD5EB"/>
            <w:vAlign w:val="center"/>
          </w:tcPr>
          <w:p w14:paraId="54F34B17" w14:textId="77777777" w:rsidR="005E5C20" w:rsidRPr="00D60BB1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60BB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1474" w:type="pct"/>
            <w:shd w:val="clear" w:color="auto" w:fill="auto"/>
          </w:tcPr>
          <w:p w14:paraId="1494A413" w14:textId="77777777" w:rsidR="005E5C20" w:rsidRPr="00DC68B5" w:rsidRDefault="005E5C20" w:rsidP="003D5A67">
            <w:pPr>
              <w:tabs>
                <w:tab w:val="left" w:pos="180"/>
              </w:tabs>
              <w:spacing w:after="120" w:line="276" w:lineRule="auto"/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026" w:type="pct"/>
            <w:shd w:val="clear" w:color="auto" w:fill="DDD5EB"/>
            <w:vAlign w:val="center"/>
          </w:tcPr>
          <w:p w14:paraId="256723E7" w14:textId="77777777" w:rsidR="005E5C20" w:rsidRPr="00D60BB1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P Supervisor</w:t>
            </w:r>
          </w:p>
        </w:tc>
        <w:tc>
          <w:tcPr>
            <w:tcW w:w="1435" w:type="pct"/>
            <w:shd w:val="clear" w:color="auto" w:fill="auto"/>
          </w:tcPr>
          <w:p w14:paraId="00D914D6" w14:textId="77777777" w:rsidR="005E5C20" w:rsidRPr="00DC68B5" w:rsidRDefault="005E5C20" w:rsidP="003D5A67">
            <w:pPr>
              <w:tabs>
                <w:tab w:val="left" w:pos="180"/>
              </w:tabs>
              <w:spacing w:after="120" w:line="276" w:lineRule="auto"/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E5C20" w:rsidRPr="00DC68B5" w14:paraId="3129CFD2" w14:textId="77777777" w:rsidTr="003D5A67">
        <w:trPr>
          <w:trHeight w:val="60"/>
          <w:jc w:val="center"/>
        </w:trPr>
        <w:tc>
          <w:tcPr>
            <w:tcW w:w="1065" w:type="pct"/>
            <w:shd w:val="clear" w:color="auto" w:fill="DDD5EB"/>
            <w:vAlign w:val="center"/>
          </w:tcPr>
          <w:p w14:paraId="79725F06" w14:textId="77777777" w:rsidR="005E5C20" w:rsidRPr="00D60BB1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60BB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ocational placement site</w:t>
            </w:r>
          </w:p>
        </w:tc>
        <w:tc>
          <w:tcPr>
            <w:tcW w:w="1474" w:type="pct"/>
            <w:shd w:val="clear" w:color="auto" w:fill="auto"/>
          </w:tcPr>
          <w:p w14:paraId="33B45ABC" w14:textId="77777777" w:rsidR="005E5C20" w:rsidRPr="00DC68B5" w:rsidRDefault="005E5C20" w:rsidP="003D5A67">
            <w:pPr>
              <w:tabs>
                <w:tab w:val="left" w:pos="180"/>
              </w:tabs>
              <w:spacing w:after="120" w:line="276" w:lineRule="auto"/>
              <w:ind w:left="0" w:right="28" w:firstLine="0"/>
              <w:rPr>
                <w:rFonts w:ascii="Arial" w:hAnsi="Arial" w:cs="Arial"/>
                <w:sz w:val="20"/>
                <w:szCs w:val="20"/>
              </w:rPr>
            </w:pP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E36B5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026" w:type="pct"/>
            <w:shd w:val="clear" w:color="auto" w:fill="DDD5EB"/>
            <w:vAlign w:val="center"/>
          </w:tcPr>
          <w:p w14:paraId="2909AF99" w14:textId="77777777" w:rsidR="005E5C20" w:rsidRPr="00D60BB1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</w:t>
            </w:r>
          </w:p>
        </w:tc>
        <w:tc>
          <w:tcPr>
            <w:tcW w:w="1435" w:type="pct"/>
            <w:shd w:val="clear" w:color="auto" w:fill="auto"/>
          </w:tcPr>
          <w:p w14:paraId="73A23721" w14:textId="77777777" w:rsidR="005E5C20" w:rsidRPr="00DC68B5" w:rsidRDefault="005E5C20" w:rsidP="003D5A67">
            <w:pPr>
              <w:tabs>
                <w:tab w:val="left" w:pos="180"/>
              </w:tabs>
              <w:spacing w:after="120" w:line="276" w:lineRule="auto"/>
              <w:ind w:left="0" w:right="28" w:firstLine="0"/>
              <w:rPr>
                <w:rFonts w:ascii="Arial" w:hAnsi="Arial" w:cs="Arial"/>
                <w:sz w:val="20"/>
                <w:szCs w:val="20"/>
              </w:rPr>
            </w:pP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056AA8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C16753F" w14:textId="77777777" w:rsidR="005E5C20" w:rsidRDefault="005E5C20" w:rsidP="005E5C20">
      <w:pPr>
        <w:spacing w:before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242"/>
        <w:gridCol w:w="5064"/>
        <w:gridCol w:w="1528"/>
        <w:gridCol w:w="1531"/>
        <w:gridCol w:w="1528"/>
        <w:gridCol w:w="1528"/>
        <w:gridCol w:w="1523"/>
      </w:tblGrid>
      <w:tr w:rsidR="005E5C20" w:rsidRPr="00CF09C1" w14:paraId="79BFB5D5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DDD5EB"/>
          </w:tcPr>
          <w:p w14:paraId="749CB013" w14:textId="77777777" w:rsidR="005E5C20" w:rsidRPr="00CF09C1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f entry</w:t>
            </w:r>
          </w:p>
        </w:tc>
        <w:tc>
          <w:tcPr>
            <w:tcW w:w="1816" w:type="pct"/>
            <w:shd w:val="clear" w:color="auto" w:fill="DDD5EB"/>
          </w:tcPr>
          <w:p w14:paraId="3A1BBFF7" w14:textId="77777777" w:rsidR="005E5C20" w:rsidRPr="00CF09C1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ctivities or responsibilities undertaken on this date</w:t>
            </w:r>
          </w:p>
        </w:tc>
        <w:tc>
          <w:tcPr>
            <w:tcW w:w="548" w:type="pct"/>
            <w:shd w:val="clear" w:color="auto" w:fill="DDD5EB"/>
          </w:tcPr>
          <w:p w14:paraId="55A03255" w14:textId="77777777" w:rsidR="005E5C20" w:rsidRPr="00CF09C1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tart time</w:t>
            </w:r>
          </w:p>
        </w:tc>
        <w:tc>
          <w:tcPr>
            <w:tcW w:w="549" w:type="pct"/>
            <w:shd w:val="clear" w:color="auto" w:fill="DDD5EB"/>
          </w:tcPr>
          <w:p w14:paraId="7DB7CB48" w14:textId="77777777" w:rsidR="005E5C20" w:rsidRPr="00CF09C1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Finish time</w:t>
            </w:r>
          </w:p>
        </w:tc>
        <w:tc>
          <w:tcPr>
            <w:tcW w:w="548" w:type="pct"/>
            <w:shd w:val="clear" w:color="auto" w:fill="DDD5EB"/>
          </w:tcPr>
          <w:p w14:paraId="0EFE7249" w14:textId="77777777" w:rsidR="005E5C20" w:rsidRPr="00CF09C1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otal hours (duration)</w:t>
            </w:r>
          </w:p>
        </w:tc>
        <w:tc>
          <w:tcPr>
            <w:tcW w:w="548" w:type="pct"/>
            <w:shd w:val="clear" w:color="auto" w:fill="DDD5EB"/>
          </w:tcPr>
          <w:p w14:paraId="52730800" w14:textId="77777777" w:rsidR="005E5C20" w:rsidRPr="00CF09C1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9C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Initials</w:t>
            </w:r>
          </w:p>
        </w:tc>
        <w:tc>
          <w:tcPr>
            <w:tcW w:w="546" w:type="pct"/>
            <w:shd w:val="clear" w:color="auto" w:fill="DDD5EB"/>
          </w:tcPr>
          <w:p w14:paraId="2206CBA8" w14:textId="77777777" w:rsidR="005E5C20" w:rsidRPr="00CF09C1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Initials</w:t>
            </w:r>
          </w:p>
        </w:tc>
      </w:tr>
      <w:tr w:rsidR="005E5C20" w:rsidRPr="00E3628F" w14:paraId="3C795352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4AAFA95C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5001075C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52844590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376D89CB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004BFA7B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7DD4E9F7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6C20AC27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E5C20" w:rsidRPr="00E3628F" w14:paraId="218B17ED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157E5412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2A6C03DE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0CDD2083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1A34F24C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7C4003A1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3ED83644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07A6B56F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E5C20" w:rsidRPr="00E3628F" w14:paraId="0F778A52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7021A634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55F20131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402488A5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549B0598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5A328863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5FA71495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27CD7112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E5C20" w:rsidRPr="00E3628F" w14:paraId="090D4579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780229E7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060E7304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735F09BC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200574B9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0C5BA7C4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333FB36A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2DD2BF9A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E5C20" w:rsidRPr="00E3628F" w14:paraId="7396C6EE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5D2EF438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6D5BEA33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7A3488E8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4C751927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4352C429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593C2E50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74C98F99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E5C20" w:rsidRPr="00E3628F" w14:paraId="2924EE8D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7A5A9D75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01577B3B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141F454D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0EB25DAA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6BBFF4B2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3E1B401F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3677B343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E5C20" w:rsidRPr="00E3628F" w14:paraId="1203E142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08E06F91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2524C713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0EF5DCA0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091DACDC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527D3961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290F26B1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454C0FB8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E5C20" w:rsidRPr="00E3628F" w14:paraId="7BABF33C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39E56B88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315B0FFB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0D80E648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250F0052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4B8C0B0D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5690D394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0D11B726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E5C20" w:rsidRPr="00E3628F" w14:paraId="7A4B6CDB" w14:textId="77777777" w:rsidTr="003D5A67">
        <w:trPr>
          <w:trHeight w:val="60"/>
          <w:jc w:val="center"/>
        </w:trPr>
        <w:tc>
          <w:tcPr>
            <w:tcW w:w="445" w:type="pct"/>
            <w:shd w:val="clear" w:color="auto" w:fill="auto"/>
          </w:tcPr>
          <w:p w14:paraId="0E9F3B1D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16" w:type="pct"/>
            <w:shd w:val="clear" w:color="auto" w:fill="auto"/>
          </w:tcPr>
          <w:p w14:paraId="0DAB73D2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0587002E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9" w:type="pct"/>
            <w:shd w:val="clear" w:color="auto" w:fill="auto"/>
          </w:tcPr>
          <w:p w14:paraId="271EA3BA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5D7BE731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8" w:type="pct"/>
            <w:shd w:val="clear" w:color="auto" w:fill="auto"/>
          </w:tcPr>
          <w:p w14:paraId="75612DB8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546" w:type="pct"/>
          </w:tcPr>
          <w:p w14:paraId="2C23F3C4" w14:textId="77777777" w:rsidR="005E5C20" w:rsidRPr="00E3628F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pP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separate"/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 </w:t>
            </w:r>
            <w:r w:rsidRPr="00E3628F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E5C20" w:rsidRPr="0053604B" w14:paraId="7675DFA5" w14:textId="77777777" w:rsidTr="003D5A67">
        <w:trPr>
          <w:trHeight w:val="60"/>
          <w:jc w:val="center"/>
        </w:trPr>
        <w:tc>
          <w:tcPr>
            <w:tcW w:w="3358" w:type="pct"/>
            <w:gridSpan w:val="4"/>
            <w:shd w:val="clear" w:color="auto" w:fill="auto"/>
          </w:tcPr>
          <w:p w14:paraId="3A9C18C7" w14:textId="77777777" w:rsidR="005E5C20" w:rsidRPr="0053604B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right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4ED9"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</w:rPr>
              <w:t>TOTAL HOURS</w:t>
            </w:r>
          </w:p>
        </w:tc>
        <w:tc>
          <w:tcPr>
            <w:tcW w:w="1642" w:type="pct"/>
            <w:gridSpan w:val="3"/>
            <w:shd w:val="clear" w:color="auto" w:fill="auto"/>
          </w:tcPr>
          <w:p w14:paraId="116F50A7" w14:textId="77777777" w:rsidR="005E5C20" w:rsidRPr="0053604B" w:rsidRDefault="005E5C20" w:rsidP="003D5A67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</w:p>
        </w:tc>
      </w:tr>
    </w:tbl>
    <w:p w14:paraId="2311BA00" w14:textId="77777777" w:rsidR="005E5C20" w:rsidRDefault="005E5C20" w:rsidP="005E5C20">
      <w:pPr>
        <w:spacing w:after="120" w:line="276" w:lineRule="auto"/>
        <w:ind w:left="0" w:firstLine="0"/>
        <w:jc w:val="center"/>
        <w:rPr>
          <w:i/>
          <w:iCs/>
          <w:color w:val="A6A6A6" w:themeColor="background1" w:themeShade="A6"/>
          <w:sz w:val="20"/>
          <w:szCs w:val="20"/>
          <w:lang w:bidi="en-US"/>
        </w:rPr>
      </w:pPr>
      <w:r>
        <w:rPr>
          <w:i/>
          <w:iCs/>
          <w:color w:val="A6A6A6" w:themeColor="background1" w:themeShade="A6"/>
          <w:sz w:val="20"/>
          <w:szCs w:val="20"/>
          <w:lang w:bidi="en-US"/>
        </w:rPr>
        <w:t>Print more sheets as needed.</w:t>
      </w:r>
    </w:p>
    <w:p w14:paraId="7A194B9E" w14:textId="77777777" w:rsidR="005E5C20" w:rsidRDefault="005E5C20" w:rsidP="005E5C20">
      <w:pPr>
        <w:spacing w:before="0" w:after="160" w:line="259" w:lineRule="auto"/>
        <w:ind w:left="0" w:right="0" w:firstLine="0"/>
        <w:rPr>
          <w:i/>
          <w:iCs/>
          <w:color w:val="A6A6A6" w:themeColor="background1" w:themeShade="A6"/>
          <w:sz w:val="20"/>
          <w:szCs w:val="20"/>
          <w:lang w:bidi="en-US"/>
        </w:rPr>
      </w:pPr>
      <w:r>
        <w:rPr>
          <w:i/>
          <w:iCs/>
          <w:color w:val="A6A6A6" w:themeColor="background1" w:themeShade="A6"/>
          <w:sz w:val="20"/>
          <w:szCs w:val="20"/>
          <w:lang w:bidi="en-US"/>
        </w:rPr>
        <w:br w:type="page"/>
      </w:r>
    </w:p>
    <w:p w14:paraId="460D1052" w14:textId="4C111501" w:rsidR="009532E4" w:rsidRDefault="009532E4" w:rsidP="000F0CCF">
      <w:pPr>
        <w:pStyle w:val="ListParagraph"/>
        <w:tabs>
          <w:tab w:val="left" w:pos="180"/>
        </w:tabs>
        <w:spacing w:after="120" w:line="276" w:lineRule="auto"/>
        <w:ind w:left="0" w:right="0" w:firstLine="0"/>
        <w:contextualSpacing w:val="0"/>
        <w:jc w:val="center"/>
        <w:rPr>
          <w:rFonts w:ascii="Arial" w:hAnsi="Arial" w:cs="Arial"/>
          <w:b/>
          <w:bCs/>
          <w:color w:val="404040" w:themeColor="text1" w:themeTint="BF"/>
        </w:rPr>
        <w:sectPr w:rsidR="009532E4" w:rsidSect="000F0CCF">
          <w:headerReference w:type="even" r:id="rId16"/>
          <w:headerReference w:type="default" r:id="rId17"/>
          <w:pgSz w:w="16834" w:h="11909" w:orient="landscape" w:code="9"/>
          <w:pgMar w:top="1440" w:right="1440" w:bottom="1440" w:left="1440" w:header="706" w:footer="706" w:gutter="0"/>
          <w:cols w:space="708"/>
          <w:docGrid w:linePitch="360"/>
        </w:sectPr>
      </w:pPr>
    </w:p>
    <w:tbl>
      <w:tblPr>
        <w:tblStyle w:val="CompliantTableGrid2"/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6566"/>
        <w:gridCol w:w="2453"/>
      </w:tblGrid>
      <w:tr w:rsidR="00B759D4" w:rsidRPr="0032765E" w14:paraId="34D174AC" w14:textId="77777777" w:rsidTr="006C13BE">
        <w:trPr>
          <w:cantSplit/>
          <w:trHeight w:val="1701"/>
        </w:trPr>
        <w:tc>
          <w:tcPr>
            <w:tcW w:w="5000" w:type="pct"/>
            <w:gridSpan w:val="2"/>
            <w:shd w:val="clear" w:color="auto" w:fill="DDD5EB"/>
            <w:vAlign w:val="center"/>
          </w:tcPr>
          <w:p w14:paraId="3A724A81" w14:textId="0007CB40" w:rsidR="00B759D4" w:rsidRPr="0032765E" w:rsidRDefault="00B759D4" w:rsidP="000F0CCF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Cs w:val="18"/>
              </w:rPr>
            </w:pPr>
            <w:r w:rsidRPr="0032765E">
              <w:rPr>
                <w:rFonts w:ascii="Arial" w:hAnsi="Arial" w:cs="Arial"/>
                <w:b/>
                <w:bCs/>
                <w:color w:val="404040" w:themeColor="text1" w:themeTint="BF"/>
                <w:szCs w:val="18"/>
              </w:rPr>
              <w:lastRenderedPageBreak/>
              <w:t>CANDIDATE DECLARATION</w:t>
            </w:r>
          </w:p>
          <w:p w14:paraId="2EBAAF7D" w14:textId="6383998C" w:rsidR="000A0C56" w:rsidRDefault="00B759D4" w:rsidP="000F0CCF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Cs w:val="18"/>
              </w:rPr>
            </w:pPr>
            <w:r w:rsidRPr="0032765E">
              <w:rPr>
                <w:rFonts w:ascii="Arial" w:hAnsi="Arial" w:cs="Arial"/>
                <w:color w:val="404040" w:themeColor="text1" w:themeTint="BF"/>
                <w:szCs w:val="18"/>
              </w:rPr>
              <w:t xml:space="preserve">By signing this declaration, I confirm that I have completed the stated number of hours of Vocational Placement in the </w:t>
            </w:r>
            <w:r w:rsidR="00054746">
              <w:rPr>
                <w:rFonts w:ascii="Arial" w:hAnsi="Arial" w:cs="Arial"/>
                <w:color w:val="404040" w:themeColor="text1" w:themeTint="BF"/>
                <w:szCs w:val="18"/>
              </w:rPr>
              <w:t>service</w:t>
            </w:r>
            <w:r w:rsidRPr="0032765E">
              <w:rPr>
                <w:rFonts w:ascii="Arial" w:hAnsi="Arial" w:cs="Arial"/>
                <w:color w:val="404040" w:themeColor="text1" w:themeTint="BF"/>
                <w:szCs w:val="18"/>
              </w:rPr>
              <w:t xml:space="preserve"> listed above.</w:t>
            </w:r>
          </w:p>
          <w:p w14:paraId="4DA101DE" w14:textId="230C6CE7" w:rsidR="00B759D4" w:rsidRPr="0032765E" w:rsidRDefault="00B759D4" w:rsidP="000F0CCF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Cs w:val="18"/>
              </w:rPr>
            </w:pPr>
            <w:r w:rsidRPr="0032765E">
              <w:rPr>
                <w:rFonts w:ascii="Arial" w:hAnsi="Arial" w:cs="Arial"/>
                <w:color w:val="404040" w:themeColor="text1" w:themeTint="BF"/>
                <w:szCs w:val="18"/>
              </w:rPr>
              <w:t>I further confirm that this document is true and accurate.</w:t>
            </w:r>
          </w:p>
        </w:tc>
      </w:tr>
      <w:tr w:rsidR="00B759D4" w:rsidRPr="00DC68B5" w14:paraId="09974B3F" w14:textId="77777777" w:rsidTr="000932C6">
        <w:trPr>
          <w:cantSplit/>
          <w:trHeight w:val="610"/>
        </w:trPr>
        <w:tc>
          <w:tcPr>
            <w:tcW w:w="3640" w:type="pct"/>
            <w:shd w:val="clear" w:color="auto" w:fill="auto"/>
            <w:vAlign w:val="center"/>
          </w:tcPr>
          <w:p w14:paraId="6275A7D9" w14:textId="77777777" w:rsidR="00B759D4" w:rsidRPr="00DC68B5" w:rsidRDefault="00B759D4" w:rsidP="000F0CCF">
            <w:pPr>
              <w:spacing w:after="120" w:line="276" w:lineRule="auto"/>
              <w:ind w:left="0" w:right="0" w:firstLine="0"/>
              <w:rPr>
                <w:rFonts w:ascii="Arial" w:hAnsi="Arial" w:cs="Arial"/>
                <w:b/>
                <w:bCs/>
                <w:color w:val="262626" w:themeColor="text1" w:themeTint="D9"/>
              </w:rPr>
            </w:pPr>
            <w:r w:rsidRPr="00424099">
              <w:rPr>
                <w:rFonts w:ascii="Arial" w:hAnsi="Arial" w:cs="Arial"/>
                <w:color w:val="404040" w:themeColor="text1" w:themeTint="BF"/>
              </w:rPr>
              <w:t>Candidate name:</w:t>
            </w:r>
            <w:r w:rsidRPr="00DC68B5">
              <w:rPr>
                <w:rFonts w:ascii="Arial" w:hAnsi="Arial" w:cs="Arial"/>
                <w:color w:val="262626" w:themeColor="text1" w:themeTint="D9"/>
              </w:rPr>
              <w:t xml:space="preserve"> </w:t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  <w:r w:rsidRPr="00DC68B5">
              <w:rPr>
                <w:rFonts w:ascii="Arial" w:hAnsi="Arial" w:cs="Arial"/>
                <w:color w:val="262626" w:themeColor="text1" w:themeTint="D9"/>
                <w:sz w:val="24"/>
                <w:szCs w:val="24"/>
              </w:rPr>
              <w:t xml:space="preserve"> </w:t>
            </w:r>
            <w:r w:rsidRPr="00DC68B5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Candidate’s name</w:t>
            </w:r>
          </w:p>
        </w:tc>
        <w:tc>
          <w:tcPr>
            <w:tcW w:w="1360" w:type="pct"/>
            <w:vMerge w:val="restart"/>
            <w:shd w:val="clear" w:color="auto" w:fill="auto"/>
          </w:tcPr>
          <w:p w14:paraId="56B526F8" w14:textId="77777777" w:rsidR="00B759D4" w:rsidRPr="00D37308" w:rsidRDefault="00B759D4" w:rsidP="000F0CCF">
            <w:pPr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</w:rPr>
            </w:pPr>
            <w:r w:rsidRPr="00D37308">
              <w:rPr>
                <w:rFonts w:ascii="Arial" w:hAnsi="Arial" w:cs="Arial"/>
                <w:color w:val="404040" w:themeColor="text1" w:themeTint="BF"/>
              </w:rPr>
              <w:t>Signature (must be handwritten)</w:t>
            </w:r>
          </w:p>
          <w:p w14:paraId="7EA4CA96" w14:textId="77777777" w:rsidR="00B759D4" w:rsidRPr="00DC68B5" w:rsidRDefault="00B759D4" w:rsidP="000F0CCF">
            <w:pPr>
              <w:spacing w:after="120" w:line="276" w:lineRule="auto"/>
              <w:ind w:left="0" w:right="0" w:firstLine="0"/>
              <w:rPr>
                <w:rFonts w:ascii="Georgia" w:hAnsi="Georgia" w:cs="Arial"/>
                <w:color w:val="262626" w:themeColor="text1" w:themeTint="D9"/>
                <w:szCs w:val="24"/>
              </w:rPr>
            </w:pPr>
            <w:r w:rsidRPr="00DC68B5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  <w:p w14:paraId="12FCDC2C" w14:textId="77777777" w:rsidR="00B759D4" w:rsidRPr="00DC68B5" w:rsidRDefault="00B759D4" w:rsidP="000F0CCF">
            <w:pPr>
              <w:spacing w:after="120" w:line="276" w:lineRule="auto"/>
              <w:ind w:left="0" w:right="0" w:firstLine="0"/>
              <w:rPr>
                <w:rFonts w:asciiTheme="minorHAnsi" w:eastAsiaTheme="minorHAnsi" w:hAnsiTheme="minorHAnsi" w:cstheme="minorHAnsi"/>
                <w:color w:val="262626" w:themeColor="text1" w:themeTint="D9"/>
                <w:lang w:eastAsia="en-US" w:bidi="ar-SA"/>
              </w:rPr>
            </w:pPr>
            <w:r w:rsidRPr="00DC68B5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Candidate’s signature. Must be handwritten.</w:t>
            </w:r>
          </w:p>
        </w:tc>
      </w:tr>
      <w:tr w:rsidR="00B759D4" w:rsidRPr="00DC68B5" w14:paraId="4E6A366F" w14:textId="77777777" w:rsidTr="000932C6">
        <w:trPr>
          <w:cantSplit/>
          <w:trHeight w:val="610"/>
        </w:trPr>
        <w:tc>
          <w:tcPr>
            <w:tcW w:w="3640" w:type="pct"/>
            <w:shd w:val="clear" w:color="auto" w:fill="auto"/>
            <w:vAlign w:val="center"/>
          </w:tcPr>
          <w:p w14:paraId="0C2E5967" w14:textId="63E07733" w:rsidR="00B759D4" w:rsidRPr="00DC68B5" w:rsidRDefault="00B759D4" w:rsidP="000F0CCF">
            <w:pPr>
              <w:spacing w:after="120" w:line="276" w:lineRule="auto"/>
              <w:ind w:left="0" w:right="0" w:firstLine="0"/>
              <w:rPr>
                <w:rFonts w:ascii="Arial" w:hAnsi="Arial" w:cs="Arial"/>
                <w:color w:val="262626" w:themeColor="text1" w:themeTint="D9"/>
                <w:szCs w:val="24"/>
              </w:rPr>
            </w:pPr>
            <w:r w:rsidRPr="00424099">
              <w:rPr>
                <w:rFonts w:ascii="Arial" w:hAnsi="Arial" w:cs="Arial"/>
                <w:color w:val="404040" w:themeColor="text1" w:themeTint="BF"/>
              </w:rPr>
              <w:t>Total logged hours:</w:t>
            </w:r>
            <w:r w:rsidRPr="00DC68B5">
              <w:rPr>
                <w:rFonts w:ascii="Arial" w:hAnsi="Arial" w:cs="Arial"/>
                <w:color w:val="262626" w:themeColor="text1" w:themeTint="D9"/>
              </w:rPr>
              <w:t xml:space="preserve"> </w:t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  <w:r w:rsidRPr="00DC68B5">
              <w:rPr>
                <w:rFonts w:ascii="Arial" w:hAnsi="Arial" w:cs="Arial"/>
                <w:color w:val="262626" w:themeColor="text1" w:themeTint="D9"/>
                <w:sz w:val="24"/>
                <w:szCs w:val="24"/>
              </w:rPr>
              <w:t xml:space="preserve"> </w:t>
            </w:r>
            <w:r w:rsidRPr="00DC68B5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 xml:space="preserve">Must be at least </w:t>
            </w:r>
            <w:r w:rsidR="003662F5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120</w:t>
            </w:r>
            <w:r w:rsidRPr="00DC68B5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 xml:space="preserve"> hours</w:t>
            </w:r>
          </w:p>
        </w:tc>
        <w:tc>
          <w:tcPr>
            <w:tcW w:w="1360" w:type="pct"/>
            <w:vMerge/>
            <w:shd w:val="clear" w:color="auto" w:fill="auto"/>
            <w:vAlign w:val="center"/>
          </w:tcPr>
          <w:p w14:paraId="692869A8" w14:textId="77777777" w:rsidR="00B759D4" w:rsidRPr="00DC68B5" w:rsidRDefault="00B759D4" w:rsidP="000F0CCF">
            <w:pPr>
              <w:spacing w:after="120" w:line="276" w:lineRule="auto"/>
              <w:ind w:left="0" w:right="0" w:firstLine="0"/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</w:tc>
      </w:tr>
      <w:tr w:rsidR="00B759D4" w:rsidRPr="00DC68B5" w14:paraId="3E5B7B8C" w14:textId="77777777" w:rsidTr="000932C6">
        <w:trPr>
          <w:cantSplit/>
          <w:trHeight w:val="611"/>
        </w:trPr>
        <w:tc>
          <w:tcPr>
            <w:tcW w:w="3640" w:type="pct"/>
            <w:shd w:val="clear" w:color="auto" w:fill="auto"/>
            <w:vAlign w:val="center"/>
          </w:tcPr>
          <w:p w14:paraId="5BB72972" w14:textId="77777777" w:rsidR="00B759D4" w:rsidRPr="00DC68B5" w:rsidRDefault="00B759D4" w:rsidP="000F0CCF">
            <w:pPr>
              <w:spacing w:after="120" w:line="276" w:lineRule="auto"/>
              <w:ind w:left="0" w:right="0" w:firstLine="0"/>
              <w:rPr>
                <w:rFonts w:ascii="Arial" w:hAnsi="Arial" w:cs="Arial"/>
                <w:color w:val="262626" w:themeColor="text1" w:themeTint="D9"/>
              </w:rPr>
            </w:pPr>
            <w:r w:rsidRPr="00424099">
              <w:rPr>
                <w:rFonts w:ascii="Arial" w:hAnsi="Arial" w:cs="Arial"/>
                <w:color w:val="404040" w:themeColor="text1" w:themeTint="BF"/>
              </w:rPr>
              <w:t>Date completed:</w:t>
            </w:r>
            <w:r w:rsidRPr="00DC68B5">
              <w:rPr>
                <w:rFonts w:ascii="Arial" w:hAnsi="Arial" w:cs="Arial"/>
                <w:color w:val="262626" w:themeColor="text1" w:themeTint="D9"/>
              </w:rPr>
              <w:t xml:space="preserve"> </w:t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asciiTheme="minorHAnsi" w:hAnsiTheme="minorHAnsi" w:cstheme="minorHAnsi"/>
                <w:color w:val="262626" w:themeColor="text1" w:themeTint="D9"/>
                <w:szCs w:val="24"/>
              </w:rPr>
              <w:t> </w:t>
            </w:r>
            <w:r w:rsidRPr="00DC68B5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  <w:r w:rsidRPr="00DC68B5">
              <w:rPr>
                <w:rFonts w:ascii="Arial" w:hAnsi="Arial" w:cs="Arial"/>
                <w:color w:val="262626" w:themeColor="text1" w:themeTint="D9"/>
                <w:sz w:val="24"/>
                <w:szCs w:val="24"/>
              </w:rPr>
              <w:t xml:space="preserve"> </w:t>
            </w:r>
            <w:r w:rsidRPr="00DC68B5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Date candidate signed this declaration</w:t>
            </w:r>
          </w:p>
        </w:tc>
        <w:tc>
          <w:tcPr>
            <w:tcW w:w="1360" w:type="pct"/>
            <w:vMerge/>
            <w:shd w:val="clear" w:color="auto" w:fill="auto"/>
            <w:vAlign w:val="center"/>
          </w:tcPr>
          <w:p w14:paraId="1CBDF48D" w14:textId="77777777" w:rsidR="00B759D4" w:rsidRPr="00DC68B5" w:rsidRDefault="00B759D4" w:rsidP="000F0CCF">
            <w:pPr>
              <w:spacing w:after="120" w:line="276" w:lineRule="auto"/>
              <w:ind w:left="0" w:right="0" w:firstLine="0"/>
              <w:rPr>
                <w:rFonts w:ascii="Arial" w:hAnsi="Arial" w:cs="Arial"/>
                <w:color w:val="262626" w:themeColor="text1" w:themeTint="D9"/>
                <w:szCs w:val="24"/>
              </w:rPr>
            </w:pPr>
          </w:p>
        </w:tc>
      </w:tr>
    </w:tbl>
    <w:p w14:paraId="569F77C9" w14:textId="77A4DBFA" w:rsidR="00B759D4" w:rsidRDefault="00B759D4" w:rsidP="00B759D4">
      <w:pPr>
        <w:pStyle w:val="ListParagraph"/>
        <w:tabs>
          <w:tab w:val="left" w:pos="180"/>
        </w:tabs>
        <w:spacing w:before="0" w:line="276" w:lineRule="auto"/>
        <w:ind w:left="0" w:right="0" w:firstLine="0"/>
        <w:contextualSpacing w:val="0"/>
        <w:jc w:val="both"/>
        <w:rPr>
          <w:color w:val="404040" w:themeColor="text1" w:themeTint="BF"/>
          <w:sz w:val="24"/>
        </w:rPr>
      </w:pPr>
    </w:p>
    <w:tbl>
      <w:tblPr>
        <w:tblStyle w:val="CompliantTableGrid2"/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6566"/>
        <w:gridCol w:w="2453"/>
      </w:tblGrid>
      <w:tr w:rsidR="000D1984" w:rsidRPr="000D1984" w14:paraId="0955DBFD" w14:textId="77777777" w:rsidTr="00227F27">
        <w:trPr>
          <w:cantSplit/>
          <w:trHeight w:val="1701"/>
        </w:trPr>
        <w:tc>
          <w:tcPr>
            <w:tcW w:w="5000" w:type="pct"/>
            <w:gridSpan w:val="2"/>
            <w:shd w:val="clear" w:color="auto" w:fill="DDD5EB"/>
            <w:vAlign w:val="center"/>
          </w:tcPr>
          <w:p w14:paraId="4D10C44D" w14:textId="77777777" w:rsidR="000D1984" w:rsidRPr="000D1984" w:rsidRDefault="000D1984" w:rsidP="000D1984">
            <w:pPr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  <w:r w:rsidRPr="000D1984">
              <w:rPr>
                <w:rFonts w:ascii="Arial" w:hAnsi="Arial" w:cs="Arial"/>
                <w:b/>
                <w:bCs/>
                <w:color w:val="404040" w:themeColor="text1" w:themeTint="BF"/>
              </w:rPr>
              <w:t>SUPERVISOR DECLARATION</w:t>
            </w:r>
          </w:p>
          <w:p w14:paraId="39872CF9" w14:textId="77777777" w:rsidR="00DB6F72" w:rsidRDefault="00DB6F72" w:rsidP="00DB6F72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Cs w:val="18"/>
              </w:rPr>
            </w:pPr>
            <w:r w:rsidRPr="00E831ED">
              <w:rPr>
                <w:rFonts w:ascii="Arial" w:hAnsi="Arial" w:cs="Arial"/>
                <w:color w:val="404040" w:themeColor="text1" w:themeTint="BF"/>
                <w:szCs w:val="18"/>
              </w:rPr>
              <w:t xml:space="preserve">By signing this declaration, I confirm that I have sufficiently observed the candidate, whose name appears above, complete the shifts recorded on this </w:t>
            </w:r>
            <w:r w:rsidRPr="00E831ED">
              <w:rPr>
                <w:rFonts w:ascii="Arial" w:hAnsi="Arial" w:cs="Arial"/>
                <w:i/>
                <w:iCs/>
                <w:color w:val="404040" w:themeColor="text1" w:themeTint="BF"/>
                <w:szCs w:val="18"/>
              </w:rPr>
              <w:t>Vocational Placement Time Log</w:t>
            </w:r>
            <w:r w:rsidRPr="00E831ED">
              <w:rPr>
                <w:rFonts w:ascii="Arial" w:hAnsi="Arial" w:cs="Arial"/>
                <w:color w:val="404040" w:themeColor="text1" w:themeTint="BF"/>
                <w:szCs w:val="18"/>
              </w:rPr>
              <w:t>.</w:t>
            </w:r>
          </w:p>
          <w:p w14:paraId="30B776D0" w14:textId="77777777" w:rsidR="000D1984" w:rsidRPr="000D1984" w:rsidRDefault="000D1984" w:rsidP="000D1984">
            <w:pPr>
              <w:spacing w:after="120" w:line="276" w:lineRule="auto"/>
              <w:ind w:left="0" w:right="0" w:firstLine="0"/>
              <w:jc w:val="both"/>
              <w:rPr>
                <w:rFonts w:ascii="Arial" w:hAnsi="Arial" w:cs="Arial"/>
                <w:bCs/>
                <w:color w:val="404040" w:themeColor="text1" w:themeTint="BF"/>
              </w:rPr>
            </w:pPr>
            <w:r w:rsidRPr="000D1984">
              <w:rPr>
                <w:rFonts w:ascii="Arial" w:hAnsi="Arial" w:cs="Arial"/>
                <w:color w:val="404040" w:themeColor="text1" w:themeTint="BF"/>
              </w:rPr>
              <w:t>I further confirm that this document is true and accurate.</w:t>
            </w:r>
          </w:p>
        </w:tc>
      </w:tr>
      <w:tr w:rsidR="000D1984" w:rsidRPr="000D1984" w14:paraId="1FC352C7" w14:textId="77777777" w:rsidTr="003C2C38">
        <w:trPr>
          <w:cantSplit/>
          <w:trHeight w:val="70"/>
        </w:trPr>
        <w:tc>
          <w:tcPr>
            <w:tcW w:w="3640" w:type="pct"/>
            <w:shd w:val="clear" w:color="auto" w:fill="auto"/>
            <w:vAlign w:val="center"/>
          </w:tcPr>
          <w:p w14:paraId="3DE524E5" w14:textId="37FDDF35" w:rsidR="000D1984" w:rsidRPr="000D1984" w:rsidRDefault="000D1984" w:rsidP="000D1984">
            <w:pPr>
              <w:spacing w:after="120" w:line="276" w:lineRule="auto"/>
              <w:ind w:left="0" w:right="0" w:firstLine="0"/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</w:pPr>
            <w:r w:rsidRPr="000D1984">
              <w:rPr>
                <w:rFonts w:ascii="Arial" w:hAnsi="Arial" w:cs="Arial"/>
                <w:color w:val="404040" w:themeColor="text1" w:themeTint="BF"/>
              </w:rPr>
              <w:t>Supervisor name:</w:t>
            </w:r>
            <w:r w:rsidRPr="000D1984">
              <w:rPr>
                <w:rFonts w:ascii="Arial" w:hAnsi="Arial" w:cs="Arial"/>
                <w:color w:val="262626" w:themeColor="text1" w:themeTint="D9"/>
              </w:rPr>
              <w:t xml:space="preserve"> 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1984">
              <w:rPr>
                <w:rFonts w:cstheme="minorHAnsi"/>
                <w:color w:val="262626" w:themeColor="text1" w:themeTint="D9"/>
              </w:rPr>
              <w:instrText xml:space="preserve"> FORMTEXT </w:instrText>
            </w:r>
            <w:r w:rsidRPr="000D1984">
              <w:rPr>
                <w:rFonts w:cstheme="minorHAnsi"/>
                <w:color w:val="262626" w:themeColor="text1" w:themeTint="D9"/>
              </w:rPr>
            </w:r>
            <w:r w:rsidRPr="000D1984">
              <w:rPr>
                <w:rFonts w:cstheme="minorHAnsi"/>
                <w:color w:val="262626" w:themeColor="text1" w:themeTint="D9"/>
              </w:rPr>
              <w:fldChar w:fldCharType="separate"/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end"/>
            </w:r>
            <w:r w:rsidRPr="000D1984">
              <w:rPr>
                <w:rFonts w:ascii="Arial" w:hAnsi="Arial" w:cs="Arial"/>
                <w:color w:val="262626" w:themeColor="text1" w:themeTint="D9"/>
              </w:rPr>
              <w:t xml:space="preserve"> </w:t>
            </w:r>
            <w:r w:rsidRPr="000D1984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Supervisor’s name</w:t>
            </w:r>
          </w:p>
        </w:tc>
        <w:tc>
          <w:tcPr>
            <w:tcW w:w="1360" w:type="pct"/>
            <w:vMerge w:val="restart"/>
            <w:shd w:val="clear" w:color="auto" w:fill="auto"/>
          </w:tcPr>
          <w:p w14:paraId="1AC53092" w14:textId="77777777" w:rsidR="000D1984" w:rsidRPr="000D1984" w:rsidRDefault="000D1984" w:rsidP="000D1984">
            <w:pPr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</w:rPr>
            </w:pPr>
            <w:r w:rsidRPr="000D1984">
              <w:rPr>
                <w:rFonts w:ascii="Arial" w:hAnsi="Arial" w:cs="Arial"/>
                <w:color w:val="404040" w:themeColor="text1" w:themeTint="BF"/>
              </w:rPr>
              <w:t>Signature (must be handwritten)</w:t>
            </w:r>
          </w:p>
          <w:p w14:paraId="19E5208A" w14:textId="77777777" w:rsidR="000D1984" w:rsidRPr="000D1984" w:rsidRDefault="000D1984" w:rsidP="000D1984">
            <w:pPr>
              <w:spacing w:after="120" w:line="276" w:lineRule="auto"/>
              <w:ind w:left="0" w:right="0" w:firstLine="0"/>
              <w:rPr>
                <w:rFonts w:ascii="Georgia" w:hAnsi="Georgia" w:cs="Arial"/>
                <w:color w:val="262626" w:themeColor="text1" w:themeTint="D9"/>
                <w:szCs w:val="24"/>
              </w:rPr>
            </w:pPr>
            <w:r w:rsidRPr="000D1984">
              <w:rPr>
                <w:rFonts w:cstheme="minorHAnsi"/>
                <w:color w:val="262626" w:themeColor="text1" w:themeTint="D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1984">
              <w:rPr>
                <w:rFonts w:cstheme="minorHAnsi"/>
                <w:color w:val="262626" w:themeColor="text1" w:themeTint="D9"/>
              </w:rPr>
              <w:instrText xml:space="preserve"> FORMTEXT </w:instrText>
            </w:r>
            <w:r w:rsidRPr="000D1984">
              <w:rPr>
                <w:rFonts w:cstheme="minorHAnsi"/>
                <w:color w:val="262626" w:themeColor="text1" w:themeTint="D9"/>
              </w:rPr>
            </w:r>
            <w:r w:rsidRPr="000D1984">
              <w:rPr>
                <w:rFonts w:cstheme="minorHAnsi"/>
                <w:color w:val="262626" w:themeColor="text1" w:themeTint="D9"/>
              </w:rPr>
              <w:fldChar w:fldCharType="separate"/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end"/>
            </w:r>
          </w:p>
          <w:p w14:paraId="061E1D43" w14:textId="77777777" w:rsidR="000D1984" w:rsidRPr="000D1984" w:rsidRDefault="000D1984" w:rsidP="000D1984">
            <w:pPr>
              <w:spacing w:after="120" w:line="276" w:lineRule="auto"/>
              <w:ind w:left="0" w:right="0" w:firstLine="0"/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</w:pPr>
            <w:r w:rsidRPr="000D1984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Supervisor’s signature. Must be handwritten.</w:t>
            </w:r>
          </w:p>
          <w:p w14:paraId="4C553F9F" w14:textId="77777777" w:rsidR="000D1984" w:rsidRPr="000D1984" w:rsidRDefault="000D1984" w:rsidP="000D1984">
            <w:pPr>
              <w:spacing w:after="120" w:line="276" w:lineRule="auto"/>
              <w:ind w:left="0" w:right="0"/>
              <w:rPr>
                <w:rFonts w:eastAsiaTheme="minorHAnsi" w:cstheme="minorHAnsi"/>
                <w:color w:val="D73329"/>
              </w:rPr>
            </w:pPr>
          </w:p>
          <w:p w14:paraId="7D769E02" w14:textId="77777777" w:rsidR="000D1984" w:rsidRPr="000D1984" w:rsidRDefault="000D1984" w:rsidP="000D1984">
            <w:pPr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</w:rPr>
            </w:pPr>
            <w:r w:rsidRPr="000D1984">
              <w:rPr>
                <w:rFonts w:ascii="Arial" w:hAnsi="Arial" w:cs="Arial"/>
                <w:color w:val="404040" w:themeColor="text1" w:themeTint="BF"/>
              </w:rPr>
              <w:t>Date signed</w:t>
            </w:r>
          </w:p>
          <w:p w14:paraId="4A98BE78" w14:textId="77777777" w:rsidR="000D1984" w:rsidRPr="000D1984" w:rsidRDefault="000D1984" w:rsidP="000D1984">
            <w:pPr>
              <w:spacing w:after="120" w:line="276" w:lineRule="auto"/>
              <w:ind w:left="0" w:right="0" w:firstLine="0"/>
              <w:rPr>
                <w:rFonts w:ascii="Arial" w:hAnsi="Arial" w:cs="Arial"/>
                <w:color w:val="262626" w:themeColor="text1" w:themeTint="D9"/>
              </w:rPr>
            </w:pPr>
            <w:r w:rsidRPr="000D1984">
              <w:rPr>
                <w:rFonts w:cstheme="minorHAnsi"/>
                <w:color w:val="262626" w:themeColor="text1" w:themeTint="D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1984">
              <w:rPr>
                <w:rFonts w:cstheme="minorHAnsi"/>
                <w:color w:val="262626" w:themeColor="text1" w:themeTint="D9"/>
              </w:rPr>
              <w:instrText xml:space="preserve"> FORMTEXT </w:instrText>
            </w:r>
            <w:r w:rsidRPr="000D1984">
              <w:rPr>
                <w:rFonts w:cstheme="minorHAnsi"/>
                <w:color w:val="262626" w:themeColor="text1" w:themeTint="D9"/>
              </w:rPr>
            </w:r>
            <w:r w:rsidRPr="000D1984">
              <w:rPr>
                <w:rFonts w:cstheme="minorHAnsi"/>
                <w:color w:val="262626" w:themeColor="text1" w:themeTint="D9"/>
              </w:rPr>
              <w:fldChar w:fldCharType="separate"/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end"/>
            </w:r>
          </w:p>
          <w:p w14:paraId="60CFD24A" w14:textId="6301D5EE" w:rsidR="009F08EB" w:rsidRPr="000D1984" w:rsidRDefault="000D1984" w:rsidP="000D1984">
            <w:pPr>
              <w:spacing w:after="120" w:line="276" w:lineRule="auto"/>
              <w:ind w:left="0" w:right="0" w:firstLine="0"/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</w:pPr>
            <w:r w:rsidRPr="000D1984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Must be the date when the supervisor signed here.</w:t>
            </w:r>
          </w:p>
        </w:tc>
      </w:tr>
      <w:tr w:rsidR="000D1984" w:rsidRPr="000D1984" w14:paraId="30097A4E" w14:textId="77777777" w:rsidTr="003C2C38">
        <w:trPr>
          <w:cantSplit/>
          <w:trHeight w:val="70"/>
        </w:trPr>
        <w:tc>
          <w:tcPr>
            <w:tcW w:w="3640" w:type="pct"/>
            <w:shd w:val="clear" w:color="auto" w:fill="auto"/>
            <w:vAlign w:val="center"/>
          </w:tcPr>
          <w:p w14:paraId="234B535E" w14:textId="6ADDA5C9" w:rsidR="000D1984" w:rsidRPr="000D1984" w:rsidRDefault="000D1984" w:rsidP="000D1984">
            <w:pPr>
              <w:spacing w:after="120" w:line="276" w:lineRule="auto"/>
              <w:ind w:left="0" w:right="0" w:firstLine="0"/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</w:pPr>
            <w:r w:rsidRPr="000D1984">
              <w:rPr>
                <w:rFonts w:ascii="Arial" w:hAnsi="Arial" w:cs="Arial"/>
                <w:color w:val="404040" w:themeColor="text1" w:themeTint="BF"/>
              </w:rPr>
              <w:t>Contact number (required):</w:t>
            </w:r>
            <w:r w:rsidRPr="000D1984">
              <w:rPr>
                <w:rFonts w:ascii="Arial" w:hAnsi="Arial" w:cs="Arial"/>
                <w:color w:val="262626" w:themeColor="text1" w:themeTint="D9"/>
              </w:rPr>
              <w:t xml:space="preserve"> 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1984">
              <w:rPr>
                <w:rFonts w:cstheme="minorHAnsi"/>
                <w:color w:val="262626" w:themeColor="text1" w:themeTint="D9"/>
              </w:rPr>
              <w:instrText xml:space="preserve"> FORMTEXT </w:instrText>
            </w:r>
            <w:r w:rsidRPr="000D1984">
              <w:rPr>
                <w:rFonts w:cstheme="minorHAnsi"/>
                <w:color w:val="262626" w:themeColor="text1" w:themeTint="D9"/>
              </w:rPr>
            </w:r>
            <w:r w:rsidRPr="000D1984">
              <w:rPr>
                <w:rFonts w:cstheme="minorHAnsi"/>
                <w:color w:val="262626" w:themeColor="text1" w:themeTint="D9"/>
              </w:rPr>
              <w:fldChar w:fldCharType="separate"/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end"/>
            </w:r>
            <w:r w:rsidRPr="000D1984">
              <w:rPr>
                <w:rFonts w:ascii="Arial" w:hAnsi="Arial" w:cs="Arial"/>
                <w:color w:val="262626" w:themeColor="text1" w:themeTint="D9"/>
              </w:rPr>
              <w:t xml:space="preserve"> </w:t>
            </w:r>
            <w:r w:rsidRPr="000D1984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Supervisor’s contact number</w:t>
            </w:r>
          </w:p>
        </w:tc>
        <w:tc>
          <w:tcPr>
            <w:tcW w:w="1360" w:type="pct"/>
            <w:vMerge/>
            <w:shd w:val="clear" w:color="auto" w:fill="auto"/>
            <w:vAlign w:val="center"/>
          </w:tcPr>
          <w:p w14:paraId="1BCA0408" w14:textId="77777777" w:rsidR="000D1984" w:rsidRPr="000D1984" w:rsidRDefault="000D1984" w:rsidP="000D1984">
            <w:pPr>
              <w:spacing w:after="120" w:line="276" w:lineRule="auto"/>
              <w:ind w:left="0" w:right="0" w:firstLine="0"/>
              <w:rPr>
                <w:rFonts w:ascii="Arial" w:hAnsi="Arial" w:cs="Arial"/>
                <w:szCs w:val="24"/>
              </w:rPr>
            </w:pPr>
          </w:p>
        </w:tc>
      </w:tr>
      <w:tr w:rsidR="000D1984" w:rsidRPr="000D1984" w14:paraId="28BC05F8" w14:textId="77777777" w:rsidTr="003C2C38">
        <w:trPr>
          <w:cantSplit/>
          <w:trHeight w:val="70"/>
        </w:trPr>
        <w:tc>
          <w:tcPr>
            <w:tcW w:w="3640" w:type="pct"/>
            <w:shd w:val="clear" w:color="auto" w:fill="auto"/>
            <w:vAlign w:val="center"/>
          </w:tcPr>
          <w:p w14:paraId="76A5BC2D" w14:textId="5541C2DB" w:rsidR="000D1984" w:rsidRPr="000D1984" w:rsidRDefault="000D1984" w:rsidP="000D1984">
            <w:pPr>
              <w:spacing w:after="120" w:line="276" w:lineRule="auto"/>
              <w:ind w:left="0" w:right="0" w:firstLine="0"/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</w:pPr>
            <w:r w:rsidRPr="000D1984">
              <w:rPr>
                <w:rFonts w:ascii="Arial" w:hAnsi="Arial" w:cs="Arial"/>
                <w:color w:val="404040" w:themeColor="text1" w:themeTint="BF"/>
              </w:rPr>
              <w:t>Email address (required):</w:t>
            </w:r>
            <w:r w:rsidRPr="000D1984">
              <w:rPr>
                <w:rFonts w:ascii="Arial" w:hAnsi="Arial" w:cs="Arial"/>
                <w:color w:val="262626" w:themeColor="text1" w:themeTint="D9"/>
              </w:rPr>
              <w:t xml:space="preserve"> 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1984">
              <w:rPr>
                <w:rFonts w:cstheme="minorHAnsi"/>
                <w:color w:val="262626" w:themeColor="text1" w:themeTint="D9"/>
              </w:rPr>
              <w:instrText xml:space="preserve"> FORMTEXT </w:instrText>
            </w:r>
            <w:r w:rsidRPr="000D1984">
              <w:rPr>
                <w:rFonts w:cstheme="minorHAnsi"/>
                <w:color w:val="262626" w:themeColor="text1" w:themeTint="D9"/>
              </w:rPr>
            </w:r>
            <w:r w:rsidRPr="000D1984">
              <w:rPr>
                <w:rFonts w:cstheme="minorHAnsi"/>
                <w:color w:val="262626" w:themeColor="text1" w:themeTint="D9"/>
              </w:rPr>
              <w:fldChar w:fldCharType="separate"/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end"/>
            </w:r>
            <w:r w:rsidRPr="000D1984">
              <w:rPr>
                <w:rFonts w:ascii="Arial" w:hAnsi="Arial" w:cs="Arial"/>
                <w:color w:val="262626" w:themeColor="text1" w:themeTint="D9"/>
              </w:rPr>
              <w:t xml:space="preserve"> </w:t>
            </w:r>
            <w:r w:rsidRPr="000D1984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Supervisor’s email address</w:t>
            </w:r>
          </w:p>
        </w:tc>
        <w:tc>
          <w:tcPr>
            <w:tcW w:w="1360" w:type="pct"/>
            <w:vMerge/>
            <w:shd w:val="clear" w:color="auto" w:fill="auto"/>
            <w:vAlign w:val="center"/>
          </w:tcPr>
          <w:p w14:paraId="4F31133E" w14:textId="77777777" w:rsidR="000D1984" w:rsidRPr="000D1984" w:rsidRDefault="000D1984" w:rsidP="000D1984">
            <w:pPr>
              <w:spacing w:after="120" w:line="276" w:lineRule="auto"/>
              <w:ind w:left="0" w:right="0" w:firstLine="0"/>
              <w:rPr>
                <w:rFonts w:ascii="Arial" w:hAnsi="Arial" w:cs="Arial"/>
                <w:szCs w:val="24"/>
              </w:rPr>
            </w:pPr>
          </w:p>
        </w:tc>
      </w:tr>
      <w:tr w:rsidR="000D1984" w:rsidRPr="000D1984" w14:paraId="7F4F6E0D" w14:textId="77777777" w:rsidTr="003C2C38">
        <w:trPr>
          <w:cantSplit/>
          <w:trHeight w:val="70"/>
        </w:trPr>
        <w:tc>
          <w:tcPr>
            <w:tcW w:w="3640" w:type="pct"/>
            <w:shd w:val="clear" w:color="auto" w:fill="auto"/>
            <w:vAlign w:val="center"/>
          </w:tcPr>
          <w:p w14:paraId="503DC9C5" w14:textId="77777777" w:rsidR="000D1984" w:rsidRPr="000D1984" w:rsidRDefault="000D1984" w:rsidP="000D1984">
            <w:pPr>
              <w:spacing w:after="120" w:line="276" w:lineRule="auto"/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</w:rPr>
            </w:pPr>
            <w:r w:rsidRPr="000D1984">
              <w:rPr>
                <w:rFonts w:ascii="Arial" w:hAnsi="Arial" w:cs="Arial"/>
                <w:color w:val="404040" w:themeColor="text1" w:themeTint="BF"/>
              </w:rPr>
              <w:t>Supervisor qualifications:</w:t>
            </w:r>
            <w:r w:rsidRPr="000D1984">
              <w:rPr>
                <w:rFonts w:ascii="Arial" w:hAnsi="Arial" w:cs="Arial"/>
                <w:color w:val="262626" w:themeColor="text1" w:themeTint="D9"/>
              </w:rPr>
              <w:t xml:space="preserve"> 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1984">
              <w:rPr>
                <w:rFonts w:cstheme="minorHAnsi"/>
                <w:color w:val="262626" w:themeColor="text1" w:themeTint="D9"/>
              </w:rPr>
              <w:instrText xml:space="preserve"> FORMTEXT </w:instrText>
            </w:r>
            <w:r w:rsidRPr="000D1984">
              <w:rPr>
                <w:rFonts w:cstheme="minorHAnsi"/>
                <w:color w:val="262626" w:themeColor="text1" w:themeTint="D9"/>
              </w:rPr>
            </w:r>
            <w:r w:rsidRPr="000D1984">
              <w:rPr>
                <w:rFonts w:cstheme="minorHAnsi"/>
                <w:color w:val="262626" w:themeColor="text1" w:themeTint="D9"/>
              </w:rPr>
              <w:fldChar w:fldCharType="separate"/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end"/>
            </w:r>
            <w:r w:rsidRPr="000D1984">
              <w:rPr>
                <w:rFonts w:ascii="Arial" w:hAnsi="Arial" w:cs="Arial"/>
                <w:color w:val="262626" w:themeColor="text1" w:themeTint="D9"/>
              </w:rPr>
              <w:t xml:space="preserve"> </w:t>
            </w:r>
          </w:p>
          <w:p w14:paraId="6D7259C3" w14:textId="6B03C09C" w:rsidR="009F08EB" w:rsidRPr="000D1984" w:rsidRDefault="000D1984" w:rsidP="000D1984">
            <w:pPr>
              <w:spacing w:after="120" w:line="276" w:lineRule="auto"/>
              <w:ind w:left="0" w:right="0" w:firstLine="0"/>
              <w:jc w:val="both"/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</w:pPr>
            <w:r w:rsidRPr="000D1984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 xml:space="preserve">Supervisor’s qualifications. Supervisor must have a qualification equivalent to or above </w:t>
            </w:r>
            <w:r w:rsidR="0043364E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CHC43121 - Certificate IV in Disability Support</w:t>
            </w:r>
            <w:r w:rsidRPr="000D1984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.</w:t>
            </w:r>
          </w:p>
        </w:tc>
        <w:tc>
          <w:tcPr>
            <w:tcW w:w="1360" w:type="pct"/>
            <w:vMerge/>
            <w:shd w:val="clear" w:color="auto" w:fill="auto"/>
            <w:vAlign w:val="center"/>
          </w:tcPr>
          <w:p w14:paraId="56EA8DD1" w14:textId="77777777" w:rsidR="000D1984" w:rsidRPr="000D1984" w:rsidRDefault="000D1984" w:rsidP="000D1984">
            <w:pPr>
              <w:spacing w:after="120" w:line="276" w:lineRule="auto"/>
              <w:ind w:left="0" w:right="0" w:firstLine="0"/>
              <w:rPr>
                <w:rFonts w:ascii="Arial" w:hAnsi="Arial" w:cs="Arial"/>
                <w:szCs w:val="24"/>
              </w:rPr>
            </w:pPr>
          </w:p>
        </w:tc>
      </w:tr>
    </w:tbl>
    <w:p w14:paraId="7C1D4254" w14:textId="239AD1AD" w:rsidR="009532E4" w:rsidRDefault="009532E4" w:rsidP="003C2C38">
      <w:pPr>
        <w:spacing w:before="0" w:line="259" w:lineRule="auto"/>
        <w:ind w:left="0" w:right="0" w:firstLine="0"/>
        <w:rPr>
          <w:color w:val="A6A6A6" w:themeColor="background1" w:themeShade="A6"/>
          <w:sz w:val="20"/>
          <w:szCs w:val="20"/>
          <w:lang w:bidi="en-US"/>
        </w:rPr>
      </w:pPr>
    </w:p>
    <w:tbl>
      <w:tblPr>
        <w:tblStyle w:val="CompliantTableGrid2"/>
        <w:tblW w:w="5000" w:type="pct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6566"/>
        <w:gridCol w:w="2453"/>
      </w:tblGrid>
      <w:tr w:rsidR="009532E4" w:rsidRPr="000D1984" w14:paraId="39BA8B32" w14:textId="77777777" w:rsidTr="00D13A59">
        <w:trPr>
          <w:cantSplit/>
          <w:trHeight w:val="1701"/>
        </w:trPr>
        <w:tc>
          <w:tcPr>
            <w:tcW w:w="5000" w:type="pct"/>
            <w:gridSpan w:val="2"/>
            <w:shd w:val="clear" w:color="auto" w:fill="DDD5EB"/>
            <w:vAlign w:val="center"/>
          </w:tcPr>
          <w:p w14:paraId="30F5BD5A" w14:textId="1AEA6E27" w:rsidR="009532E4" w:rsidRPr="000D1984" w:rsidRDefault="00631DA8" w:rsidP="00D13A59">
            <w:pPr>
              <w:spacing w:after="120" w:line="276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</w:rPr>
              <w:t xml:space="preserve">ASSESSOR </w:t>
            </w:r>
            <w:r w:rsidR="009532E4" w:rsidRPr="000D1984">
              <w:rPr>
                <w:rFonts w:ascii="Arial" w:hAnsi="Arial" w:cs="Arial"/>
                <w:b/>
                <w:bCs/>
                <w:color w:val="404040" w:themeColor="text1" w:themeTint="BF"/>
              </w:rPr>
              <w:t>DECLARATION</w:t>
            </w:r>
          </w:p>
          <w:p w14:paraId="5E6DEBD4" w14:textId="2C351011" w:rsidR="009532E4" w:rsidRDefault="009532E4" w:rsidP="00D13A59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Cs w:val="18"/>
              </w:rPr>
            </w:pPr>
            <w:r w:rsidRPr="00E831ED">
              <w:rPr>
                <w:rFonts w:ascii="Arial" w:hAnsi="Arial" w:cs="Arial"/>
                <w:color w:val="404040" w:themeColor="text1" w:themeTint="BF"/>
                <w:szCs w:val="18"/>
              </w:rPr>
              <w:t xml:space="preserve">By signing this declaration, I confirm that the candidate, whose name appears above, complete the shifts recorded on this </w:t>
            </w:r>
            <w:r w:rsidRPr="00E831ED">
              <w:rPr>
                <w:rFonts w:ascii="Arial" w:hAnsi="Arial" w:cs="Arial"/>
                <w:i/>
                <w:iCs/>
                <w:color w:val="404040" w:themeColor="text1" w:themeTint="BF"/>
                <w:szCs w:val="18"/>
              </w:rPr>
              <w:t>Vocational Placement Time Log</w:t>
            </w:r>
            <w:r w:rsidRPr="00E831ED">
              <w:rPr>
                <w:rFonts w:ascii="Arial" w:hAnsi="Arial" w:cs="Arial"/>
                <w:color w:val="404040" w:themeColor="text1" w:themeTint="BF"/>
                <w:szCs w:val="18"/>
              </w:rPr>
              <w:t>.</w:t>
            </w:r>
          </w:p>
          <w:p w14:paraId="39FCFE74" w14:textId="77777777" w:rsidR="009532E4" w:rsidRPr="000D1984" w:rsidRDefault="009532E4" w:rsidP="00D13A59">
            <w:pPr>
              <w:spacing w:after="120" w:line="276" w:lineRule="auto"/>
              <w:ind w:left="0" w:right="0" w:firstLine="0"/>
              <w:jc w:val="both"/>
              <w:rPr>
                <w:rFonts w:ascii="Arial" w:hAnsi="Arial" w:cs="Arial"/>
                <w:bCs/>
                <w:color w:val="404040" w:themeColor="text1" w:themeTint="BF"/>
              </w:rPr>
            </w:pPr>
            <w:r w:rsidRPr="000D1984">
              <w:rPr>
                <w:rFonts w:ascii="Arial" w:hAnsi="Arial" w:cs="Arial"/>
                <w:color w:val="404040" w:themeColor="text1" w:themeTint="BF"/>
              </w:rPr>
              <w:t>I further confirm that this document is true and accurate.</w:t>
            </w:r>
          </w:p>
        </w:tc>
      </w:tr>
      <w:tr w:rsidR="009A30A5" w:rsidRPr="000D1984" w14:paraId="4B0112B6" w14:textId="77777777" w:rsidTr="000553C3">
        <w:trPr>
          <w:cantSplit/>
          <w:trHeight w:val="912"/>
        </w:trPr>
        <w:tc>
          <w:tcPr>
            <w:tcW w:w="3640" w:type="pct"/>
            <w:shd w:val="clear" w:color="auto" w:fill="auto"/>
            <w:vAlign w:val="center"/>
          </w:tcPr>
          <w:p w14:paraId="447ADBF3" w14:textId="2BDC7E78" w:rsidR="009A30A5" w:rsidRPr="000D1984" w:rsidRDefault="009A30A5" w:rsidP="000553C3">
            <w:pPr>
              <w:spacing w:after="120" w:line="276" w:lineRule="auto"/>
              <w:ind w:left="0" w:right="0" w:firstLine="0"/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</w:pPr>
            <w:r>
              <w:rPr>
                <w:rFonts w:ascii="Arial" w:hAnsi="Arial" w:cs="Arial"/>
                <w:color w:val="404040" w:themeColor="text1" w:themeTint="BF"/>
              </w:rPr>
              <w:t>Assessor’s</w:t>
            </w:r>
            <w:r w:rsidRPr="000D1984">
              <w:rPr>
                <w:rFonts w:ascii="Arial" w:hAnsi="Arial" w:cs="Arial"/>
                <w:color w:val="404040" w:themeColor="text1" w:themeTint="BF"/>
              </w:rPr>
              <w:t xml:space="preserve"> name:</w:t>
            </w:r>
            <w:r w:rsidRPr="000D1984">
              <w:rPr>
                <w:rFonts w:ascii="Arial" w:hAnsi="Arial" w:cs="Arial"/>
                <w:color w:val="262626" w:themeColor="text1" w:themeTint="D9"/>
              </w:rPr>
              <w:t xml:space="preserve"> 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1984">
              <w:rPr>
                <w:rFonts w:cstheme="minorHAnsi"/>
                <w:color w:val="262626" w:themeColor="text1" w:themeTint="D9"/>
              </w:rPr>
              <w:instrText xml:space="preserve"> FORMTEXT </w:instrText>
            </w:r>
            <w:r w:rsidRPr="000D1984">
              <w:rPr>
                <w:rFonts w:cstheme="minorHAnsi"/>
                <w:color w:val="262626" w:themeColor="text1" w:themeTint="D9"/>
              </w:rPr>
            </w:r>
            <w:r w:rsidRPr="000D1984">
              <w:rPr>
                <w:rFonts w:cstheme="minorHAnsi"/>
                <w:color w:val="262626" w:themeColor="text1" w:themeTint="D9"/>
              </w:rPr>
              <w:fldChar w:fldCharType="separate"/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end"/>
            </w:r>
            <w:r w:rsidRPr="000D1984">
              <w:rPr>
                <w:rFonts w:ascii="Arial" w:hAnsi="Arial" w:cs="Arial"/>
                <w:color w:val="262626" w:themeColor="text1" w:themeTint="D9"/>
              </w:rPr>
              <w:t xml:space="preserve"> </w:t>
            </w:r>
            <w:r w:rsidR="000553C3" w:rsidRPr="000553C3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Asses</w:t>
            </w:r>
            <w:r w:rsidR="000553C3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s</w:t>
            </w:r>
            <w:r w:rsidR="000553C3" w:rsidRPr="000553C3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or’s</w:t>
            </w:r>
            <w:r w:rsidRPr="000D1984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 xml:space="preserve"> name</w:t>
            </w:r>
          </w:p>
        </w:tc>
        <w:tc>
          <w:tcPr>
            <w:tcW w:w="1360" w:type="pct"/>
            <w:vMerge w:val="restart"/>
            <w:shd w:val="clear" w:color="auto" w:fill="auto"/>
          </w:tcPr>
          <w:p w14:paraId="3854CA80" w14:textId="4E0AFC04" w:rsidR="009A30A5" w:rsidRPr="000D1984" w:rsidRDefault="000553C3" w:rsidP="00D13A59">
            <w:pPr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</w:rPr>
            </w:pPr>
            <w:r>
              <w:rPr>
                <w:rFonts w:ascii="Arial" w:hAnsi="Arial" w:cs="Arial"/>
                <w:color w:val="404040" w:themeColor="text1" w:themeTint="BF"/>
              </w:rPr>
              <w:t>Assessor’s</w:t>
            </w:r>
            <w:r w:rsidR="009A30A5" w:rsidRPr="000D1984">
              <w:rPr>
                <w:rFonts w:ascii="Arial" w:hAnsi="Arial" w:cs="Arial"/>
                <w:color w:val="404040" w:themeColor="text1" w:themeTint="BF"/>
              </w:rPr>
              <w:t xml:space="preserve"> (must be handwritten)</w:t>
            </w:r>
          </w:p>
          <w:p w14:paraId="27E96672" w14:textId="77777777" w:rsidR="009A30A5" w:rsidRPr="000D1984" w:rsidRDefault="009A30A5" w:rsidP="00D13A59">
            <w:pPr>
              <w:spacing w:after="120" w:line="276" w:lineRule="auto"/>
              <w:ind w:left="0" w:right="0" w:firstLine="0"/>
              <w:rPr>
                <w:rFonts w:ascii="Georgia" w:hAnsi="Georgia" w:cs="Arial"/>
                <w:color w:val="262626" w:themeColor="text1" w:themeTint="D9"/>
                <w:szCs w:val="24"/>
              </w:rPr>
            </w:pPr>
            <w:r w:rsidRPr="000D1984">
              <w:rPr>
                <w:rFonts w:cstheme="minorHAnsi"/>
                <w:color w:val="262626" w:themeColor="text1" w:themeTint="D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1984">
              <w:rPr>
                <w:rFonts w:cstheme="minorHAnsi"/>
                <w:color w:val="262626" w:themeColor="text1" w:themeTint="D9"/>
              </w:rPr>
              <w:instrText xml:space="preserve"> FORMTEXT </w:instrText>
            </w:r>
            <w:r w:rsidRPr="000D1984">
              <w:rPr>
                <w:rFonts w:cstheme="minorHAnsi"/>
                <w:color w:val="262626" w:themeColor="text1" w:themeTint="D9"/>
              </w:rPr>
            </w:r>
            <w:r w:rsidRPr="000D1984">
              <w:rPr>
                <w:rFonts w:cstheme="minorHAnsi"/>
                <w:color w:val="262626" w:themeColor="text1" w:themeTint="D9"/>
              </w:rPr>
              <w:fldChar w:fldCharType="separate"/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end"/>
            </w:r>
          </w:p>
          <w:p w14:paraId="63E7B469" w14:textId="572C9E18" w:rsidR="009A30A5" w:rsidRPr="000D1984" w:rsidRDefault="000553C3" w:rsidP="00D13A59">
            <w:pPr>
              <w:spacing w:after="120" w:line="276" w:lineRule="auto"/>
              <w:ind w:left="0" w:right="0" w:firstLine="0"/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</w:pPr>
            <w:r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Assessor’s</w:t>
            </w:r>
            <w:r w:rsidR="009A30A5" w:rsidRPr="000D1984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 xml:space="preserve"> signature. Must be handwritten.</w:t>
            </w:r>
          </w:p>
        </w:tc>
      </w:tr>
      <w:tr w:rsidR="009A30A5" w:rsidRPr="000D1984" w14:paraId="535C7002" w14:textId="77777777" w:rsidTr="003C2C38">
        <w:trPr>
          <w:cantSplit/>
          <w:trHeight w:val="800"/>
        </w:trPr>
        <w:tc>
          <w:tcPr>
            <w:tcW w:w="3640" w:type="pct"/>
            <w:shd w:val="clear" w:color="auto" w:fill="auto"/>
            <w:vAlign w:val="center"/>
          </w:tcPr>
          <w:p w14:paraId="298A8032" w14:textId="6D730479" w:rsidR="009A30A5" w:rsidRPr="009A30A5" w:rsidRDefault="009A30A5" w:rsidP="009A30A5">
            <w:pPr>
              <w:spacing w:after="120" w:line="276" w:lineRule="auto"/>
              <w:ind w:left="0" w:right="0" w:firstLine="0"/>
              <w:rPr>
                <w:rFonts w:ascii="Arial" w:hAnsi="Arial" w:cs="Arial"/>
                <w:color w:val="404040" w:themeColor="text1" w:themeTint="BF"/>
              </w:rPr>
            </w:pPr>
            <w:r w:rsidRPr="000D1984">
              <w:rPr>
                <w:rFonts w:ascii="Arial" w:hAnsi="Arial" w:cs="Arial"/>
                <w:color w:val="404040" w:themeColor="text1" w:themeTint="BF"/>
              </w:rPr>
              <w:t>Date signed</w:t>
            </w:r>
            <w:r w:rsidR="007D73EA">
              <w:rPr>
                <w:rFonts w:ascii="Arial" w:hAnsi="Arial" w:cs="Arial"/>
                <w:color w:val="404040" w:themeColor="text1" w:themeTint="BF"/>
              </w:rPr>
              <w:t>:</w:t>
            </w:r>
            <w:r>
              <w:rPr>
                <w:rFonts w:ascii="Arial" w:hAnsi="Arial" w:cs="Arial"/>
                <w:color w:val="404040" w:themeColor="text1" w:themeTint="BF"/>
              </w:rPr>
              <w:t xml:space="preserve"> 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D1984">
              <w:rPr>
                <w:rFonts w:cstheme="minorHAnsi"/>
                <w:color w:val="262626" w:themeColor="text1" w:themeTint="D9"/>
              </w:rPr>
              <w:instrText xml:space="preserve"> FORMTEXT </w:instrText>
            </w:r>
            <w:r w:rsidRPr="000D1984">
              <w:rPr>
                <w:rFonts w:cstheme="minorHAnsi"/>
                <w:color w:val="262626" w:themeColor="text1" w:themeTint="D9"/>
              </w:rPr>
            </w:r>
            <w:r w:rsidRPr="000D1984">
              <w:rPr>
                <w:rFonts w:cstheme="minorHAnsi"/>
                <w:color w:val="262626" w:themeColor="text1" w:themeTint="D9"/>
              </w:rPr>
              <w:fldChar w:fldCharType="separate"/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t> </w:t>
            </w:r>
            <w:r w:rsidRPr="000D1984">
              <w:rPr>
                <w:rFonts w:cstheme="minorHAnsi"/>
                <w:color w:val="262626" w:themeColor="text1" w:themeTint="D9"/>
              </w:rPr>
              <w:fldChar w:fldCharType="end"/>
            </w:r>
            <w:r>
              <w:rPr>
                <w:rFonts w:cstheme="minorHAnsi"/>
                <w:color w:val="262626" w:themeColor="text1" w:themeTint="D9"/>
              </w:rPr>
              <w:t xml:space="preserve"> </w:t>
            </w:r>
            <w:r w:rsidRPr="000D1984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 xml:space="preserve">Must be the date when the </w:t>
            </w:r>
            <w:r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>assessor</w:t>
            </w:r>
            <w:r w:rsidRPr="000D1984">
              <w:rPr>
                <w:rFonts w:asciiTheme="minorHAnsi" w:eastAsiaTheme="minorHAnsi" w:hAnsiTheme="minorHAnsi" w:cstheme="minorHAnsi"/>
                <w:color w:val="D73329"/>
                <w:lang w:eastAsia="en-US" w:bidi="ar-SA"/>
              </w:rPr>
              <w:t xml:space="preserve"> signed here.</w:t>
            </w:r>
          </w:p>
        </w:tc>
        <w:tc>
          <w:tcPr>
            <w:tcW w:w="1360" w:type="pct"/>
            <w:vMerge/>
            <w:shd w:val="clear" w:color="auto" w:fill="auto"/>
            <w:vAlign w:val="center"/>
          </w:tcPr>
          <w:p w14:paraId="4164CEC0" w14:textId="77777777" w:rsidR="009A30A5" w:rsidRPr="000D1984" w:rsidRDefault="009A30A5" w:rsidP="00D13A59">
            <w:pPr>
              <w:spacing w:after="120" w:line="276" w:lineRule="auto"/>
              <w:ind w:left="0" w:right="0" w:firstLine="0"/>
              <w:rPr>
                <w:rFonts w:ascii="Arial" w:hAnsi="Arial" w:cs="Arial"/>
                <w:szCs w:val="24"/>
              </w:rPr>
            </w:pPr>
          </w:p>
        </w:tc>
      </w:tr>
    </w:tbl>
    <w:p w14:paraId="4CD13F7D" w14:textId="3EADDBBF" w:rsidR="00411581" w:rsidRPr="00411581" w:rsidRDefault="00411581" w:rsidP="00586057">
      <w:pPr>
        <w:spacing w:after="120"/>
        <w:ind w:left="0" w:right="0" w:firstLine="0"/>
        <w:jc w:val="center"/>
        <w:rPr>
          <w:color w:val="A6A6A6" w:themeColor="background1" w:themeShade="A6"/>
          <w:sz w:val="20"/>
          <w:szCs w:val="20"/>
          <w:lang w:bidi="en-US"/>
        </w:rPr>
      </w:pPr>
      <w:r>
        <w:rPr>
          <w:color w:val="A6A6A6" w:themeColor="background1" w:themeShade="A6"/>
          <w:sz w:val="20"/>
          <w:szCs w:val="20"/>
          <w:lang w:bidi="en-US"/>
        </w:rPr>
        <w:t>End of Vocational Placement Time Log</w:t>
      </w:r>
    </w:p>
    <w:sectPr w:rsidR="00411581" w:rsidRPr="00411581" w:rsidSect="0032765E">
      <w:headerReference w:type="default" r:id="rId18"/>
      <w:pgSz w:w="11909" w:h="16834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46597" w14:textId="77777777" w:rsidR="00B85E83" w:rsidRDefault="00B85E83">
      <w:pPr>
        <w:spacing w:before="0"/>
      </w:pPr>
      <w:r>
        <w:separator/>
      </w:r>
    </w:p>
  </w:endnote>
  <w:endnote w:type="continuationSeparator" w:id="0">
    <w:p w14:paraId="084300C0" w14:textId="77777777" w:rsidR="00B85E83" w:rsidRDefault="00B85E83">
      <w:pPr>
        <w:spacing w:before="0"/>
      </w:pPr>
      <w:r>
        <w:continuationSeparator/>
      </w:r>
    </w:p>
  </w:endnote>
  <w:endnote w:type="continuationNotice" w:id="1">
    <w:p w14:paraId="16D3DF6F" w14:textId="77777777" w:rsidR="00B85E83" w:rsidRDefault="00B85E83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1347A" w14:textId="77777777" w:rsidR="002A0B19" w:rsidRDefault="006F4935" w:rsidP="00420E56">
    <w:pPr>
      <w:pStyle w:val="Footer"/>
      <w:ind w:left="0"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0AE40" w14:textId="77777777" w:rsidR="002A0B19" w:rsidRDefault="006F4935" w:rsidP="00575E14">
    <w:pPr>
      <w:pStyle w:val="Footer"/>
      <w:tabs>
        <w:tab w:val="clear" w:pos="4680"/>
        <w:tab w:val="clear" w:pos="9360"/>
        <w:tab w:val="left" w:pos="5760"/>
      </w:tabs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42C51" w14:textId="77777777" w:rsidR="00B85E83" w:rsidRDefault="00B85E83">
      <w:pPr>
        <w:spacing w:before="0"/>
      </w:pPr>
      <w:r>
        <w:separator/>
      </w:r>
    </w:p>
  </w:footnote>
  <w:footnote w:type="continuationSeparator" w:id="0">
    <w:p w14:paraId="35F280BE" w14:textId="77777777" w:rsidR="00B85E83" w:rsidRDefault="00B85E83">
      <w:pPr>
        <w:spacing w:before="0"/>
      </w:pPr>
      <w:r>
        <w:continuationSeparator/>
      </w:r>
    </w:p>
  </w:footnote>
  <w:footnote w:type="continuationNotice" w:id="1">
    <w:p w14:paraId="005A0D6B" w14:textId="77777777" w:rsidR="00B85E83" w:rsidRDefault="00B85E83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81D32" w14:textId="77777777" w:rsidR="00522AEB" w:rsidRPr="00301F77" w:rsidRDefault="006F4935" w:rsidP="00620899">
    <w:pPr>
      <w:pStyle w:val="Header"/>
      <w:ind w:left="0" w:firstLine="0"/>
      <w:rPr>
        <w:color w:val="404040" w:themeColor="text1" w:themeTint="BF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3F63D" w14:textId="77777777" w:rsidR="002B6962" w:rsidRPr="00301F77" w:rsidRDefault="006F4935" w:rsidP="007729E2">
    <w:pPr>
      <w:pStyle w:val="Header"/>
      <w:ind w:left="0" w:firstLine="0"/>
      <w:rPr>
        <w:color w:val="404040" w:themeColor="text1" w:themeTint="BF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E1776" w14:textId="77777777" w:rsidR="000A0C56" w:rsidRPr="00301F77" w:rsidRDefault="000A0C56" w:rsidP="00620899">
    <w:pPr>
      <w:pStyle w:val="Header"/>
      <w:ind w:left="0" w:firstLine="0"/>
      <w:rPr>
        <w:color w:val="404040" w:themeColor="text1" w:themeTint="BF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5F7DE" w14:textId="77777777" w:rsidR="000F0CCF" w:rsidRPr="00301F77" w:rsidRDefault="000F0CCF" w:rsidP="00DD17FA">
    <w:pPr>
      <w:pStyle w:val="Header"/>
      <w:ind w:left="0" w:firstLine="0"/>
      <w:rPr>
        <w:color w:val="404040" w:themeColor="text1" w:themeTint="BF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244B7" w14:textId="77777777" w:rsidR="0032765E" w:rsidRPr="00301F77" w:rsidRDefault="0032765E" w:rsidP="00D009C5">
    <w:pPr>
      <w:pStyle w:val="Header"/>
      <w:ind w:left="0" w:firstLine="0"/>
      <w:rPr>
        <w:color w:val="404040" w:themeColor="text1" w:themeTint="B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920D1"/>
    <w:multiLevelType w:val="hybridMultilevel"/>
    <w:tmpl w:val="1E76DA4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E17F9"/>
    <w:multiLevelType w:val="hybridMultilevel"/>
    <w:tmpl w:val="E1122242"/>
    <w:lvl w:ilvl="0" w:tplc="0C09001B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51B8C"/>
    <w:multiLevelType w:val="hybridMultilevel"/>
    <w:tmpl w:val="1E76DA4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F160A40"/>
    <w:multiLevelType w:val="hybridMultilevel"/>
    <w:tmpl w:val="B78035C2"/>
    <w:lvl w:ilvl="0" w:tplc="1F181F6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3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8F7DCE"/>
    <w:multiLevelType w:val="hybridMultilevel"/>
    <w:tmpl w:val="3A1004C8"/>
    <w:lvl w:ilvl="0" w:tplc="17240E8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D73329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0024E5"/>
    <w:multiLevelType w:val="hybridMultilevel"/>
    <w:tmpl w:val="306E34D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CF7301"/>
    <w:multiLevelType w:val="hybridMultilevel"/>
    <w:tmpl w:val="1E76DA4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6F32667"/>
    <w:multiLevelType w:val="hybridMultilevel"/>
    <w:tmpl w:val="E2B837A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6A55AD"/>
    <w:multiLevelType w:val="multilevel"/>
    <w:tmpl w:val="15162D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5DEF65A6"/>
    <w:multiLevelType w:val="hybridMultilevel"/>
    <w:tmpl w:val="E08A933A"/>
    <w:lvl w:ilvl="0" w:tplc="0C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B23EA8"/>
    <w:multiLevelType w:val="hybridMultilevel"/>
    <w:tmpl w:val="C2C0E3A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B865EB"/>
    <w:multiLevelType w:val="hybridMultilevel"/>
    <w:tmpl w:val="6DC6DD62"/>
    <w:lvl w:ilvl="0" w:tplc="1F181F6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067EFE"/>
    <w:multiLevelType w:val="hybridMultilevel"/>
    <w:tmpl w:val="E1122242"/>
    <w:lvl w:ilvl="0" w:tplc="0C09001B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9F5559"/>
    <w:multiLevelType w:val="hybridMultilevel"/>
    <w:tmpl w:val="F560FD6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FF780E"/>
    <w:multiLevelType w:val="hybridMultilevel"/>
    <w:tmpl w:val="2146C318"/>
    <w:lvl w:ilvl="0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7B955695"/>
    <w:multiLevelType w:val="hybridMultilevel"/>
    <w:tmpl w:val="C7B2AAF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059681">
    <w:abstractNumId w:val="12"/>
  </w:num>
  <w:num w:numId="2" w16cid:durableId="340133455">
    <w:abstractNumId w:val="10"/>
  </w:num>
  <w:num w:numId="3" w16cid:durableId="1670864707">
    <w:abstractNumId w:val="15"/>
  </w:num>
  <w:num w:numId="4" w16cid:durableId="705758461">
    <w:abstractNumId w:val="16"/>
  </w:num>
  <w:num w:numId="5" w16cid:durableId="145559581">
    <w:abstractNumId w:val="14"/>
  </w:num>
  <w:num w:numId="6" w16cid:durableId="470632522">
    <w:abstractNumId w:val="5"/>
  </w:num>
  <w:num w:numId="7" w16cid:durableId="1820413602">
    <w:abstractNumId w:val="1"/>
  </w:num>
  <w:num w:numId="8" w16cid:durableId="1960379891">
    <w:abstractNumId w:val="6"/>
  </w:num>
  <w:num w:numId="9" w16cid:durableId="51585280">
    <w:abstractNumId w:val="8"/>
  </w:num>
  <w:num w:numId="10" w16cid:durableId="482311138">
    <w:abstractNumId w:val="11"/>
  </w:num>
  <w:num w:numId="11" w16cid:durableId="960068368">
    <w:abstractNumId w:val="9"/>
  </w:num>
  <w:num w:numId="12" w16cid:durableId="1462265887">
    <w:abstractNumId w:val="4"/>
  </w:num>
  <w:num w:numId="13" w16cid:durableId="1508977893">
    <w:abstractNumId w:val="2"/>
  </w:num>
  <w:num w:numId="14" w16cid:durableId="127364208">
    <w:abstractNumId w:val="7"/>
  </w:num>
  <w:num w:numId="15" w16cid:durableId="1201894955">
    <w:abstractNumId w:val="3"/>
  </w:num>
  <w:num w:numId="16" w16cid:durableId="2137216490">
    <w:abstractNumId w:val="13"/>
  </w:num>
  <w:num w:numId="17" w16cid:durableId="19012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MDI1sTS0NDewNLRQ0lEKTi0uzszPAykwNKgFADp9sBMtAAAA"/>
  </w:docVars>
  <w:rsids>
    <w:rsidRoot w:val="00B759D4"/>
    <w:rsid w:val="000237CF"/>
    <w:rsid w:val="00054746"/>
    <w:rsid w:val="000553C3"/>
    <w:rsid w:val="000766C9"/>
    <w:rsid w:val="000932C6"/>
    <w:rsid w:val="000A0C56"/>
    <w:rsid w:val="000B05AD"/>
    <w:rsid w:val="000D1282"/>
    <w:rsid w:val="000D1984"/>
    <w:rsid w:val="000D3FF6"/>
    <w:rsid w:val="000E7E5F"/>
    <w:rsid w:val="000F0CCF"/>
    <w:rsid w:val="0011179A"/>
    <w:rsid w:val="00122ECD"/>
    <w:rsid w:val="00174EC1"/>
    <w:rsid w:val="0018055C"/>
    <w:rsid w:val="00195E68"/>
    <w:rsid w:val="001A7399"/>
    <w:rsid w:val="001D470E"/>
    <w:rsid w:val="001D72BA"/>
    <w:rsid w:val="002101F0"/>
    <w:rsid w:val="00217230"/>
    <w:rsid w:val="002212D6"/>
    <w:rsid w:val="00225AEB"/>
    <w:rsid w:val="002275D8"/>
    <w:rsid w:val="00244D69"/>
    <w:rsid w:val="00267F44"/>
    <w:rsid w:val="002A080B"/>
    <w:rsid w:val="002A18D3"/>
    <w:rsid w:val="002C24A3"/>
    <w:rsid w:val="0032765E"/>
    <w:rsid w:val="00365B9E"/>
    <w:rsid w:val="003662F5"/>
    <w:rsid w:val="003735AE"/>
    <w:rsid w:val="003A7711"/>
    <w:rsid w:val="003C2C38"/>
    <w:rsid w:val="003C3A6D"/>
    <w:rsid w:val="003D0AB5"/>
    <w:rsid w:val="003F77F5"/>
    <w:rsid w:val="0041086C"/>
    <w:rsid w:val="00411581"/>
    <w:rsid w:val="0043364E"/>
    <w:rsid w:val="00480671"/>
    <w:rsid w:val="004A7583"/>
    <w:rsid w:val="004C3F6D"/>
    <w:rsid w:val="004C5A8F"/>
    <w:rsid w:val="004F5865"/>
    <w:rsid w:val="0051068C"/>
    <w:rsid w:val="00510D6F"/>
    <w:rsid w:val="0051785A"/>
    <w:rsid w:val="0053604B"/>
    <w:rsid w:val="0055728E"/>
    <w:rsid w:val="00561BC8"/>
    <w:rsid w:val="00575E14"/>
    <w:rsid w:val="00577EF2"/>
    <w:rsid w:val="005817EE"/>
    <w:rsid w:val="00586057"/>
    <w:rsid w:val="005903B6"/>
    <w:rsid w:val="0059658D"/>
    <w:rsid w:val="005E5BA3"/>
    <w:rsid w:val="005E5C20"/>
    <w:rsid w:val="005F5F04"/>
    <w:rsid w:val="0060529D"/>
    <w:rsid w:val="006268B5"/>
    <w:rsid w:val="00631DA8"/>
    <w:rsid w:val="006431B8"/>
    <w:rsid w:val="0067226B"/>
    <w:rsid w:val="00691FB5"/>
    <w:rsid w:val="006957DE"/>
    <w:rsid w:val="006B5842"/>
    <w:rsid w:val="006D5AD8"/>
    <w:rsid w:val="006E1925"/>
    <w:rsid w:val="006F4935"/>
    <w:rsid w:val="0071035A"/>
    <w:rsid w:val="007307C6"/>
    <w:rsid w:val="007633D3"/>
    <w:rsid w:val="007729E2"/>
    <w:rsid w:val="007A0B6C"/>
    <w:rsid w:val="007A2886"/>
    <w:rsid w:val="007B1974"/>
    <w:rsid w:val="007C4C8F"/>
    <w:rsid w:val="007C6F38"/>
    <w:rsid w:val="007D73EA"/>
    <w:rsid w:val="007F1809"/>
    <w:rsid w:val="00805ECD"/>
    <w:rsid w:val="00806495"/>
    <w:rsid w:val="0081768D"/>
    <w:rsid w:val="00833D19"/>
    <w:rsid w:val="00837A3B"/>
    <w:rsid w:val="00855059"/>
    <w:rsid w:val="00864CE4"/>
    <w:rsid w:val="00864FBC"/>
    <w:rsid w:val="00867B61"/>
    <w:rsid w:val="008A120A"/>
    <w:rsid w:val="008C1BC0"/>
    <w:rsid w:val="008C325D"/>
    <w:rsid w:val="008D75E9"/>
    <w:rsid w:val="009532E4"/>
    <w:rsid w:val="009541F8"/>
    <w:rsid w:val="009A30A5"/>
    <w:rsid w:val="009A4E5C"/>
    <w:rsid w:val="009F08EB"/>
    <w:rsid w:val="00AA3C60"/>
    <w:rsid w:val="00AC0534"/>
    <w:rsid w:val="00AF0562"/>
    <w:rsid w:val="00B11A01"/>
    <w:rsid w:val="00B25046"/>
    <w:rsid w:val="00B326DF"/>
    <w:rsid w:val="00B4456B"/>
    <w:rsid w:val="00B510C1"/>
    <w:rsid w:val="00B737EF"/>
    <w:rsid w:val="00B759D4"/>
    <w:rsid w:val="00B8522F"/>
    <w:rsid w:val="00B85E83"/>
    <w:rsid w:val="00BA3F79"/>
    <w:rsid w:val="00BD5750"/>
    <w:rsid w:val="00BF3341"/>
    <w:rsid w:val="00C521D7"/>
    <w:rsid w:val="00C609EA"/>
    <w:rsid w:val="00C612BD"/>
    <w:rsid w:val="00C63D0E"/>
    <w:rsid w:val="00CB2BE9"/>
    <w:rsid w:val="00CB3780"/>
    <w:rsid w:val="00CB5BB1"/>
    <w:rsid w:val="00CC0260"/>
    <w:rsid w:val="00CC6A25"/>
    <w:rsid w:val="00CF4DD7"/>
    <w:rsid w:val="00D009C5"/>
    <w:rsid w:val="00D05DFD"/>
    <w:rsid w:val="00D13C04"/>
    <w:rsid w:val="00D150BB"/>
    <w:rsid w:val="00D302C7"/>
    <w:rsid w:val="00D82E76"/>
    <w:rsid w:val="00DB6F72"/>
    <w:rsid w:val="00DB7662"/>
    <w:rsid w:val="00DC29F7"/>
    <w:rsid w:val="00DC52EE"/>
    <w:rsid w:val="00DD17FA"/>
    <w:rsid w:val="00DE6BB5"/>
    <w:rsid w:val="00E11D24"/>
    <w:rsid w:val="00E3628F"/>
    <w:rsid w:val="00E67CEB"/>
    <w:rsid w:val="00E774F9"/>
    <w:rsid w:val="00E823E2"/>
    <w:rsid w:val="00E831ED"/>
    <w:rsid w:val="00EF648F"/>
    <w:rsid w:val="00F16543"/>
    <w:rsid w:val="00F2255E"/>
    <w:rsid w:val="00F44ABD"/>
    <w:rsid w:val="00F510FA"/>
    <w:rsid w:val="00F608BE"/>
    <w:rsid w:val="00F619E7"/>
    <w:rsid w:val="00FB0C31"/>
    <w:rsid w:val="00FD70E1"/>
    <w:rsid w:val="00FF2E7B"/>
    <w:rsid w:val="00FF49A5"/>
    <w:rsid w:val="00FF5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6BB6F"/>
  <w15:chartTrackingRefBased/>
  <w15:docId w15:val="{F10902CE-F168-4790-85D2-3BFD7830A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A8F"/>
    <w:pPr>
      <w:spacing w:before="120" w:after="0" w:line="240" w:lineRule="auto"/>
      <w:ind w:left="792" w:right="101" w:hanging="360"/>
    </w:pPr>
    <w:rPr>
      <w:lang w:val="en-AU"/>
    </w:rPr>
  </w:style>
  <w:style w:type="paragraph" w:styleId="Heading1">
    <w:name w:val="heading 1"/>
    <w:aliases w:val="CLR Header 1"/>
    <w:basedOn w:val="Normal"/>
    <w:next w:val="Normal"/>
    <w:link w:val="Heading1Char"/>
    <w:autoRedefine/>
    <w:uiPriority w:val="9"/>
    <w:qFormat/>
    <w:rsid w:val="00B759D4"/>
    <w:pPr>
      <w:keepNext/>
      <w:tabs>
        <w:tab w:val="left" w:pos="180"/>
      </w:tabs>
      <w:spacing w:after="120" w:line="276" w:lineRule="auto"/>
      <w:ind w:left="0" w:right="0" w:firstLine="0"/>
      <w:outlineLvl w:val="0"/>
    </w:pPr>
    <w:rPr>
      <w:rFonts w:eastAsia="Arial Unicode MS" w:cstheme="minorHAnsi"/>
      <w:b/>
      <w:color w:val="FF595E"/>
      <w:kern w:val="32"/>
      <w:sz w:val="52"/>
      <w:szCs w:val="52"/>
      <w:lang w:bidi="en-US"/>
    </w:rPr>
  </w:style>
  <w:style w:type="paragraph" w:styleId="Heading2">
    <w:name w:val="heading 2"/>
    <w:aliases w:val="Char Char Char"/>
    <w:basedOn w:val="Normal"/>
    <w:next w:val="Normal"/>
    <w:link w:val="Heading2Char"/>
    <w:uiPriority w:val="9"/>
    <w:unhideWhenUsed/>
    <w:qFormat/>
    <w:rsid w:val="00B759D4"/>
    <w:pPr>
      <w:keepNext/>
      <w:keepLines/>
      <w:spacing w:after="120" w:line="276" w:lineRule="auto"/>
      <w:ind w:left="0" w:firstLine="0"/>
      <w:outlineLvl w:val="1"/>
    </w:pPr>
    <w:rPr>
      <w:rFonts w:ascii="Arial" w:eastAsiaTheme="majorEastAsia" w:hAnsi="Arial" w:cstheme="majorBidi"/>
      <w:b/>
      <w:color w:val="262626" w:themeColor="text1" w:themeTint="D9"/>
      <w:sz w:val="24"/>
      <w:szCs w:val="26"/>
      <w:lang w:val="en-GB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12D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12D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LR Header 1 Char"/>
    <w:basedOn w:val="DefaultParagraphFont"/>
    <w:link w:val="Heading1"/>
    <w:uiPriority w:val="9"/>
    <w:rsid w:val="00B759D4"/>
    <w:rPr>
      <w:rFonts w:eastAsia="Arial Unicode MS" w:cstheme="minorHAnsi"/>
      <w:b/>
      <w:color w:val="FF595E"/>
      <w:kern w:val="32"/>
      <w:sz w:val="52"/>
      <w:szCs w:val="52"/>
      <w:lang w:val="en-AU" w:bidi="en-US"/>
    </w:rPr>
  </w:style>
  <w:style w:type="character" w:customStyle="1" w:styleId="Heading2Char">
    <w:name w:val="Heading 2 Char"/>
    <w:aliases w:val="Char Char Char Char"/>
    <w:basedOn w:val="DefaultParagraphFont"/>
    <w:link w:val="Heading2"/>
    <w:uiPriority w:val="9"/>
    <w:rsid w:val="00B759D4"/>
    <w:rPr>
      <w:rFonts w:ascii="Arial" w:eastAsiaTheme="majorEastAsia" w:hAnsi="Arial" w:cstheme="majorBidi"/>
      <w:b/>
      <w:color w:val="262626" w:themeColor="text1" w:themeTint="D9"/>
      <w:sz w:val="24"/>
      <w:szCs w:val="26"/>
      <w:lang w:val="en-GB" w:bidi="en-US"/>
    </w:rPr>
  </w:style>
  <w:style w:type="table" w:styleId="TableGrid">
    <w:name w:val="Table Grid"/>
    <w:aliases w:val="Compliant Table Grid"/>
    <w:basedOn w:val="TableNormal"/>
    <w:uiPriority w:val="39"/>
    <w:rsid w:val="00B759D4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B759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9D4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B759D4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B759D4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B759D4"/>
    <w:rPr>
      <w:lang w:val="en-AU"/>
    </w:rPr>
  </w:style>
  <w:style w:type="paragraph" w:customStyle="1" w:styleId="CLRMapping">
    <w:name w:val="CLR Mapping"/>
    <w:basedOn w:val="Normal"/>
    <w:link w:val="CLRMappingChar"/>
    <w:autoRedefine/>
    <w:qFormat/>
    <w:rsid w:val="00B759D4"/>
    <w:pPr>
      <w:tabs>
        <w:tab w:val="left" w:pos="180"/>
      </w:tabs>
      <w:spacing w:after="120" w:line="276" w:lineRule="auto"/>
      <w:ind w:left="0" w:right="0" w:firstLine="0"/>
      <w:jc w:val="both"/>
    </w:pPr>
    <w:rPr>
      <w:rFonts w:cstheme="minorHAnsi"/>
      <w:i/>
      <w:color w:val="F79723"/>
      <w:sz w:val="20"/>
      <w:szCs w:val="20"/>
    </w:rPr>
  </w:style>
  <w:style w:type="character" w:customStyle="1" w:styleId="CLRMappingChar">
    <w:name w:val="CLR Mapping Char"/>
    <w:basedOn w:val="DefaultParagraphFont"/>
    <w:link w:val="CLRMapping"/>
    <w:rsid w:val="00B759D4"/>
    <w:rPr>
      <w:rFonts w:cstheme="minorHAnsi"/>
      <w:i/>
      <w:color w:val="F79723"/>
      <w:sz w:val="20"/>
      <w:szCs w:val="20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759D4"/>
    <w:rPr>
      <w:lang w:val="en-AU"/>
    </w:rPr>
  </w:style>
  <w:style w:type="table" w:customStyle="1" w:styleId="CompliantTableGrid2">
    <w:name w:val="Compliant Table Grid2"/>
    <w:basedOn w:val="TableNormal"/>
    <w:next w:val="TableGrid"/>
    <w:uiPriority w:val="39"/>
    <w:rsid w:val="00B759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759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59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59D4"/>
    <w:rPr>
      <w:sz w:val="20"/>
      <w:szCs w:val="20"/>
      <w:lang w:val="en-AU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4456B"/>
    <w:pPr>
      <w:spacing w:after="120" w:line="276" w:lineRule="auto"/>
      <w:ind w:left="360"/>
    </w:pPr>
    <w:rPr>
      <w:b/>
      <w:color w:val="262626" w:themeColor="text1" w:themeTint="D9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212D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2212D6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customStyle="1" w:styleId="Style4">
    <w:name w:val="Style4"/>
    <w:basedOn w:val="Heading4"/>
    <w:link w:val="Style4Char"/>
    <w:qFormat/>
    <w:rsid w:val="002212D6"/>
    <w:pPr>
      <w:spacing w:before="120" w:after="120"/>
    </w:pPr>
    <w:rPr>
      <w:color w:val="262626" w:themeColor="text1" w:themeTint="D9"/>
      <w:sz w:val="24"/>
      <w:szCs w:val="24"/>
    </w:rPr>
  </w:style>
  <w:style w:type="character" w:customStyle="1" w:styleId="Style4Char">
    <w:name w:val="Style4 Char"/>
    <w:basedOn w:val="DefaultParagraphFont"/>
    <w:link w:val="Style4"/>
    <w:rsid w:val="002212D6"/>
    <w:rPr>
      <w:rFonts w:asciiTheme="majorHAnsi" w:eastAsiaTheme="majorEastAsia" w:hAnsiTheme="majorHAnsi" w:cstheme="majorBidi"/>
      <w:i/>
      <w:iCs/>
      <w:color w:val="262626" w:themeColor="text1" w:themeTint="D9"/>
      <w:sz w:val="24"/>
      <w:szCs w:val="24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1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1A01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dad8055-0b31-433a-8243-67070a30e3dd">
      <Terms xmlns="http://schemas.microsoft.com/office/infopath/2007/PartnerControls"/>
    </lcf76f155ced4ddcb4097134ff3c332f>
    <TaxCatchAll xmlns="29a6e72c-4bd6-4753-a151-c4743ef85a8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4B9C29-5445-4B18-AE59-F23DF41FAA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2A211C-366A-4C0F-BCB1-01FEB30F89B3}">
  <ds:schemaRefs>
    <ds:schemaRef ds:uri="9070b689-7605-479f-8804-a59ee445c744"/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elements/1.1/"/>
    <ds:schemaRef ds:uri="6cecd733-34d5-425b-8041-9161b6f347cb"/>
    <ds:schemaRef ds:uri="http://schemas.microsoft.com/office/infopath/2007/PartnerControls"/>
    <ds:schemaRef ds:uri="http://schemas.microsoft.com/sharepoint/v3"/>
    <ds:schemaRef ds:uri="http://purl.org/dc/dcmitype/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F716F0D8-3C1A-4327-8F81-68584396F23E}"/>
</file>

<file path=customXml/itemProps4.xml><?xml version="1.0" encoding="utf-8"?>
<ds:datastoreItem xmlns:ds="http://schemas.openxmlformats.org/officeDocument/2006/customXml" ds:itemID="{896C75B5-84FA-4366-B50A-773744E42DD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0</Pages>
  <Words>1969</Words>
  <Characters>1122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Bea Montenegro</cp:lastModifiedBy>
  <cp:revision>27</cp:revision>
  <dcterms:created xsi:type="dcterms:W3CDTF">2022-12-15T05:04:00Z</dcterms:created>
  <dcterms:modified xsi:type="dcterms:W3CDTF">2022-12-23T00:1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Order">
    <vt:r8>66748600</vt:r8>
  </property>
  <property fmtid="{D5CDD505-2E9C-101B-9397-08002B2CF9AE}" pid="10" name="GrammarlyDocumentId">
    <vt:lpwstr>4ea239c27e71dede0a0a3cefb3029099bf4d41c0b4bb1db1108431419227d1a1</vt:lpwstr>
  </property>
  <property fmtid="{D5CDD505-2E9C-101B-9397-08002B2CF9AE}" pid="11" name="MediaServiceImageTags">
    <vt:lpwstr/>
  </property>
  <property fmtid="{D5CDD505-2E9C-101B-9397-08002B2CF9AE}" pid="12" name="_MarkAsFinal">
    <vt:bool>true</vt:bool>
  </property>
  <property fmtid="{D5CDD505-2E9C-101B-9397-08002B2CF9AE}" pid="13" name="_SourceUrl">
    <vt:lpwstr/>
  </property>
  <property fmtid="{D5CDD505-2E9C-101B-9397-08002B2CF9AE}" pid="14" name="_SharedFileIndex">
    <vt:lpwstr/>
  </property>
</Properties>
</file>